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5F1DF" w14:textId="36746A93" w:rsidR="00E67F6A" w:rsidRDefault="00252503" w:rsidP="00E67F6A">
      <w:r w:rsidRPr="00716120">
        <w:t xml:space="preserve">Sanity Template for </w:t>
      </w:r>
      <w:r w:rsidR="00E67F6A">
        <w:t>Asystole with Suspected Covid-19</w:t>
      </w:r>
    </w:p>
    <w:p w14:paraId="20DE044C" w14:textId="19DCF626" w:rsidR="00911335" w:rsidRPr="00716120" w:rsidRDefault="00911335" w:rsidP="00252503">
      <w:pPr>
        <w:pStyle w:val="Heading1"/>
      </w:pPr>
    </w:p>
    <w:p w14:paraId="559BD9E7" w14:textId="57035A51" w:rsidR="00252503" w:rsidRPr="00716120" w:rsidRDefault="00252503"/>
    <w:tbl>
      <w:tblPr>
        <w:tblStyle w:val="TableGrid"/>
        <w:tblW w:w="0" w:type="auto"/>
        <w:tblLook w:val="04A0" w:firstRow="1" w:lastRow="0" w:firstColumn="1" w:lastColumn="0" w:noHBand="0" w:noVBand="1"/>
      </w:tblPr>
      <w:tblGrid>
        <w:gridCol w:w="2689"/>
        <w:gridCol w:w="6939"/>
      </w:tblGrid>
      <w:tr w:rsidR="00252503" w:rsidRPr="00F9144D" w14:paraId="7FA0C63C" w14:textId="77777777" w:rsidTr="00F24639">
        <w:tc>
          <w:tcPr>
            <w:tcW w:w="2689" w:type="dxa"/>
            <w:shd w:val="clear" w:color="auto" w:fill="B4C6E7" w:themeFill="accent1" w:themeFillTint="66"/>
          </w:tcPr>
          <w:p w14:paraId="6B220040" w14:textId="6666C311" w:rsidR="00252503" w:rsidRPr="00F9144D" w:rsidRDefault="00252503">
            <w:pPr>
              <w:rPr>
                <w:b/>
                <w:bCs/>
                <w:lang w:val="da-DK"/>
              </w:rPr>
            </w:pPr>
            <w:r w:rsidRPr="00F9144D">
              <w:rPr>
                <w:b/>
                <w:bCs/>
                <w:lang w:val="da-DK"/>
              </w:rPr>
              <w:t>Field</w:t>
            </w:r>
          </w:p>
        </w:tc>
        <w:tc>
          <w:tcPr>
            <w:tcW w:w="6939" w:type="dxa"/>
            <w:shd w:val="clear" w:color="auto" w:fill="B4C6E7" w:themeFill="accent1" w:themeFillTint="66"/>
          </w:tcPr>
          <w:p w14:paraId="12707763" w14:textId="4E1C2732" w:rsidR="00252503" w:rsidRPr="00F9144D" w:rsidRDefault="00252503">
            <w:pPr>
              <w:rPr>
                <w:b/>
                <w:bCs/>
                <w:lang w:val="da-DK"/>
              </w:rPr>
            </w:pPr>
          </w:p>
        </w:tc>
      </w:tr>
      <w:tr w:rsidR="002A721B" w14:paraId="1FC6105E" w14:textId="77777777" w:rsidTr="45115620">
        <w:tc>
          <w:tcPr>
            <w:tcW w:w="2689" w:type="dxa"/>
          </w:tcPr>
          <w:p w14:paraId="6500B3DA" w14:textId="7D89C64D" w:rsidR="002A721B" w:rsidRDefault="002A721B" w:rsidP="002A721B">
            <w:pPr>
              <w:rPr>
                <w:lang w:val="da-DK"/>
              </w:rPr>
            </w:pPr>
            <w:r>
              <w:rPr>
                <w:lang w:val="da-DK"/>
              </w:rPr>
              <w:t>Title</w:t>
            </w:r>
          </w:p>
        </w:tc>
        <w:tc>
          <w:tcPr>
            <w:tcW w:w="6939" w:type="dxa"/>
          </w:tcPr>
          <w:p w14:paraId="6700ABA7" w14:textId="4EFB2C66" w:rsidR="002A721B" w:rsidRDefault="002A721B" w:rsidP="002A721B">
            <w:pPr>
              <w:rPr>
                <w:lang w:val="da-DK"/>
              </w:rPr>
            </w:pPr>
            <w:r>
              <w:t xml:space="preserve">Asystole with </w:t>
            </w:r>
            <w:r w:rsidR="001A7347">
              <w:t>S</w:t>
            </w:r>
            <w:r>
              <w:t>uspected Covid-19</w:t>
            </w:r>
          </w:p>
        </w:tc>
      </w:tr>
      <w:tr w:rsidR="002A721B" w14:paraId="779FDF1B" w14:textId="77777777" w:rsidTr="45115620">
        <w:tc>
          <w:tcPr>
            <w:tcW w:w="2689" w:type="dxa"/>
          </w:tcPr>
          <w:p w14:paraId="63476774" w14:textId="25FC6EAF" w:rsidR="002A721B" w:rsidRDefault="002A721B" w:rsidP="002A721B">
            <w:pPr>
              <w:rPr>
                <w:lang w:val="da-DK"/>
              </w:rPr>
            </w:pPr>
            <w:r>
              <w:rPr>
                <w:lang w:val="da-DK"/>
              </w:rPr>
              <w:t>Subtitle</w:t>
            </w:r>
          </w:p>
        </w:tc>
        <w:tc>
          <w:tcPr>
            <w:tcW w:w="6939" w:type="dxa"/>
          </w:tcPr>
          <w:p w14:paraId="4558B837" w14:textId="14E336B9" w:rsidR="002A721B" w:rsidRDefault="002A721B" w:rsidP="002A721B">
            <w:pPr>
              <w:rPr>
                <w:lang w:val="da-DK"/>
              </w:rPr>
            </w:pPr>
            <w:r>
              <w:t xml:space="preserve">EMS Resuscitation </w:t>
            </w:r>
            <w:r w:rsidR="001A7347">
              <w:t>T</w:t>
            </w:r>
            <w:r>
              <w:t>raining</w:t>
            </w:r>
          </w:p>
        </w:tc>
      </w:tr>
      <w:tr w:rsidR="00252503" w14:paraId="1B6522F5" w14:textId="77777777" w:rsidTr="45115620">
        <w:tc>
          <w:tcPr>
            <w:tcW w:w="2689" w:type="dxa"/>
          </w:tcPr>
          <w:p w14:paraId="60EBDD1C" w14:textId="12AF39AB" w:rsidR="00252503" w:rsidRDefault="00252503">
            <w:pPr>
              <w:rPr>
                <w:lang w:val="da-DK"/>
              </w:rPr>
            </w:pPr>
            <w:r>
              <w:rPr>
                <w:lang w:val="da-DK"/>
              </w:rPr>
              <w:t>Publishing Organization</w:t>
            </w:r>
          </w:p>
        </w:tc>
        <w:tc>
          <w:tcPr>
            <w:tcW w:w="6939" w:type="dxa"/>
          </w:tcPr>
          <w:p w14:paraId="538E7681" w14:textId="13982B65" w:rsidR="00252503" w:rsidRDefault="0090724E">
            <w:pPr>
              <w:rPr>
                <w:lang w:val="da-DK"/>
              </w:rPr>
            </w:pPr>
            <w:r>
              <w:rPr>
                <w:lang w:val="da-DK"/>
              </w:rPr>
              <w:t>Laerdal Medical</w:t>
            </w:r>
          </w:p>
        </w:tc>
      </w:tr>
      <w:tr w:rsidR="00252503" w14:paraId="15B8E4CC" w14:textId="77777777" w:rsidTr="45115620">
        <w:tc>
          <w:tcPr>
            <w:tcW w:w="2689" w:type="dxa"/>
            <w:shd w:val="clear" w:color="auto" w:fill="DEEAF6" w:themeFill="accent5" w:themeFillTint="33"/>
          </w:tcPr>
          <w:p w14:paraId="5DF38C09" w14:textId="16E1865F" w:rsidR="00252503" w:rsidRDefault="00252503">
            <w:pPr>
              <w:rPr>
                <w:lang w:val="da-DK"/>
              </w:rPr>
            </w:pPr>
            <w:r>
              <w:rPr>
                <w:lang w:val="da-DK"/>
              </w:rPr>
              <w:t>Overview tab</w:t>
            </w:r>
          </w:p>
        </w:tc>
        <w:tc>
          <w:tcPr>
            <w:tcW w:w="6939" w:type="dxa"/>
            <w:shd w:val="clear" w:color="auto" w:fill="DEEAF6" w:themeFill="accent5" w:themeFillTint="33"/>
          </w:tcPr>
          <w:p w14:paraId="63502C1B" w14:textId="77777777" w:rsidR="00252503" w:rsidRDefault="00252503">
            <w:pPr>
              <w:rPr>
                <w:lang w:val="da-DK"/>
              </w:rPr>
            </w:pPr>
          </w:p>
        </w:tc>
      </w:tr>
      <w:tr w:rsidR="00252503" w14:paraId="72199E6A" w14:textId="77777777" w:rsidTr="45115620">
        <w:tc>
          <w:tcPr>
            <w:tcW w:w="2689" w:type="dxa"/>
          </w:tcPr>
          <w:p w14:paraId="55E1F19E" w14:textId="0775795F" w:rsidR="00252503" w:rsidRDefault="00252503">
            <w:pPr>
              <w:rPr>
                <w:lang w:val="da-DK"/>
              </w:rPr>
            </w:pPr>
            <w:r>
              <w:rPr>
                <w:lang w:val="da-DK"/>
              </w:rPr>
              <w:t>Simulation Type</w:t>
            </w:r>
          </w:p>
        </w:tc>
        <w:tc>
          <w:tcPr>
            <w:tcW w:w="6939" w:type="dxa"/>
          </w:tcPr>
          <w:p w14:paraId="57FF241F" w14:textId="205F1B0E" w:rsidR="00252503" w:rsidRDefault="0090724E">
            <w:pPr>
              <w:rPr>
                <w:lang w:val="da-DK"/>
              </w:rPr>
            </w:pPr>
            <w:r>
              <w:rPr>
                <w:lang w:val="da-DK"/>
              </w:rPr>
              <w:t>Simulation-based training</w:t>
            </w:r>
          </w:p>
        </w:tc>
      </w:tr>
      <w:tr w:rsidR="00252503" w14:paraId="740D9998" w14:textId="77777777" w:rsidTr="45115620">
        <w:tc>
          <w:tcPr>
            <w:tcW w:w="2689" w:type="dxa"/>
          </w:tcPr>
          <w:p w14:paraId="5BDF2A96" w14:textId="1A768CB4" w:rsidR="00252503" w:rsidRDefault="00252503">
            <w:pPr>
              <w:rPr>
                <w:lang w:val="da-DK"/>
              </w:rPr>
            </w:pPr>
            <w:r>
              <w:rPr>
                <w:lang w:val="da-DK"/>
              </w:rPr>
              <w:t>Simulation time</w:t>
            </w:r>
          </w:p>
        </w:tc>
        <w:tc>
          <w:tcPr>
            <w:tcW w:w="6939" w:type="dxa"/>
          </w:tcPr>
          <w:p w14:paraId="1B71B3DB" w14:textId="6D45E300" w:rsidR="00252503" w:rsidRDefault="0090724E">
            <w:pPr>
              <w:rPr>
                <w:lang w:val="da-DK"/>
              </w:rPr>
            </w:pPr>
            <w:r>
              <w:rPr>
                <w:lang w:val="da-DK"/>
              </w:rPr>
              <w:t>15-25 minutes</w:t>
            </w:r>
          </w:p>
        </w:tc>
      </w:tr>
      <w:tr w:rsidR="00252503" w14:paraId="5C3A9459" w14:textId="77777777" w:rsidTr="45115620">
        <w:tc>
          <w:tcPr>
            <w:tcW w:w="2689" w:type="dxa"/>
          </w:tcPr>
          <w:p w14:paraId="48CA4F88" w14:textId="0AEC31DD" w:rsidR="00252503" w:rsidRDefault="00252503">
            <w:pPr>
              <w:rPr>
                <w:lang w:val="da-DK"/>
              </w:rPr>
            </w:pPr>
            <w:r>
              <w:rPr>
                <w:lang w:val="da-DK"/>
              </w:rPr>
              <w:t>Debriefing time</w:t>
            </w:r>
          </w:p>
        </w:tc>
        <w:tc>
          <w:tcPr>
            <w:tcW w:w="6939" w:type="dxa"/>
          </w:tcPr>
          <w:p w14:paraId="145A033A" w14:textId="5278ED2A" w:rsidR="00252503" w:rsidRDefault="0090724E">
            <w:pPr>
              <w:rPr>
                <w:lang w:val="da-DK"/>
              </w:rPr>
            </w:pPr>
            <w:r>
              <w:rPr>
                <w:lang w:val="da-DK"/>
              </w:rPr>
              <w:t>20-40 minutes</w:t>
            </w:r>
          </w:p>
        </w:tc>
      </w:tr>
      <w:tr w:rsidR="00252503" w14:paraId="7BE6B872" w14:textId="77777777" w:rsidTr="45115620">
        <w:tc>
          <w:tcPr>
            <w:tcW w:w="2689" w:type="dxa"/>
          </w:tcPr>
          <w:p w14:paraId="4E59F0B9" w14:textId="54F58AC5" w:rsidR="00252503" w:rsidRDefault="00607BF5">
            <w:pPr>
              <w:rPr>
                <w:lang w:val="da-DK"/>
              </w:rPr>
            </w:pPr>
            <w:r>
              <w:rPr>
                <w:lang w:val="da-DK"/>
              </w:rPr>
              <w:t>Level</w:t>
            </w:r>
          </w:p>
        </w:tc>
        <w:tc>
          <w:tcPr>
            <w:tcW w:w="6939" w:type="dxa"/>
          </w:tcPr>
          <w:p w14:paraId="6B74D39A" w14:textId="7B9EB766" w:rsidR="00252503" w:rsidRDefault="002A721B">
            <w:pPr>
              <w:rPr>
                <w:lang w:val="da-DK"/>
              </w:rPr>
            </w:pPr>
            <w:r>
              <w:t>Intermediate</w:t>
            </w:r>
          </w:p>
        </w:tc>
      </w:tr>
      <w:tr w:rsidR="00607BF5" w14:paraId="5F5D4F2B" w14:textId="77777777" w:rsidTr="45115620">
        <w:tc>
          <w:tcPr>
            <w:tcW w:w="2689" w:type="dxa"/>
          </w:tcPr>
          <w:p w14:paraId="325DF568" w14:textId="15DE0D6A" w:rsidR="00607BF5" w:rsidRDefault="00607BF5" w:rsidP="00607BF5">
            <w:pPr>
              <w:rPr>
                <w:lang w:val="da-DK"/>
              </w:rPr>
            </w:pPr>
            <w:r>
              <w:rPr>
                <w:lang w:val="da-DK"/>
              </w:rPr>
              <w:t>Patient Type</w:t>
            </w:r>
          </w:p>
        </w:tc>
        <w:tc>
          <w:tcPr>
            <w:tcW w:w="6939" w:type="dxa"/>
          </w:tcPr>
          <w:p w14:paraId="599C61B5" w14:textId="217979E5" w:rsidR="00607BF5" w:rsidRPr="002A721B" w:rsidRDefault="002A721B" w:rsidP="00607BF5">
            <w:r>
              <w:t>Adult</w:t>
            </w:r>
          </w:p>
        </w:tc>
      </w:tr>
      <w:tr w:rsidR="00607BF5" w14:paraId="03C495CF" w14:textId="77777777" w:rsidTr="45115620">
        <w:tc>
          <w:tcPr>
            <w:tcW w:w="2689" w:type="dxa"/>
          </w:tcPr>
          <w:p w14:paraId="5D3EF735" w14:textId="25152564" w:rsidR="00607BF5" w:rsidRDefault="00607BF5" w:rsidP="00607BF5">
            <w:pPr>
              <w:rPr>
                <w:lang w:val="da-DK"/>
              </w:rPr>
            </w:pPr>
            <w:r>
              <w:rPr>
                <w:lang w:val="da-DK"/>
              </w:rPr>
              <w:t>Target groups</w:t>
            </w:r>
          </w:p>
        </w:tc>
        <w:tc>
          <w:tcPr>
            <w:tcW w:w="6939" w:type="dxa"/>
          </w:tcPr>
          <w:p w14:paraId="539E8797" w14:textId="1C9CE754" w:rsidR="00607BF5" w:rsidRDefault="00640FFA" w:rsidP="00607BF5">
            <w:pPr>
              <w:rPr>
                <w:lang w:val="da-DK"/>
              </w:rPr>
            </w:pPr>
            <w:r>
              <w:rPr>
                <w:lang w:val="da-DK"/>
              </w:rPr>
              <w:t>Emergency response personnel</w:t>
            </w:r>
            <w:r w:rsidR="00791D6A">
              <w:rPr>
                <w:lang w:val="da-DK"/>
              </w:rPr>
              <w:t xml:space="preserve"> </w:t>
            </w:r>
            <w:r w:rsidR="00FA465D">
              <w:rPr>
                <w:lang w:val="da-DK"/>
              </w:rPr>
              <w:t>(EMS)</w:t>
            </w:r>
          </w:p>
        </w:tc>
      </w:tr>
      <w:tr w:rsidR="002A721B" w14:paraId="0AC08717" w14:textId="77777777" w:rsidTr="45115620">
        <w:tc>
          <w:tcPr>
            <w:tcW w:w="2689" w:type="dxa"/>
          </w:tcPr>
          <w:p w14:paraId="6DA14F89" w14:textId="37482D05" w:rsidR="002A721B" w:rsidRDefault="002A721B" w:rsidP="002A721B">
            <w:pPr>
              <w:rPr>
                <w:lang w:val="da-DK"/>
              </w:rPr>
            </w:pPr>
            <w:r>
              <w:rPr>
                <w:lang w:val="da-DK"/>
              </w:rPr>
              <w:t>Summary</w:t>
            </w:r>
          </w:p>
        </w:tc>
        <w:tc>
          <w:tcPr>
            <w:tcW w:w="6939" w:type="dxa"/>
          </w:tcPr>
          <w:p w14:paraId="4F5ACEF9" w14:textId="41B58BBE" w:rsidR="00E67F6A" w:rsidRDefault="00E67F6A" w:rsidP="002A721B">
            <w:r w:rsidRPr="00E67F6A">
              <w:t xml:space="preserve">In this scenario, the participants will encounter a patient </w:t>
            </w:r>
            <w:r w:rsidR="009A1784">
              <w:t>who is home-quarantined</w:t>
            </w:r>
            <w:r w:rsidR="009A1784" w:rsidRPr="00137EA7">
              <w:t xml:space="preserve"> with suspected </w:t>
            </w:r>
            <w:r w:rsidR="009A1784">
              <w:t>Covid</w:t>
            </w:r>
            <w:r w:rsidR="009A1784" w:rsidRPr="00137EA7">
              <w:t>-19</w:t>
            </w:r>
            <w:r>
              <w:t xml:space="preserve">. During simulation the patient will experience </w:t>
            </w:r>
            <w:r w:rsidR="002A721B" w:rsidRPr="00137EA7">
              <w:t>a cardiac arrest</w:t>
            </w:r>
            <w:r w:rsidR="002A721B">
              <w:t xml:space="preserve"> with a non-shockable rhythm</w:t>
            </w:r>
            <w:r w:rsidR="002A721B" w:rsidRPr="00137EA7">
              <w:t xml:space="preserve">. </w:t>
            </w:r>
          </w:p>
          <w:p w14:paraId="75D0C728" w14:textId="7038D546" w:rsidR="002A721B" w:rsidRDefault="002A721B" w:rsidP="002A721B">
            <w:r>
              <w:t xml:space="preserve">The participant should don </w:t>
            </w:r>
            <w:r w:rsidRPr="00137EA7">
              <w:t xml:space="preserve">Personal Protective Equipment (PPE) </w:t>
            </w:r>
            <w:r>
              <w:t xml:space="preserve">according to guidelines </w:t>
            </w:r>
            <w:r w:rsidRPr="00137EA7">
              <w:t>prior to patient interaction</w:t>
            </w:r>
            <w:r>
              <w:t xml:space="preserve"> and the team should consider how to limit the use of aerosol generating procedures during resuscitation. After ROSC, the participants should consider transport </w:t>
            </w:r>
            <w:r w:rsidR="001A7347">
              <w:t xml:space="preserve">to </w:t>
            </w:r>
            <w:r>
              <w:t>the hospital and driving personnel should doff PPE according to guidelines.</w:t>
            </w:r>
          </w:p>
          <w:p w14:paraId="60753008" w14:textId="6575508D" w:rsidR="002A721B" w:rsidRPr="002A721B" w:rsidRDefault="002A721B" w:rsidP="002A721B">
            <w:r>
              <w:t>This scenario does not contain timed events but allows the operator to move the simulation forward when the participants have performed adequate interventions.</w:t>
            </w:r>
          </w:p>
        </w:tc>
      </w:tr>
      <w:tr w:rsidR="00607BF5" w14:paraId="404443AC" w14:textId="77777777" w:rsidTr="45115620">
        <w:tc>
          <w:tcPr>
            <w:tcW w:w="2689" w:type="dxa"/>
          </w:tcPr>
          <w:p w14:paraId="27B3D388" w14:textId="032131A5" w:rsidR="00607BF5" w:rsidRDefault="00607BF5" w:rsidP="00607BF5">
            <w:pPr>
              <w:rPr>
                <w:lang w:val="da-DK"/>
              </w:rPr>
            </w:pPr>
            <w:r>
              <w:rPr>
                <w:lang w:val="da-DK"/>
              </w:rPr>
              <w:t xml:space="preserve">Learning </w:t>
            </w:r>
            <w:proofErr w:type="spellStart"/>
            <w:r>
              <w:rPr>
                <w:lang w:val="da-DK"/>
              </w:rPr>
              <w:t>objectives</w:t>
            </w:r>
            <w:proofErr w:type="spellEnd"/>
          </w:p>
        </w:tc>
        <w:tc>
          <w:tcPr>
            <w:tcW w:w="6939" w:type="dxa"/>
          </w:tcPr>
          <w:p w14:paraId="64500072" w14:textId="77777777" w:rsidR="002A721B" w:rsidRDefault="002A721B" w:rsidP="002A721B">
            <w:r>
              <w:t>After simulation the participants should be able to:</w:t>
            </w:r>
          </w:p>
          <w:p w14:paraId="6C2E10BE" w14:textId="77777777" w:rsidR="002A721B" w:rsidRPr="00137EA7" w:rsidRDefault="002A721B" w:rsidP="002A721B">
            <w:pPr>
              <w:pStyle w:val="ListParagraph"/>
              <w:numPr>
                <w:ilvl w:val="0"/>
                <w:numId w:val="4"/>
              </w:numPr>
            </w:pPr>
            <w:r w:rsidRPr="00137EA7">
              <w:t xml:space="preserve">Use donning/doffing procedure </w:t>
            </w:r>
          </w:p>
          <w:p w14:paraId="3E45487A" w14:textId="77777777" w:rsidR="002A721B" w:rsidRPr="00137EA7" w:rsidRDefault="002A721B" w:rsidP="002A721B">
            <w:pPr>
              <w:pStyle w:val="ListParagraph"/>
              <w:numPr>
                <w:ilvl w:val="0"/>
                <w:numId w:val="4"/>
              </w:numPr>
            </w:pPr>
            <w:r>
              <w:t>Consider a limited use of A</w:t>
            </w:r>
            <w:r w:rsidRPr="00137EA7">
              <w:t xml:space="preserve">erosol </w:t>
            </w:r>
            <w:r>
              <w:t>G</w:t>
            </w:r>
            <w:r w:rsidRPr="00137EA7">
              <w:t xml:space="preserve">enerating </w:t>
            </w:r>
            <w:r>
              <w:t>P</w:t>
            </w:r>
            <w:r w:rsidRPr="00137EA7">
              <w:t>rocedures (AGP’s)</w:t>
            </w:r>
          </w:p>
          <w:p w14:paraId="02FA491D" w14:textId="77777777" w:rsidR="002A721B" w:rsidRPr="00137EA7" w:rsidRDefault="002A721B" w:rsidP="002A721B">
            <w:pPr>
              <w:pStyle w:val="ListParagraph"/>
              <w:numPr>
                <w:ilvl w:val="0"/>
                <w:numId w:val="4"/>
              </w:numPr>
            </w:pPr>
            <w:r w:rsidRPr="00137EA7">
              <w:t xml:space="preserve">Perform airway management for </w:t>
            </w:r>
            <w:r>
              <w:t>a casualty with</w:t>
            </w:r>
            <w:r w:rsidRPr="00137EA7">
              <w:t xml:space="preserve"> suspected </w:t>
            </w:r>
            <w:r>
              <w:t>Covid</w:t>
            </w:r>
            <w:r w:rsidRPr="00137EA7">
              <w:t>-19</w:t>
            </w:r>
          </w:p>
          <w:p w14:paraId="56D39A60" w14:textId="77777777" w:rsidR="002A721B" w:rsidRPr="00137EA7" w:rsidRDefault="002A721B" w:rsidP="002A721B">
            <w:pPr>
              <w:pStyle w:val="ListParagraph"/>
              <w:numPr>
                <w:ilvl w:val="0"/>
                <w:numId w:val="4"/>
              </w:numPr>
            </w:pPr>
            <w:r w:rsidRPr="00137EA7">
              <w:t xml:space="preserve">Maintain </w:t>
            </w:r>
            <w:r>
              <w:t xml:space="preserve">a </w:t>
            </w:r>
            <w:r w:rsidRPr="00137EA7">
              <w:t>secure BVM seal</w:t>
            </w:r>
          </w:p>
          <w:p w14:paraId="0ED6419A" w14:textId="77777777" w:rsidR="002A721B" w:rsidRPr="00137EA7" w:rsidRDefault="002A721B" w:rsidP="002A721B">
            <w:pPr>
              <w:pStyle w:val="ListParagraph"/>
              <w:numPr>
                <w:ilvl w:val="0"/>
                <w:numId w:val="4"/>
              </w:numPr>
            </w:pPr>
            <w:r w:rsidRPr="00137EA7">
              <w:t>Recognize and treat</w:t>
            </w:r>
            <w:r>
              <w:t xml:space="preserve"> a cardiac arrest with</w:t>
            </w:r>
            <w:r w:rsidRPr="00137EA7">
              <w:t xml:space="preserve"> </w:t>
            </w:r>
            <w:r>
              <w:t xml:space="preserve">a </w:t>
            </w:r>
            <w:r w:rsidRPr="00137EA7">
              <w:t>non-shockable rhythm</w:t>
            </w:r>
          </w:p>
          <w:p w14:paraId="4C9F6A91" w14:textId="77777777" w:rsidR="002A721B" w:rsidRPr="00137EA7" w:rsidRDefault="002A721B" w:rsidP="002A721B">
            <w:pPr>
              <w:pStyle w:val="ListParagraph"/>
              <w:numPr>
                <w:ilvl w:val="0"/>
                <w:numId w:val="4"/>
              </w:numPr>
            </w:pPr>
            <w:r w:rsidRPr="00137EA7">
              <w:t xml:space="preserve">Identify transport consideration of suspected </w:t>
            </w:r>
            <w:r>
              <w:t>Covid</w:t>
            </w:r>
            <w:r w:rsidRPr="00137EA7">
              <w:t>-19 patient</w:t>
            </w:r>
          </w:p>
          <w:p w14:paraId="38C6DE20" w14:textId="604CF998" w:rsidR="00984A21" w:rsidRPr="002A721B" w:rsidRDefault="00984A21" w:rsidP="00607BF5"/>
        </w:tc>
      </w:tr>
      <w:tr w:rsidR="002A721B" w:rsidRPr="002A721B" w14:paraId="3C85B5DE" w14:textId="77777777" w:rsidTr="45115620">
        <w:tc>
          <w:tcPr>
            <w:tcW w:w="2689" w:type="dxa"/>
          </w:tcPr>
          <w:p w14:paraId="1599B783" w14:textId="131B4A51" w:rsidR="002A721B" w:rsidRDefault="002A721B" w:rsidP="002A721B">
            <w:pPr>
              <w:rPr>
                <w:lang w:val="da-DK"/>
              </w:rPr>
            </w:pPr>
            <w:proofErr w:type="spellStart"/>
            <w:r>
              <w:rPr>
                <w:lang w:val="da-DK"/>
              </w:rPr>
              <w:t>Educational</w:t>
            </w:r>
            <w:proofErr w:type="spellEnd"/>
            <w:r>
              <w:rPr>
                <w:lang w:val="da-DK"/>
              </w:rPr>
              <w:t xml:space="preserve"> information</w:t>
            </w:r>
          </w:p>
        </w:tc>
        <w:tc>
          <w:tcPr>
            <w:tcW w:w="6939" w:type="dxa"/>
          </w:tcPr>
          <w:p w14:paraId="4521CB6C" w14:textId="07B39D32" w:rsidR="002A721B" w:rsidRPr="002A721B" w:rsidRDefault="002A721B" w:rsidP="002A721B"/>
        </w:tc>
      </w:tr>
      <w:tr w:rsidR="002A721B" w14:paraId="29D90837" w14:textId="77777777" w:rsidTr="45115620">
        <w:tc>
          <w:tcPr>
            <w:tcW w:w="2689" w:type="dxa"/>
          </w:tcPr>
          <w:p w14:paraId="6C1BFDC7" w14:textId="77777777" w:rsidR="002A721B" w:rsidRDefault="002A721B" w:rsidP="002A721B">
            <w:pPr>
              <w:rPr>
                <w:lang w:val="da-DK"/>
              </w:rPr>
            </w:pPr>
            <w:proofErr w:type="spellStart"/>
            <w:r>
              <w:rPr>
                <w:lang w:val="da-DK"/>
              </w:rPr>
              <w:t>Further</w:t>
            </w:r>
            <w:proofErr w:type="spellEnd"/>
            <w:r>
              <w:rPr>
                <w:lang w:val="da-DK"/>
              </w:rPr>
              <w:t xml:space="preserve"> </w:t>
            </w:r>
            <w:proofErr w:type="spellStart"/>
            <w:r>
              <w:rPr>
                <w:lang w:val="da-DK"/>
              </w:rPr>
              <w:t>readings</w:t>
            </w:r>
            <w:proofErr w:type="spellEnd"/>
          </w:p>
          <w:p w14:paraId="03E21720" w14:textId="08E3A818" w:rsidR="001A3A0F" w:rsidRDefault="001A3A0F" w:rsidP="002A721B">
            <w:pPr>
              <w:rPr>
                <w:lang w:val="da-DK"/>
              </w:rPr>
            </w:pPr>
            <w:r w:rsidRPr="002D04A1">
              <w:rPr>
                <w:highlight w:val="yellow"/>
              </w:rPr>
              <w:t>(collapsed item)</w:t>
            </w:r>
          </w:p>
        </w:tc>
        <w:tc>
          <w:tcPr>
            <w:tcW w:w="6939" w:type="dxa"/>
          </w:tcPr>
          <w:p w14:paraId="0FBA3133" w14:textId="77777777" w:rsidR="002A721B" w:rsidRPr="00E67F6A" w:rsidRDefault="002A721B" w:rsidP="002A721B">
            <w:pPr>
              <w:rPr>
                <w:i/>
                <w:iCs/>
              </w:rPr>
            </w:pPr>
            <w:r w:rsidRPr="00E67F6A">
              <w:rPr>
                <w:i/>
                <w:iCs/>
              </w:rPr>
              <w:t>ACLS Cardiac Arrest Algorithm for suspected of Confirmed COVID-</w:t>
            </w:r>
            <w:proofErr w:type="gramStart"/>
            <w:r w:rsidRPr="00E67F6A">
              <w:rPr>
                <w:i/>
                <w:iCs/>
              </w:rPr>
              <w:t>19  Patients</w:t>
            </w:r>
            <w:proofErr w:type="gramEnd"/>
            <w:r w:rsidRPr="00E67F6A">
              <w:rPr>
                <w:i/>
                <w:iCs/>
              </w:rPr>
              <w:t xml:space="preserve">, </w:t>
            </w:r>
            <w:r w:rsidRPr="00E67F6A">
              <w:t>American Heart Association, May 2020, retrieved from</w:t>
            </w:r>
          </w:p>
          <w:p w14:paraId="74FE3132" w14:textId="77777777" w:rsidR="002A721B" w:rsidRDefault="00CF33F4" w:rsidP="002A721B">
            <w:pPr>
              <w:rPr>
                <w:i/>
                <w:iCs/>
              </w:rPr>
            </w:pPr>
            <w:hyperlink r:id="rId11" w:history="1">
              <w:r w:rsidR="002A721B">
                <w:rPr>
                  <w:rStyle w:val="Hyperlink"/>
                </w:rPr>
                <w:t>https://cpr.heart.org/-/media/cpr-files/resources/covid-19-resources-for-cpr-training/english/algorithmacls_cacovid_200406.pdf?la=en</w:t>
              </w:r>
            </w:hyperlink>
          </w:p>
          <w:p w14:paraId="56B23BFC" w14:textId="77777777" w:rsidR="002A721B" w:rsidRDefault="002A721B" w:rsidP="002A721B">
            <w:pPr>
              <w:rPr>
                <w:i/>
                <w:iCs/>
              </w:rPr>
            </w:pPr>
          </w:p>
          <w:p w14:paraId="0EB42976" w14:textId="77777777" w:rsidR="002A721B" w:rsidRPr="00137EA7" w:rsidRDefault="002A721B" w:rsidP="002A721B">
            <w:r w:rsidRPr="00137EA7">
              <w:rPr>
                <w:i/>
                <w:iCs/>
              </w:rPr>
              <w:t>Covid-19 Content: An AHA Compendium</w:t>
            </w:r>
            <w:r w:rsidRPr="00137EA7">
              <w:t xml:space="preserve">, American Heart Association, May 2020, retrieved from </w:t>
            </w:r>
            <w:hyperlink r:id="rId12" w:history="1">
              <w:r w:rsidRPr="00137EA7">
                <w:rPr>
                  <w:rStyle w:val="Hyperlink"/>
                </w:rPr>
                <w:t>https://professional.heart.org/professional/General/UCM_505868_COVID-19-Professional-Resources.jsp</w:t>
              </w:r>
            </w:hyperlink>
            <w:r w:rsidRPr="00137EA7">
              <w:t xml:space="preserve"> </w:t>
            </w:r>
          </w:p>
          <w:p w14:paraId="30A75176" w14:textId="77777777" w:rsidR="002A721B" w:rsidRPr="00137EA7" w:rsidRDefault="002A721B" w:rsidP="002A721B"/>
          <w:p w14:paraId="1DECDB2F" w14:textId="77777777" w:rsidR="002A721B" w:rsidRPr="00137EA7" w:rsidRDefault="002A721B" w:rsidP="002A721B">
            <w:r w:rsidRPr="00137EA7">
              <w:rPr>
                <w:i/>
                <w:iCs/>
              </w:rPr>
              <w:lastRenderedPageBreak/>
              <w:t>ERC Covid-19 Guidelines</w:t>
            </w:r>
            <w:r w:rsidRPr="00137EA7">
              <w:t xml:space="preserve">, European Resuscitation Council, May 2020, retrieved from </w:t>
            </w:r>
            <w:hyperlink r:id="rId13" w:history="1">
              <w:r w:rsidRPr="00137EA7">
                <w:rPr>
                  <w:rStyle w:val="Hyperlink"/>
                </w:rPr>
                <w:t>https://www.erc.edu/covid</w:t>
              </w:r>
            </w:hyperlink>
          </w:p>
          <w:p w14:paraId="22A16036" w14:textId="77777777" w:rsidR="002A721B" w:rsidRPr="00137EA7" w:rsidRDefault="002A721B" w:rsidP="002A721B"/>
          <w:p w14:paraId="23F4ABB2" w14:textId="77777777" w:rsidR="002A721B" w:rsidRDefault="002A721B" w:rsidP="002A721B">
            <w:pPr>
              <w:rPr>
                <w:rStyle w:val="Hyperlink"/>
              </w:rPr>
            </w:pPr>
            <w:r w:rsidRPr="00137EA7">
              <w:rPr>
                <w:i/>
                <w:iCs/>
              </w:rPr>
              <w:t>The ARC Guidelines</w:t>
            </w:r>
            <w:r w:rsidRPr="00137EA7">
              <w:t xml:space="preserve">, Australian Resuscitation Council, May 2020, retrieved from </w:t>
            </w:r>
            <w:hyperlink r:id="rId14" w:history="1">
              <w:r w:rsidRPr="00137EA7">
                <w:rPr>
                  <w:rStyle w:val="Hyperlink"/>
                </w:rPr>
                <w:t>https://resus.org.au/guidelines/</w:t>
              </w:r>
            </w:hyperlink>
          </w:p>
          <w:p w14:paraId="139DDAA1" w14:textId="77777777" w:rsidR="002A721B" w:rsidRPr="002A721B" w:rsidRDefault="002A721B" w:rsidP="002A721B"/>
        </w:tc>
      </w:tr>
      <w:tr w:rsidR="002A721B" w14:paraId="131F57F7" w14:textId="77777777" w:rsidTr="45115620">
        <w:tc>
          <w:tcPr>
            <w:tcW w:w="2689" w:type="dxa"/>
          </w:tcPr>
          <w:p w14:paraId="591470CE" w14:textId="2C3435D2" w:rsidR="002A721B" w:rsidRDefault="002A721B" w:rsidP="002A721B">
            <w:pPr>
              <w:rPr>
                <w:lang w:val="da-DK"/>
              </w:rPr>
            </w:pPr>
            <w:proofErr w:type="spellStart"/>
            <w:r>
              <w:rPr>
                <w:lang w:val="da-DK"/>
              </w:rPr>
              <w:lastRenderedPageBreak/>
              <w:t>Why</w:t>
            </w:r>
            <w:proofErr w:type="spellEnd"/>
            <w:r>
              <w:rPr>
                <w:lang w:val="da-DK"/>
              </w:rPr>
              <w:t xml:space="preserve"> </w:t>
            </w:r>
            <w:proofErr w:type="spellStart"/>
            <w:r>
              <w:rPr>
                <w:lang w:val="da-DK"/>
              </w:rPr>
              <w:t>use</w:t>
            </w:r>
            <w:proofErr w:type="spellEnd"/>
            <w:r>
              <w:rPr>
                <w:lang w:val="da-DK"/>
              </w:rPr>
              <w:t xml:space="preserve"> </w:t>
            </w:r>
            <w:proofErr w:type="spellStart"/>
            <w:r>
              <w:rPr>
                <w:lang w:val="da-DK"/>
              </w:rPr>
              <w:t>this</w:t>
            </w:r>
            <w:proofErr w:type="spellEnd"/>
            <w:r>
              <w:rPr>
                <w:lang w:val="da-DK"/>
              </w:rPr>
              <w:t xml:space="preserve"> scenario?</w:t>
            </w:r>
          </w:p>
        </w:tc>
        <w:tc>
          <w:tcPr>
            <w:tcW w:w="6939" w:type="dxa"/>
          </w:tcPr>
          <w:p w14:paraId="003883A7" w14:textId="3350086E" w:rsidR="002A721B" w:rsidRPr="002A721B" w:rsidRDefault="002A721B" w:rsidP="002A721B">
            <w:r w:rsidRPr="00137EA7">
              <w:t xml:space="preserve">This scenario is developed to train EMS personnel to prepare and provide care for a suspected </w:t>
            </w:r>
            <w:r>
              <w:t>Covid</w:t>
            </w:r>
            <w:r w:rsidRPr="00137EA7">
              <w:t xml:space="preserve">-19 patient using </w:t>
            </w:r>
            <w:r>
              <w:t>P</w:t>
            </w:r>
            <w:r w:rsidRPr="00137EA7">
              <w:t xml:space="preserve">ersonal </w:t>
            </w:r>
            <w:r>
              <w:t>P</w:t>
            </w:r>
            <w:r w:rsidRPr="00137EA7">
              <w:t xml:space="preserve">rotective </w:t>
            </w:r>
            <w:r>
              <w:t>E</w:t>
            </w:r>
            <w:r w:rsidRPr="00137EA7">
              <w:t>quipment (PPE) to prevent cross</w:t>
            </w:r>
            <w:r w:rsidR="00CF33F4">
              <w:t>-</w:t>
            </w:r>
            <w:r w:rsidRPr="00137EA7">
              <w:t xml:space="preserve">contamination during resuscitation and post-cardiac care of cardiac arrest based on latest </w:t>
            </w:r>
            <w:r w:rsidR="007239EA">
              <w:t xml:space="preserve">AHA, ANZCOR and ERC </w:t>
            </w:r>
            <w:r w:rsidRPr="00137EA7">
              <w:t>guidelines.</w:t>
            </w:r>
          </w:p>
        </w:tc>
      </w:tr>
      <w:tr w:rsidR="002A721B" w14:paraId="1699A248" w14:textId="77777777" w:rsidTr="45115620">
        <w:tc>
          <w:tcPr>
            <w:tcW w:w="2689" w:type="dxa"/>
            <w:shd w:val="clear" w:color="auto" w:fill="DEEAF6" w:themeFill="accent5" w:themeFillTint="33"/>
          </w:tcPr>
          <w:p w14:paraId="6AD76C20" w14:textId="396E4167" w:rsidR="002A721B" w:rsidRDefault="002A721B" w:rsidP="002A721B">
            <w:pPr>
              <w:rPr>
                <w:lang w:val="da-DK"/>
              </w:rPr>
            </w:pPr>
            <w:r>
              <w:rPr>
                <w:lang w:val="da-DK"/>
              </w:rPr>
              <w:t>Prepare tab</w:t>
            </w:r>
          </w:p>
        </w:tc>
        <w:tc>
          <w:tcPr>
            <w:tcW w:w="6939" w:type="dxa"/>
            <w:shd w:val="clear" w:color="auto" w:fill="DEEAF6" w:themeFill="accent5" w:themeFillTint="33"/>
          </w:tcPr>
          <w:p w14:paraId="655C0787" w14:textId="77777777" w:rsidR="002A721B" w:rsidRDefault="002A721B" w:rsidP="002A721B">
            <w:pPr>
              <w:rPr>
                <w:lang w:val="da-DK"/>
              </w:rPr>
            </w:pPr>
          </w:p>
        </w:tc>
      </w:tr>
      <w:tr w:rsidR="002A721B" w14:paraId="52359034" w14:textId="77777777" w:rsidTr="45115620">
        <w:tc>
          <w:tcPr>
            <w:tcW w:w="2689" w:type="dxa"/>
          </w:tcPr>
          <w:p w14:paraId="2EAB688F" w14:textId="3F2D1D4C" w:rsidR="002A721B" w:rsidRDefault="002A721B" w:rsidP="002A721B">
            <w:pPr>
              <w:rPr>
                <w:lang w:val="da-DK"/>
              </w:rPr>
            </w:pPr>
            <w:r>
              <w:rPr>
                <w:lang w:val="da-DK"/>
              </w:rPr>
              <w:t>Location</w:t>
            </w:r>
          </w:p>
        </w:tc>
        <w:tc>
          <w:tcPr>
            <w:tcW w:w="6939" w:type="dxa"/>
          </w:tcPr>
          <w:p w14:paraId="00D6F9B0" w14:textId="363F2626" w:rsidR="002A721B" w:rsidRDefault="002A721B" w:rsidP="002A721B">
            <w:pPr>
              <w:rPr>
                <w:lang w:val="da-DK"/>
              </w:rPr>
            </w:pPr>
            <w:r>
              <w:rPr>
                <w:lang w:val="da-DK"/>
              </w:rPr>
              <w:t>Private home</w:t>
            </w:r>
          </w:p>
        </w:tc>
      </w:tr>
      <w:tr w:rsidR="002A721B" w14:paraId="4B22D590" w14:textId="77777777" w:rsidTr="45115620">
        <w:tc>
          <w:tcPr>
            <w:tcW w:w="2689" w:type="dxa"/>
          </w:tcPr>
          <w:p w14:paraId="6845C8D7" w14:textId="00A122BB" w:rsidR="002A721B" w:rsidRDefault="002A721B" w:rsidP="002A721B">
            <w:pPr>
              <w:rPr>
                <w:lang w:val="da-DK"/>
              </w:rPr>
            </w:pPr>
            <w:r>
              <w:rPr>
                <w:lang w:val="da-DK"/>
              </w:rPr>
              <w:t>Participants</w:t>
            </w:r>
          </w:p>
        </w:tc>
        <w:tc>
          <w:tcPr>
            <w:tcW w:w="6939" w:type="dxa"/>
          </w:tcPr>
          <w:p w14:paraId="5836D8AA" w14:textId="31F4EABC" w:rsidR="002A721B" w:rsidRDefault="002A721B" w:rsidP="002A721B">
            <w:pPr>
              <w:rPr>
                <w:lang w:val="da-DK"/>
              </w:rPr>
            </w:pPr>
            <w:r>
              <w:rPr>
                <w:lang w:val="da-DK"/>
              </w:rPr>
              <w:t>Emergency  response personnel (2-4)</w:t>
            </w:r>
          </w:p>
        </w:tc>
      </w:tr>
      <w:tr w:rsidR="002A721B" w14:paraId="7635BCD6" w14:textId="77777777" w:rsidTr="45115620">
        <w:tc>
          <w:tcPr>
            <w:tcW w:w="2689" w:type="dxa"/>
          </w:tcPr>
          <w:p w14:paraId="655695CF" w14:textId="77777777" w:rsidR="002A721B" w:rsidRPr="007239EA" w:rsidRDefault="002A721B" w:rsidP="002A721B">
            <w:r w:rsidRPr="007239EA">
              <w:t>Equipment list</w:t>
            </w:r>
          </w:p>
          <w:p w14:paraId="7CBEC246" w14:textId="0A43B4FC" w:rsidR="001A3A0F" w:rsidRPr="007239EA" w:rsidRDefault="001A3A0F" w:rsidP="002A721B">
            <w:r w:rsidRPr="002D04A1">
              <w:rPr>
                <w:highlight w:val="yellow"/>
              </w:rPr>
              <w:t>(</w:t>
            </w:r>
            <w:r>
              <w:rPr>
                <w:highlight w:val="yellow"/>
              </w:rPr>
              <w:t>semi-</w:t>
            </w:r>
            <w:r w:rsidRPr="002D04A1">
              <w:rPr>
                <w:highlight w:val="yellow"/>
              </w:rPr>
              <w:t>collapsed item)</w:t>
            </w:r>
          </w:p>
        </w:tc>
        <w:tc>
          <w:tcPr>
            <w:tcW w:w="6939" w:type="dxa"/>
          </w:tcPr>
          <w:p w14:paraId="047D5DAB" w14:textId="77777777" w:rsidR="002A721B" w:rsidRPr="00137EA7" w:rsidRDefault="002A721B" w:rsidP="002A721B">
            <w:r w:rsidRPr="00137EA7">
              <w:t>BP cuff</w:t>
            </w:r>
          </w:p>
          <w:p w14:paraId="587F1AF2" w14:textId="77777777" w:rsidR="002A721B" w:rsidRPr="00137EA7" w:rsidRDefault="002A721B" w:rsidP="002A721B">
            <w:r w:rsidRPr="00137EA7">
              <w:t>Defibrillator/AED</w:t>
            </w:r>
          </w:p>
          <w:p w14:paraId="1F39AE1A" w14:textId="77777777" w:rsidR="002A721B" w:rsidRPr="00137EA7" w:rsidRDefault="002A721B" w:rsidP="002A721B">
            <w:r w:rsidRPr="00137EA7">
              <w:t>Personal Protective Equipment (PPE)</w:t>
            </w:r>
            <w:r>
              <w:t xml:space="preserve"> including long-sleeved gown, goggles or </w:t>
            </w:r>
            <w:proofErr w:type="spellStart"/>
            <w:r>
              <w:t>faceshield</w:t>
            </w:r>
            <w:proofErr w:type="spellEnd"/>
            <w:r>
              <w:t>, surgical or medical mask, non-sterile gloves</w:t>
            </w:r>
          </w:p>
          <w:p w14:paraId="02D8DC6A" w14:textId="77777777" w:rsidR="002A721B" w:rsidRDefault="002A721B" w:rsidP="002A721B">
            <w:pPr>
              <w:rPr>
                <w:lang w:val="da-DK"/>
              </w:rPr>
            </w:pPr>
            <w:r w:rsidRPr="009B3577">
              <w:rPr>
                <w:lang w:val="da-DK"/>
              </w:rPr>
              <w:t>Bag-</w:t>
            </w:r>
            <w:proofErr w:type="spellStart"/>
            <w:r w:rsidRPr="009B3577">
              <w:rPr>
                <w:lang w:val="da-DK"/>
              </w:rPr>
              <w:t>valve</w:t>
            </w:r>
            <w:proofErr w:type="spellEnd"/>
            <w:r w:rsidRPr="009B3577">
              <w:rPr>
                <w:lang w:val="da-DK"/>
              </w:rPr>
              <w:t>-mask (BVM)</w:t>
            </w:r>
          </w:p>
          <w:p w14:paraId="548C6E20" w14:textId="77777777" w:rsidR="002A721B" w:rsidRPr="009B3577" w:rsidRDefault="002A721B" w:rsidP="002A721B">
            <w:pPr>
              <w:rPr>
                <w:lang w:val="da-DK"/>
              </w:rPr>
            </w:pPr>
            <w:proofErr w:type="spellStart"/>
            <w:r w:rsidRPr="009B3577">
              <w:rPr>
                <w:lang w:val="da-DK"/>
              </w:rPr>
              <w:t>Stethoscope</w:t>
            </w:r>
            <w:proofErr w:type="spellEnd"/>
          </w:p>
          <w:p w14:paraId="2A69B47E" w14:textId="77777777" w:rsidR="002A721B" w:rsidRPr="009B3577" w:rsidRDefault="002A721B" w:rsidP="002A721B">
            <w:pPr>
              <w:rPr>
                <w:lang w:val="da-DK"/>
              </w:rPr>
            </w:pPr>
            <w:r w:rsidRPr="009B3577">
              <w:rPr>
                <w:lang w:val="da-DK"/>
              </w:rPr>
              <w:t xml:space="preserve">Pulse </w:t>
            </w:r>
            <w:proofErr w:type="spellStart"/>
            <w:r w:rsidRPr="009B3577">
              <w:rPr>
                <w:lang w:val="da-DK"/>
              </w:rPr>
              <w:t>oximeter</w:t>
            </w:r>
            <w:proofErr w:type="spellEnd"/>
          </w:p>
          <w:p w14:paraId="343E21B6" w14:textId="77777777" w:rsidR="002A721B" w:rsidRPr="00137EA7" w:rsidRDefault="002A721B" w:rsidP="002A721B">
            <w:r w:rsidRPr="00137EA7">
              <w:t xml:space="preserve">Ventolin inhaler </w:t>
            </w:r>
          </w:p>
          <w:p w14:paraId="4EA01816" w14:textId="77777777" w:rsidR="002A721B" w:rsidRPr="00137EA7" w:rsidRDefault="002A721B" w:rsidP="002A721B">
            <w:r w:rsidRPr="00137EA7">
              <w:t>Thermometer</w:t>
            </w:r>
          </w:p>
          <w:p w14:paraId="6EC8DD14" w14:textId="77777777" w:rsidR="002A721B" w:rsidRPr="00137EA7" w:rsidRDefault="002A721B" w:rsidP="002A721B">
            <w:r w:rsidRPr="00137EA7">
              <w:t xml:space="preserve">HEPA filter </w:t>
            </w:r>
          </w:p>
          <w:p w14:paraId="3D3004D2" w14:textId="2AD64758" w:rsidR="002A721B" w:rsidRPr="002A721B" w:rsidRDefault="002A721B" w:rsidP="002A721B">
            <w:r>
              <w:t>Standard e</w:t>
            </w:r>
            <w:r w:rsidRPr="00137EA7">
              <w:t>mergency equipment (O</w:t>
            </w:r>
            <w:r w:rsidRPr="004869DD">
              <w:rPr>
                <w:sz w:val="16"/>
                <w:szCs w:val="16"/>
              </w:rPr>
              <w:t>2</w:t>
            </w:r>
            <w:r w:rsidRPr="00137EA7">
              <w:t xml:space="preserve">, </w:t>
            </w:r>
            <w:r>
              <w:t>m</w:t>
            </w:r>
            <w:r w:rsidRPr="00137EA7">
              <w:t>edications and supplies)</w:t>
            </w:r>
          </w:p>
        </w:tc>
      </w:tr>
      <w:tr w:rsidR="002A721B" w14:paraId="3A290E73" w14:textId="77777777" w:rsidTr="45115620">
        <w:tc>
          <w:tcPr>
            <w:tcW w:w="2689" w:type="dxa"/>
          </w:tcPr>
          <w:p w14:paraId="6CB74BD3" w14:textId="1DCFCBC2" w:rsidR="002A721B" w:rsidRDefault="002A721B" w:rsidP="002A721B">
            <w:pPr>
              <w:rPr>
                <w:lang w:val="da-DK"/>
              </w:rPr>
            </w:pPr>
            <w:proofErr w:type="spellStart"/>
            <w:r>
              <w:rPr>
                <w:lang w:val="da-DK"/>
              </w:rPr>
              <w:t>Preparation</w:t>
            </w:r>
            <w:proofErr w:type="spellEnd"/>
            <w:r>
              <w:rPr>
                <w:lang w:val="da-DK"/>
              </w:rPr>
              <w:t xml:space="preserve"> and </w:t>
            </w:r>
            <w:proofErr w:type="spellStart"/>
            <w:r>
              <w:rPr>
                <w:lang w:val="da-DK"/>
              </w:rPr>
              <w:t>setup</w:t>
            </w:r>
            <w:proofErr w:type="spellEnd"/>
          </w:p>
        </w:tc>
        <w:tc>
          <w:tcPr>
            <w:tcW w:w="6939" w:type="dxa"/>
          </w:tcPr>
          <w:p w14:paraId="6EE6FF2D" w14:textId="1383EF5D" w:rsidR="002A721B" w:rsidRPr="00137EA7" w:rsidRDefault="002A721B" w:rsidP="002A721B">
            <w:pPr>
              <w:pStyle w:val="ListParagraph"/>
              <w:numPr>
                <w:ilvl w:val="0"/>
                <w:numId w:val="5"/>
              </w:numPr>
            </w:pPr>
            <w:r w:rsidRPr="00137EA7">
              <w:t xml:space="preserve">Dress the simulator in </w:t>
            </w:r>
            <w:r>
              <w:t>a jogging suit</w:t>
            </w:r>
          </w:p>
          <w:p w14:paraId="4EE4CA13" w14:textId="70A1E248" w:rsidR="002A721B" w:rsidRPr="002A721B" w:rsidRDefault="002A721B" w:rsidP="002A721B">
            <w:pPr>
              <w:pStyle w:val="ListParagraph"/>
              <w:numPr>
                <w:ilvl w:val="0"/>
                <w:numId w:val="5"/>
              </w:numPr>
            </w:pPr>
            <w:r w:rsidRPr="00137EA7">
              <w:t xml:space="preserve">Place the simulator </w:t>
            </w:r>
            <w:r>
              <w:t>lying on a bed or couch</w:t>
            </w:r>
          </w:p>
        </w:tc>
      </w:tr>
      <w:tr w:rsidR="00B41BD8" w14:paraId="757844EE" w14:textId="77777777" w:rsidTr="45115620">
        <w:tc>
          <w:tcPr>
            <w:tcW w:w="2689" w:type="dxa"/>
          </w:tcPr>
          <w:p w14:paraId="4F58DB07" w14:textId="77777777" w:rsidR="00B41BD8" w:rsidRDefault="00B41BD8" w:rsidP="00B41BD8">
            <w:pPr>
              <w:rPr>
                <w:lang w:val="da-DK"/>
              </w:rPr>
            </w:pPr>
            <w:proofErr w:type="spellStart"/>
            <w:r>
              <w:rPr>
                <w:lang w:val="da-DK"/>
              </w:rPr>
              <w:t>Role</w:t>
            </w:r>
            <w:proofErr w:type="spellEnd"/>
            <w:r>
              <w:rPr>
                <w:lang w:val="da-DK"/>
              </w:rPr>
              <w:t xml:space="preserve"> Information</w:t>
            </w:r>
          </w:p>
          <w:p w14:paraId="67A3E6B8" w14:textId="1ED76BA5" w:rsidR="001A3A0F" w:rsidRDefault="001A3A0F" w:rsidP="00B41BD8">
            <w:pPr>
              <w:rPr>
                <w:lang w:val="da-DK"/>
              </w:rPr>
            </w:pPr>
            <w:r w:rsidRPr="002D04A1">
              <w:rPr>
                <w:highlight w:val="yellow"/>
              </w:rPr>
              <w:t>(collapsed item)</w:t>
            </w:r>
          </w:p>
        </w:tc>
        <w:tc>
          <w:tcPr>
            <w:tcW w:w="6939" w:type="dxa"/>
          </w:tcPr>
          <w:p w14:paraId="6EBF83E7" w14:textId="451BB721" w:rsidR="00B41BD8" w:rsidRPr="00137EA7" w:rsidRDefault="00B41BD8" w:rsidP="00B41BD8">
            <w:pPr>
              <w:rPr>
                <w:b/>
                <w:bCs/>
              </w:rPr>
            </w:pPr>
            <w:r w:rsidRPr="00137EA7">
              <w:rPr>
                <w:b/>
                <w:bCs/>
              </w:rPr>
              <w:t xml:space="preserve">Scenario assistant acting </w:t>
            </w:r>
            <w:r w:rsidR="00262772" w:rsidRPr="00262772">
              <w:rPr>
                <w:b/>
                <w:bCs/>
              </w:rPr>
              <w:t xml:space="preserve">as the </w:t>
            </w:r>
            <w:proofErr w:type="gramStart"/>
            <w:r w:rsidR="00262772" w:rsidRPr="00262772">
              <w:rPr>
                <w:b/>
                <w:bCs/>
              </w:rPr>
              <w:t>patients</w:t>
            </w:r>
            <w:proofErr w:type="gramEnd"/>
            <w:r w:rsidR="00262772" w:rsidRPr="00262772">
              <w:rPr>
                <w:b/>
                <w:bCs/>
              </w:rPr>
              <w:t xml:space="preserve"> friend, Jack</w:t>
            </w:r>
          </w:p>
          <w:p w14:paraId="7B93A6EE" w14:textId="2F17BD09" w:rsidR="00E67F6A" w:rsidRDefault="00E67F6A" w:rsidP="00B41BD8">
            <w:r>
              <w:t>You and your friend Paul has decided to go into self-</w:t>
            </w:r>
            <w:proofErr w:type="spellStart"/>
            <w:r>
              <w:t>quarentine</w:t>
            </w:r>
            <w:proofErr w:type="spellEnd"/>
            <w:r>
              <w:t xml:space="preserve"> together in Paul’s department after you discovered that a fellow, you met at a bar a week ago, has been tested positive with Covid-19</w:t>
            </w:r>
          </w:p>
          <w:p w14:paraId="44343412" w14:textId="1A850168" w:rsidR="00B41BD8" w:rsidRDefault="00B41BD8" w:rsidP="00B41BD8">
            <w:r>
              <w:t>Provide information about the incident upon request from the EMS team:</w:t>
            </w:r>
          </w:p>
          <w:p w14:paraId="24E51A38" w14:textId="3D16C488" w:rsidR="00B41BD8" w:rsidRDefault="00B41BD8" w:rsidP="00B41BD8">
            <w:pPr>
              <w:pStyle w:val="ListParagraph"/>
              <w:numPr>
                <w:ilvl w:val="0"/>
                <w:numId w:val="6"/>
              </w:numPr>
            </w:pPr>
            <w:r>
              <w:t>Paul Slater is a 47-years-old male</w:t>
            </w:r>
          </w:p>
          <w:p w14:paraId="0F6AC417" w14:textId="50F6697D" w:rsidR="00B41BD8" w:rsidRDefault="00B41BD8" w:rsidP="00B41BD8">
            <w:pPr>
              <w:pStyle w:val="ListParagraph"/>
              <w:numPr>
                <w:ilvl w:val="0"/>
                <w:numId w:val="6"/>
              </w:numPr>
            </w:pPr>
            <w:r>
              <w:t xml:space="preserve">He is </w:t>
            </w:r>
            <w:r w:rsidRPr="004F19E6">
              <w:t xml:space="preserve">self-quarantined at home following exposure to </w:t>
            </w:r>
            <w:r w:rsidR="00CF33F4">
              <w:t>Covid</w:t>
            </w:r>
            <w:r>
              <w:t>-19</w:t>
            </w:r>
            <w:r w:rsidRPr="004F19E6">
              <w:t xml:space="preserve"> at a local bar</w:t>
            </w:r>
          </w:p>
          <w:p w14:paraId="23981E35" w14:textId="36A12041" w:rsidR="00B41BD8" w:rsidRDefault="00B41BD8" w:rsidP="00B41BD8">
            <w:pPr>
              <w:pStyle w:val="ListParagraph"/>
              <w:numPr>
                <w:ilvl w:val="0"/>
                <w:numId w:val="6"/>
              </w:numPr>
            </w:pPr>
            <w:r w:rsidRPr="00137EA7">
              <w:t>He has been coughing</w:t>
            </w:r>
            <w:r w:rsidR="00E67F6A">
              <w:t xml:space="preserve"> with fever and chest tightness,</w:t>
            </w:r>
            <w:r w:rsidRPr="00137EA7">
              <w:t xml:space="preserve"> and said he felt weak. He thought he might have </w:t>
            </w:r>
            <w:r>
              <w:t>had the flu the past 3 days</w:t>
            </w:r>
          </w:p>
          <w:p w14:paraId="536AAAE5" w14:textId="77777777" w:rsidR="00B41BD8" w:rsidRDefault="00B41BD8" w:rsidP="00B41BD8">
            <w:pPr>
              <w:pStyle w:val="ListParagraph"/>
              <w:numPr>
                <w:ilvl w:val="0"/>
                <w:numId w:val="6"/>
              </w:numPr>
            </w:pPr>
            <w:r w:rsidRPr="004F19E6">
              <w:t>His chest is hurting in a different way now and he feels as if he is dying</w:t>
            </w:r>
          </w:p>
          <w:p w14:paraId="15D708C6" w14:textId="70B6C292" w:rsidR="00E67F6A" w:rsidRPr="00B41BD8" w:rsidRDefault="00E67F6A" w:rsidP="00B41BD8">
            <w:pPr>
              <w:pStyle w:val="ListParagraph"/>
              <w:numPr>
                <w:ilvl w:val="0"/>
                <w:numId w:val="6"/>
              </w:numPr>
            </w:pPr>
            <w:r>
              <w:t>You have not been feeling any symptoms</w:t>
            </w:r>
          </w:p>
        </w:tc>
      </w:tr>
      <w:tr w:rsidR="00B41BD8" w14:paraId="59276176" w14:textId="77777777" w:rsidTr="45115620">
        <w:tc>
          <w:tcPr>
            <w:tcW w:w="2689" w:type="dxa"/>
          </w:tcPr>
          <w:p w14:paraId="5F2BF787" w14:textId="1B613C91" w:rsidR="00B41BD8" w:rsidRPr="00665D1F" w:rsidRDefault="00B41BD8" w:rsidP="00B41BD8">
            <w:pPr>
              <w:rPr>
                <w:b/>
                <w:bCs/>
                <w:lang w:val="da-DK"/>
              </w:rPr>
            </w:pPr>
            <w:r w:rsidRPr="00665D1F">
              <w:rPr>
                <w:b/>
                <w:bCs/>
                <w:lang w:val="da-DK"/>
              </w:rPr>
              <w:t>Patient chart</w:t>
            </w:r>
          </w:p>
        </w:tc>
        <w:tc>
          <w:tcPr>
            <w:tcW w:w="6939" w:type="dxa"/>
          </w:tcPr>
          <w:p w14:paraId="34C3DDF9" w14:textId="34315708" w:rsidR="00B41BD8" w:rsidRDefault="00B41BD8" w:rsidP="00B41BD8">
            <w:pPr>
              <w:rPr>
                <w:lang w:val="da-DK"/>
              </w:rPr>
            </w:pPr>
          </w:p>
        </w:tc>
      </w:tr>
      <w:tr w:rsidR="00B41BD8" w14:paraId="14CB3D50" w14:textId="77777777" w:rsidTr="45115620">
        <w:tc>
          <w:tcPr>
            <w:tcW w:w="2689" w:type="dxa"/>
          </w:tcPr>
          <w:p w14:paraId="704BDD07" w14:textId="0F242CEF" w:rsidR="00B41BD8" w:rsidRDefault="00B41BD8" w:rsidP="00B41BD8">
            <w:pPr>
              <w:rPr>
                <w:lang w:val="da-DK"/>
              </w:rPr>
            </w:pPr>
            <w:r>
              <w:rPr>
                <w:lang w:val="da-DK"/>
              </w:rPr>
              <w:t>Training Devices</w:t>
            </w:r>
          </w:p>
        </w:tc>
        <w:tc>
          <w:tcPr>
            <w:tcW w:w="6939" w:type="dxa"/>
          </w:tcPr>
          <w:p w14:paraId="296B4F3A" w14:textId="412E0E03" w:rsidR="00B41BD8" w:rsidRPr="00B41BD8" w:rsidRDefault="00B41BD8" w:rsidP="00B41BD8">
            <w:proofErr w:type="spellStart"/>
            <w:r w:rsidRPr="00137EA7">
              <w:t>Resusci</w:t>
            </w:r>
            <w:proofErr w:type="spellEnd"/>
            <w:r w:rsidRPr="00137EA7">
              <w:t xml:space="preserve"> Anne Simulator, </w:t>
            </w:r>
            <w:proofErr w:type="spellStart"/>
            <w:r w:rsidRPr="00137EA7">
              <w:t>Resusci</w:t>
            </w:r>
            <w:proofErr w:type="spellEnd"/>
            <w:r w:rsidRPr="00137EA7">
              <w:t xml:space="preserve"> Anne Advanced Skills trainer, ALS Simulator, </w:t>
            </w:r>
            <w:proofErr w:type="spellStart"/>
            <w:r w:rsidRPr="00137EA7">
              <w:t>SimMan</w:t>
            </w:r>
            <w:proofErr w:type="spellEnd"/>
            <w:r w:rsidRPr="00137EA7">
              <w:t xml:space="preserve"> ALS</w:t>
            </w:r>
          </w:p>
        </w:tc>
      </w:tr>
      <w:tr w:rsidR="00B41BD8" w14:paraId="093D2819" w14:textId="77777777" w:rsidTr="45115620">
        <w:tc>
          <w:tcPr>
            <w:tcW w:w="2689" w:type="dxa"/>
          </w:tcPr>
          <w:p w14:paraId="3B2993AD" w14:textId="1EFF1C87" w:rsidR="00B41BD8" w:rsidRDefault="00B41BD8" w:rsidP="00B41BD8">
            <w:pPr>
              <w:rPr>
                <w:lang w:val="da-DK"/>
              </w:rPr>
            </w:pPr>
            <w:r>
              <w:rPr>
                <w:lang w:val="da-DK"/>
              </w:rPr>
              <w:t>Simulation devices</w:t>
            </w:r>
          </w:p>
        </w:tc>
        <w:tc>
          <w:tcPr>
            <w:tcW w:w="6939" w:type="dxa"/>
          </w:tcPr>
          <w:p w14:paraId="45131C9A" w14:textId="6791122B" w:rsidR="00B41BD8" w:rsidRPr="002A721B" w:rsidRDefault="00B41BD8" w:rsidP="00B41BD8">
            <w:proofErr w:type="spellStart"/>
            <w:r w:rsidRPr="00137EA7">
              <w:t>SimPad</w:t>
            </w:r>
            <w:proofErr w:type="spellEnd"/>
            <w:r w:rsidRPr="00137EA7">
              <w:t xml:space="preserve">, </w:t>
            </w:r>
            <w:proofErr w:type="spellStart"/>
            <w:r w:rsidRPr="00137EA7">
              <w:t>LLeap</w:t>
            </w:r>
            <w:proofErr w:type="spellEnd"/>
          </w:p>
        </w:tc>
      </w:tr>
      <w:tr w:rsidR="00B41BD8" w14:paraId="12007669" w14:textId="77777777" w:rsidTr="45115620">
        <w:tc>
          <w:tcPr>
            <w:tcW w:w="2689" w:type="dxa"/>
          </w:tcPr>
          <w:p w14:paraId="2D3D8172" w14:textId="71F4FEE7" w:rsidR="00B41BD8" w:rsidRDefault="00B41BD8" w:rsidP="00B41BD8">
            <w:pPr>
              <w:rPr>
                <w:lang w:val="da-DK"/>
              </w:rPr>
            </w:pPr>
            <w:r>
              <w:rPr>
                <w:lang w:val="da-DK"/>
              </w:rPr>
              <w:t>Simulation mode</w:t>
            </w:r>
          </w:p>
        </w:tc>
        <w:tc>
          <w:tcPr>
            <w:tcW w:w="6939" w:type="dxa"/>
          </w:tcPr>
          <w:p w14:paraId="2B9BC5D0" w14:textId="4372FC46" w:rsidR="00B41BD8" w:rsidRPr="002A721B" w:rsidRDefault="00B41BD8" w:rsidP="00B41BD8">
            <w:r w:rsidRPr="00137EA7">
              <w:t>Automatic mode</w:t>
            </w:r>
          </w:p>
        </w:tc>
      </w:tr>
      <w:tr w:rsidR="00B41BD8" w14:paraId="5379C78E" w14:textId="77777777" w:rsidTr="45115620">
        <w:tc>
          <w:tcPr>
            <w:tcW w:w="2689" w:type="dxa"/>
          </w:tcPr>
          <w:p w14:paraId="14B14112" w14:textId="5D704ACC" w:rsidR="00B41BD8" w:rsidRDefault="00B41BD8" w:rsidP="00B41BD8">
            <w:pPr>
              <w:rPr>
                <w:lang w:val="da-DK"/>
              </w:rPr>
            </w:pPr>
            <w:r>
              <w:rPr>
                <w:lang w:val="da-DK"/>
              </w:rPr>
              <w:t>Additional Simulation Equipment</w:t>
            </w:r>
          </w:p>
        </w:tc>
        <w:tc>
          <w:tcPr>
            <w:tcW w:w="6939" w:type="dxa"/>
          </w:tcPr>
          <w:p w14:paraId="6F19FFDE" w14:textId="32DF723B" w:rsidR="00B41BD8" w:rsidRDefault="00B41BD8" w:rsidP="00B41BD8">
            <w:pPr>
              <w:rPr>
                <w:lang w:val="da-DK"/>
              </w:rPr>
            </w:pPr>
            <w:r w:rsidRPr="00137EA7">
              <w:t>Patient monitor, SpO</w:t>
            </w:r>
            <w:r w:rsidRPr="00137EA7">
              <w:rPr>
                <w:vertAlign w:val="subscript"/>
              </w:rPr>
              <w:t xml:space="preserve">2 </w:t>
            </w:r>
            <w:r w:rsidRPr="00137EA7">
              <w:t>probe</w:t>
            </w:r>
          </w:p>
        </w:tc>
      </w:tr>
      <w:tr w:rsidR="00B41BD8" w14:paraId="40F4D0C5" w14:textId="77777777" w:rsidTr="45115620">
        <w:tc>
          <w:tcPr>
            <w:tcW w:w="2689" w:type="dxa"/>
            <w:shd w:val="clear" w:color="auto" w:fill="DEEAF6" w:themeFill="accent5" w:themeFillTint="33"/>
          </w:tcPr>
          <w:p w14:paraId="60A7BB34" w14:textId="7A8BE117" w:rsidR="00B41BD8" w:rsidRDefault="00B41BD8" w:rsidP="00B41BD8">
            <w:pPr>
              <w:rPr>
                <w:lang w:val="da-DK"/>
              </w:rPr>
            </w:pPr>
            <w:r>
              <w:rPr>
                <w:lang w:val="da-DK"/>
              </w:rPr>
              <w:t>Simulate tab</w:t>
            </w:r>
          </w:p>
        </w:tc>
        <w:tc>
          <w:tcPr>
            <w:tcW w:w="6939" w:type="dxa"/>
            <w:shd w:val="clear" w:color="auto" w:fill="DEEAF6" w:themeFill="accent5" w:themeFillTint="33"/>
          </w:tcPr>
          <w:p w14:paraId="1DC59BC0" w14:textId="77777777" w:rsidR="00B41BD8" w:rsidRDefault="00B41BD8" w:rsidP="00B41BD8">
            <w:pPr>
              <w:rPr>
                <w:lang w:val="da-DK"/>
              </w:rPr>
            </w:pPr>
          </w:p>
        </w:tc>
      </w:tr>
      <w:tr w:rsidR="00B41BD8" w14:paraId="5884E049" w14:textId="77777777" w:rsidTr="45115620">
        <w:tc>
          <w:tcPr>
            <w:tcW w:w="2689" w:type="dxa"/>
          </w:tcPr>
          <w:p w14:paraId="23BA70D4" w14:textId="2B883E52" w:rsidR="00B41BD8" w:rsidRDefault="00B41BD8" w:rsidP="00B41BD8">
            <w:pPr>
              <w:rPr>
                <w:lang w:val="da-DK"/>
              </w:rPr>
            </w:pPr>
            <w:r>
              <w:rPr>
                <w:lang w:val="da-DK"/>
              </w:rPr>
              <w:t>Learner Brief</w:t>
            </w:r>
          </w:p>
        </w:tc>
        <w:tc>
          <w:tcPr>
            <w:tcW w:w="6939" w:type="dxa"/>
          </w:tcPr>
          <w:p w14:paraId="7028193B" w14:textId="77777777" w:rsidR="00B41BD8" w:rsidRPr="00137EA7" w:rsidRDefault="00B41BD8" w:rsidP="00B41BD8">
            <w:pPr>
              <w:rPr>
                <w:i/>
                <w:iCs/>
              </w:rPr>
            </w:pPr>
            <w:r w:rsidRPr="00137EA7">
              <w:rPr>
                <w:i/>
                <w:iCs/>
              </w:rPr>
              <w:t>This section should be read out for the participants before start of simulation:</w:t>
            </w:r>
          </w:p>
          <w:p w14:paraId="4D5CD5B5" w14:textId="77777777" w:rsidR="00B41BD8" w:rsidRPr="00137EA7" w:rsidRDefault="00B41BD8" w:rsidP="00B41BD8"/>
          <w:p w14:paraId="498B489D" w14:textId="37CB9C86" w:rsidR="00B41BD8" w:rsidRPr="00B41BD8" w:rsidRDefault="00B41BD8" w:rsidP="00B41BD8">
            <w:r w:rsidRPr="00137EA7">
              <w:t xml:space="preserve">You arrive </w:t>
            </w:r>
            <w:r w:rsidR="001A7347">
              <w:t xml:space="preserve">at the </w:t>
            </w:r>
            <w:r>
              <w:t>private home of Pau</w:t>
            </w:r>
            <w:r w:rsidRPr="004F19E6">
              <w:t>l Slater</w:t>
            </w:r>
            <w:r>
              <w:t>, who</w:t>
            </w:r>
            <w:r w:rsidRPr="004F19E6">
              <w:t xml:space="preserve"> is a 47-year-old male self-quarantined at home</w:t>
            </w:r>
            <w:r>
              <w:t xml:space="preserve"> with </w:t>
            </w:r>
            <w:r w:rsidR="00262772">
              <w:t>his</w:t>
            </w:r>
            <w:r>
              <w:t xml:space="preserve"> friend</w:t>
            </w:r>
            <w:r w:rsidR="00262772">
              <w:t>, Jack</w:t>
            </w:r>
            <w:r w:rsidRPr="004F19E6">
              <w:t xml:space="preserve"> following exposure to </w:t>
            </w:r>
            <w:r w:rsidR="001A7347">
              <w:t>Covid</w:t>
            </w:r>
            <w:r>
              <w:t>-19</w:t>
            </w:r>
            <w:r w:rsidRPr="004F19E6">
              <w:t xml:space="preserve"> at a local bar.</w:t>
            </w:r>
            <w:r>
              <w:t xml:space="preserve"> His friend </w:t>
            </w:r>
            <w:r w:rsidRPr="004F19E6">
              <w:t>called the emergency response system</w:t>
            </w:r>
            <w:r>
              <w:t>,</w:t>
            </w:r>
            <w:r w:rsidRPr="004F19E6">
              <w:t xml:space="preserve"> stating</w:t>
            </w:r>
            <w:r>
              <w:t>, that he</w:t>
            </w:r>
            <w:r w:rsidRPr="004F19E6">
              <w:t xml:space="preserve"> </w:t>
            </w:r>
            <w:r>
              <w:t xml:space="preserve">thinks </w:t>
            </w:r>
            <w:r w:rsidR="00F53005">
              <w:t>the patient</w:t>
            </w:r>
            <w:r>
              <w:t xml:space="preserve"> has had the flu </w:t>
            </w:r>
            <w:r w:rsidRPr="004F19E6">
              <w:t xml:space="preserve">the past 3 days </w:t>
            </w:r>
            <w:r>
              <w:t>accompanied by</w:t>
            </w:r>
            <w:r w:rsidRPr="004F19E6">
              <w:t xml:space="preserve"> fever, cough</w:t>
            </w:r>
            <w:r>
              <w:t>ing</w:t>
            </w:r>
            <w:r w:rsidRPr="004F19E6">
              <w:t>, chest tightness</w:t>
            </w:r>
            <w:r>
              <w:t>,</w:t>
            </w:r>
            <w:r w:rsidRPr="004F19E6">
              <w:t xml:space="preserve"> and weakness.</w:t>
            </w:r>
          </w:p>
          <w:p w14:paraId="4287383A" w14:textId="5DC715B4" w:rsidR="00B41BD8" w:rsidRPr="00B41BD8" w:rsidRDefault="00B41BD8" w:rsidP="00B41BD8"/>
        </w:tc>
      </w:tr>
      <w:tr w:rsidR="00B41BD8" w:rsidRPr="00345065" w14:paraId="623F4D4E" w14:textId="77777777" w:rsidTr="45115620">
        <w:tc>
          <w:tcPr>
            <w:tcW w:w="2689" w:type="dxa"/>
          </w:tcPr>
          <w:p w14:paraId="0E855ECB" w14:textId="453DDE8B" w:rsidR="00B41BD8" w:rsidRDefault="00B41BD8" w:rsidP="00B41BD8">
            <w:pPr>
              <w:rPr>
                <w:lang w:val="da-DK"/>
              </w:rPr>
            </w:pPr>
            <w:r>
              <w:rPr>
                <w:lang w:val="da-DK"/>
              </w:rPr>
              <w:lastRenderedPageBreak/>
              <w:t>Patient Picture</w:t>
            </w:r>
          </w:p>
        </w:tc>
        <w:tc>
          <w:tcPr>
            <w:tcW w:w="6939" w:type="dxa"/>
          </w:tcPr>
          <w:p w14:paraId="2D9257CE" w14:textId="08AF1293" w:rsidR="00B41BD8" w:rsidRPr="0034675F" w:rsidRDefault="00B41BD8" w:rsidP="00B41BD8">
            <w:pPr>
              <w:pStyle w:val="Heading2"/>
              <w:outlineLvl w:val="1"/>
            </w:pPr>
            <w:r>
              <w:t>NA</w:t>
            </w:r>
          </w:p>
        </w:tc>
      </w:tr>
      <w:tr w:rsidR="00B41BD8" w:rsidRPr="00345065" w14:paraId="7E83629F" w14:textId="77777777" w:rsidTr="45115620">
        <w:tc>
          <w:tcPr>
            <w:tcW w:w="2689" w:type="dxa"/>
          </w:tcPr>
          <w:p w14:paraId="69A83BA0" w14:textId="77777777" w:rsidR="00B41BD8" w:rsidRDefault="00B41BD8" w:rsidP="00B41BD8">
            <w:pPr>
              <w:rPr>
                <w:lang w:val="da-DK"/>
              </w:rPr>
            </w:pPr>
            <w:r>
              <w:rPr>
                <w:lang w:val="da-DK"/>
              </w:rPr>
              <w:t>Patient Data</w:t>
            </w:r>
          </w:p>
          <w:p w14:paraId="36AD9B2B" w14:textId="7D97FF03" w:rsidR="00B41BD8" w:rsidRPr="00665D1F" w:rsidRDefault="00B41BD8" w:rsidP="00B41BD8">
            <w:pPr>
              <w:pStyle w:val="ListParagraph"/>
              <w:numPr>
                <w:ilvl w:val="0"/>
                <w:numId w:val="1"/>
              </w:numPr>
              <w:rPr>
                <w:lang w:val="da-DK"/>
              </w:rPr>
            </w:pPr>
            <w:r w:rsidRPr="00665D1F">
              <w:rPr>
                <w:lang w:val="da-DK"/>
              </w:rPr>
              <w:t>Name</w:t>
            </w:r>
          </w:p>
          <w:p w14:paraId="1BCD233C" w14:textId="77777777" w:rsidR="00B41BD8" w:rsidRDefault="00B41BD8" w:rsidP="00B41BD8">
            <w:pPr>
              <w:pStyle w:val="ListParagraph"/>
              <w:numPr>
                <w:ilvl w:val="0"/>
                <w:numId w:val="1"/>
              </w:numPr>
              <w:rPr>
                <w:lang w:val="da-DK"/>
              </w:rPr>
            </w:pPr>
            <w:r w:rsidRPr="00665D1F">
              <w:rPr>
                <w:lang w:val="da-DK"/>
              </w:rPr>
              <w:t>Gender</w:t>
            </w:r>
          </w:p>
          <w:p w14:paraId="777A89E3" w14:textId="77777777" w:rsidR="00B41BD8" w:rsidRDefault="00B41BD8" w:rsidP="00B41BD8">
            <w:pPr>
              <w:pStyle w:val="ListParagraph"/>
              <w:numPr>
                <w:ilvl w:val="0"/>
                <w:numId w:val="1"/>
              </w:numPr>
              <w:rPr>
                <w:lang w:val="da-DK"/>
              </w:rPr>
            </w:pPr>
            <w:r>
              <w:rPr>
                <w:lang w:val="da-DK"/>
              </w:rPr>
              <w:t>Age</w:t>
            </w:r>
          </w:p>
          <w:p w14:paraId="371DDAA2" w14:textId="77777777" w:rsidR="00B41BD8" w:rsidRDefault="00B41BD8" w:rsidP="00B41BD8">
            <w:pPr>
              <w:pStyle w:val="ListParagraph"/>
              <w:numPr>
                <w:ilvl w:val="0"/>
                <w:numId w:val="1"/>
              </w:numPr>
              <w:rPr>
                <w:lang w:val="da-DK"/>
              </w:rPr>
            </w:pPr>
            <w:r>
              <w:rPr>
                <w:lang w:val="da-DK"/>
              </w:rPr>
              <w:t>Weight</w:t>
            </w:r>
          </w:p>
          <w:p w14:paraId="78720588" w14:textId="77777777" w:rsidR="00B41BD8" w:rsidRDefault="00B41BD8" w:rsidP="00B41BD8">
            <w:pPr>
              <w:pStyle w:val="ListParagraph"/>
              <w:numPr>
                <w:ilvl w:val="0"/>
                <w:numId w:val="1"/>
              </w:numPr>
              <w:rPr>
                <w:lang w:val="da-DK"/>
              </w:rPr>
            </w:pPr>
            <w:r>
              <w:rPr>
                <w:lang w:val="da-DK"/>
              </w:rPr>
              <w:t>Height</w:t>
            </w:r>
          </w:p>
          <w:p w14:paraId="27FA07FA" w14:textId="77777777" w:rsidR="00B41BD8" w:rsidRDefault="00B41BD8" w:rsidP="00B41BD8">
            <w:pPr>
              <w:pStyle w:val="ListParagraph"/>
              <w:numPr>
                <w:ilvl w:val="0"/>
                <w:numId w:val="1"/>
              </w:numPr>
              <w:rPr>
                <w:lang w:val="da-DK"/>
              </w:rPr>
            </w:pPr>
            <w:r>
              <w:rPr>
                <w:lang w:val="da-DK"/>
              </w:rPr>
              <w:t>Race</w:t>
            </w:r>
          </w:p>
          <w:p w14:paraId="633588C4" w14:textId="77777777" w:rsidR="00B41BD8" w:rsidRDefault="00B41BD8" w:rsidP="00B41BD8">
            <w:pPr>
              <w:pStyle w:val="ListParagraph"/>
              <w:numPr>
                <w:ilvl w:val="0"/>
                <w:numId w:val="1"/>
              </w:numPr>
              <w:rPr>
                <w:lang w:val="da-DK"/>
              </w:rPr>
            </w:pPr>
            <w:r>
              <w:rPr>
                <w:lang w:val="da-DK"/>
              </w:rPr>
              <w:t>Religion</w:t>
            </w:r>
          </w:p>
          <w:p w14:paraId="3F8F4371" w14:textId="77777777" w:rsidR="00B41BD8" w:rsidRDefault="00B41BD8" w:rsidP="00B41BD8">
            <w:pPr>
              <w:pStyle w:val="ListParagraph"/>
              <w:numPr>
                <w:ilvl w:val="0"/>
                <w:numId w:val="1"/>
              </w:numPr>
              <w:rPr>
                <w:lang w:val="da-DK"/>
              </w:rPr>
            </w:pPr>
            <w:r>
              <w:rPr>
                <w:lang w:val="da-DK"/>
              </w:rPr>
              <w:t>Major Support</w:t>
            </w:r>
          </w:p>
          <w:p w14:paraId="2D10A0EF" w14:textId="77777777" w:rsidR="00B41BD8" w:rsidRDefault="00B41BD8" w:rsidP="00B41BD8">
            <w:pPr>
              <w:pStyle w:val="ListParagraph"/>
              <w:numPr>
                <w:ilvl w:val="0"/>
                <w:numId w:val="1"/>
              </w:numPr>
              <w:rPr>
                <w:lang w:val="da-DK"/>
              </w:rPr>
            </w:pPr>
            <w:r>
              <w:rPr>
                <w:lang w:val="da-DK"/>
              </w:rPr>
              <w:t>Allergies</w:t>
            </w:r>
          </w:p>
          <w:p w14:paraId="72B0141E" w14:textId="3BF7E4EC" w:rsidR="00B41BD8" w:rsidRPr="00126333" w:rsidRDefault="00B41BD8" w:rsidP="00B41BD8">
            <w:pPr>
              <w:pStyle w:val="ListParagraph"/>
              <w:numPr>
                <w:ilvl w:val="0"/>
                <w:numId w:val="1"/>
              </w:numPr>
              <w:rPr>
                <w:lang w:val="da-DK"/>
              </w:rPr>
            </w:pPr>
            <w:r>
              <w:rPr>
                <w:lang w:val="da-DK"/>
              </w:rPr>
              <w:t>Immunizations</w:t>
            </w:r>
          </w:p>
        </w:tc>
        <w:tc>
          <w:tcPr>
            <w:tcW w:w="6939" w:type="dxa"/>
          </w:tcPr>
          <w:p w14:paraId="0546A480" w14:textId="77777777" w:rsidR="00B41BD8" w:rsidRDefault="00B41BD8" w:rsidP="00B41BD8"/>
          <w:p w14:paraId="7363EDC5" w14:textId="46AD4433" w:rsidR="00B41BD8" w:rsidRDefault="00B41BD8" w:rsidP="00B41BD8">
            <w:r>
              <w:t>Paul Slater</w:t>
            </w:r>
          </w:p>
          <w:p w14:paraId="001E3D63" w14:textId="754A4C9B" w:rsidR="00B41BD8" w:rsidRDefault="00B41BD8" w:rsidP="00B41BD8">
            <w:r>
              <w:t>M</w:t>
            </w:r>
          </w:p>
          <w:p w14:paraId="3E69C3A1" w14:textId="07BC5428" w:rsidR="00B41BD8" w:rsidRPr="00B92582" w:rsidRDefault="00B41BD8" w:rsidP="00B41BD8">
            <w:r>
              <w:t>47</w:t>
            </w:r>
          </w:p>
          <w:p w14:paraId="5770AD8D" w14:textId="022C1ED3" w:rsidR="00B41BD8" w:rsidRDefault="00B41BD8" w:rsidP="00B41BD8">
            <w:r w:rsidRPr="00B92582">
              <w:t>Weight:</w:t>
            </w:r>
            <w:r>
              <w:t xml:space="preserve"> 98 kg</w:t>
            </w:r>
          </w:p>
          <w:p w14:paraId="3CD3A463" w14:textId="50FBB968" w:rsidR="00B41BD8" w:rsidRPr="00B92582" w:rsidRDefault="00B41BD8" w:rsidP="00B41BD8">
            <w:r w:rsidRPr="00B92582">
              <w:t>Height:</w:t>
            </w:r>
            <w:r>
              <w:t xml:space="preserve"> 192 cm</w:t>
            </w:r>
          </w:p>
          <w:p w14:paraId="18BEDB08" w14:textId="319B4BD6" w:rsidR="00B41BD8" w:rsidRDefault="00B41BD8" w:rsidP="00B41BD8">
            <w:r>
              <w:t>Race/C</w:t>
            </w:r>
            <w:r w:rsidRPr="00B92582">
              <w:t>ulture:</w:t>
            </w:r>
            <w:r>
              <w:t xml:space="preserve"> </w:t>
            </w:r>
            <w:proofErr w:type="spellStart"/>
            <w:r>
              <w:t>na</w:t>
            </w:r>
            <w:proofErr w:type="spellEnd"/>
          </w:p>
          <w:p w14:paraId="6CE58F74" w14:textId="5700D8D3" w:rsidR="00B41BD8" w:rsidRDefault="00B41BD8" w:rsidP="00B41BD8">
            <w:r>
              <w:t xml:space="preserve">Religion: </w:t>
            </w:r>
            <w:r w:rsidR="00BD0FE3">
              <w:t>U</w:t>
            </w:r>
            <w:r>
              <w:t>nknown</w:t>
            </w:r>
          </w:p>
          <w:p w14:paraId="22D23C57" w14:textId="6A6C6EEA" w:rsidR="00B41BD8" w:rsidRDefault="00B41BD8" w:rsidP="00B41BD8">
            <w:r>
              <w:t xml:space="preserve">Major Support: </w:t>
            </w:r>
            <w:r w:rsidR="00262772">
              <w:t>His friend, Jack</w:t>
            </w:r>
          </w:p>
          <w:p w14:paraId="2038627C" w14:textId="2D0A8E7F" w:rsidR="00B41BD8" w:rsidRDefault="00B41BD8" w:rsidP="00B41BD8">
            <w:r>
              <w:t xml:space="preserve">Allergies:  </w:t>
            </w:r>
            <w:r w:rsidR="00BD0FE3">
              <w:t>U</w:t>
            </w:r>
            <w:r>
              <w:t>nknown</w:t>
            </w:r>
          </w:p>
          <w:p w14:paraId="6800B743" w14:textId="09096818" w:rsidR="00B41BD8" w:rsidRPr="00345065" w:rsidRDefault="00B41BD8" w:rsidP="00B41BD8">
            <w:r>
              <w:t xml:space="preserve">Immunizations:  </w:t>
            </w:r>
            <w:r w:rsidR="00BD0FE3">
              <w:t>U</w:t>
            </w:r>
            <w:r>
              <w:t>nknown status</w:t>
            </w:r>
          </w:p>
        </w:tc>
      </w:tr>
      <w:tr w:rsidR="00B41BD8" w14:paraId="0C4BF027" w14:textId="77777777" w:rsidTr="45115620">
        <w:tc>
          <w:tcPr>
            <w:tcW w:w="2689" w:type="dxa"/>
          </w:tcPr>
          <w:p w14:paraId="405689C1" w14:textId="77777777" w:rsidR="00B41BD8" w:rsidRDefault="00B41BD8" w:rsidP="00B41BD8">
            <w:pPr>
              <w:rPr>
                <w:lang w:val="da-DK"/>
              </w:rPr>
            </w:pPr>
            <w:r>
              <w:rPr>
                <w:lang w:val="da-DK"/>
              </w:rPr>
              <w:t>Start vital signs</w:t>
            </w:r>
          </w:p>
          <w:p w14:paraId="01726CB1" w14:textId="77777777" w:rsidR="00B41BD8" w:rsidRDefault="00B41BD8" w:rsidP="00B41BD8">
            <w:pPr>
              <w:pStyle w:val="ListParagraph"/>
              <w:numPr>
                <w:ilvl w:val="0"/>
                <w:numId w:val="1"/>
              </w:numPr>
              <w:rPr>
                <w:lang w:val="da-DK"/>
              </w:rPr>
            </w:pPr>
            <w:r>
              <w:rPr>
                <w:lang w:val="da-DK"/>
              </w:rPr>
              <w:t>Heart Rhythm</w:t>
            </w:r>
          </w:p>
          <w:p w14:paraId="002A9C8D" w14:textId="77777777" w:rsidR="00B41BD8" w:rsidRDefault="00B41BD8" w:rsidP="00B41BD8">
            <w:pPr>
              <w:pStyle w:val="ListParagraph"/>
              <w:numPr>
                <w:ilvl w:val="0"/>
                <w:numId w:val="1"/>
              </w:numPr>
              <w:rPr>
                <w:lang w:val="da-DK"/>
              </w:rPr>
            </w:pPr>
            <w:r>
              <w:rPr>
                <w:lang w:val="da-DK"/>
              </w:rPr>
              <w:t>Heart rate (bpm)</w:t>
            </w:r>
          </w:p>
          <w:p w14:paraId="47860852" w14:textId="0740CF0E" w:rsidR="00B41BD8" w:rsidRDefault="00B41BD8" w:rsidP="00B41BD8">
            <w:pPr>
              <w:pStyle w:val="ListParagraph"/>
              <w:numPr>
                <w:ilvl w:val="0"/>
                <w:numId w:val="1"/>
              </w:numPr>
              <w:rPr>
                <w:lang w:val="da-DK"/>
              </w:rPr>
            </w:pPr>
            <w:r w:rsidRPr="45115620">
              <w:rPr>
                <w:lang w:val="da-DK"/>
              </w:rPr>
              <w:t>Blo</w:t>
            </w:r>
            <w:r>
              <w:rPr>
                <w:lang w:val="da-DK"/>
              </w:rPr>
              <w:t>o</w:t>
            </w:r>
            <w:r w:rsidRPr="45115620">
              <w:rPr>
                <w:lang w:val="da-DK"/>
              </w:rPr>
              <w:t>d pressure (mmHg)</w:t>
            </w:r>
          </w:p>
          <w:p w14:paraId="34BBD9BB" w14:textId="4C64F338" w:rsidR="00B41BD8" w:rsidRDefault="00B41BD8" w:rsidP="00B41BD8">
            <w:pPr>
              <w:pStyle w:val="ListParagraph"/>
              <w:numPr>
                <w:ilvl w:val="0"/>
                <w:numId w:val="1"/>
              </w:numPr>
              <w:rPr>
                <w:lang w:val="da-DK"/>
              </w:rPr>
            </w:pPr>
            <w:r>
              <w:rPr>
                <w:lang w:val="da-DK"/>
              </w:rPr>
              <w:t>Respiration rate (rpm)</w:t>
            </w:r>
          </w:p>
          <w:p w14:paraId="77ED1B02" w14:textId="1820BA1C" w:rsidR="00B41BD8" w:rsidRPr="00665D1F" w:rsidRDefault="00B41BD8" w:rsidP="00B41BD8">
            <w:pPr>
              <w:pStyle w:val="ListParagraph"/>
              <w:numPr>
                <w:ilvl w:val="0"/>
                <w:numId w:val="1"/>
              </w:numPr>
              <w:rPr>
                <w:lang w:val="da-DK"/>
              </w:rPr>
            </w:pPr>
            <w:r>
              <w:rPr>
                <w:lang w:val="da-DK"/>
              </w:rPr>
              <w:t>SpO</w:t>
            </w:r>
            <w:r w:rsidRPr="00665D1F">
              <w:rPr>
                <w:sz w:val="18"/>
                <w:szCs w:val="18"/>
                <w:lang w:val="da-DK"/>
              </w:rPr>
              <w:t>2</w:t>
            </w:r>
            <w:r w:rsidRPr="00665D1F">
              <w:rPr>
                <w:lang w:val="da-DK"/>
              </w:rPr>
              <w:t xml:space="preserve"> (%)</w:t>
            </w:r>
          </w:p>
          <w:p w14:paraId="6E80F664" w14:textId="45A221EA" w:rsidR="00B41BD8" w:rsidRPr="00665D1F" w:rsidRDefault="00B41BD8" w:rsidP="00B41BD8">
            <w:pPr>
              <w:pStyle w:val="ListParagraph"/>
              <w:numPr>
                <w:ilvl w:val="0"/>
                <w:numId w:val="1"/>
              </w:numPr>
              <w:rPr>
                <w:lang w:val="da-DK"/>
              </w:rPr>
            </w:pPr>
            <w:r>
              <w:rPr>
                <w:sz w:val="20"/>
                <w:szCs w:val="20"/>
                <w:lang w:val="da-DK"/>
              </w:rPr>
              <w:t>PetCO</w:t>
            </w:r>
            <w:r w:rsidRPr="00665D1F">
              <w:rPr>
                <w:sz w:val="16"/>
                <w:szCs w:val="16"/>
                <w:lang w:val="da-DK"/>
              </w:rPr>
              <w:t>2</w:t>
            </w:r>
            <w:r>
              <w:rPr>
                <w:sz w:val="18"/>
                <w:szCs w:val="18"/>
                <w:lang w:val="da-DK"/>
              </w:rPr>
              <w:t xml:space="preserve"> </w:t>
            </w:r>
            <w:r w:rsidRPr="00665D1F">
              <w:rPr>
                <w:lang w:val="da-DK"/>
              </w:rPr>
              <w:t>(mmHg)</w:t>
            </w:r>
          </w:p>
          <w:p w14:paraId="27250650" w14:textId="77777777" w:rsidR="00B41BD8" w:rsidRPr="00665D1F" w:rsidRDefault="00B41BD8" w:rsidP="00B41BD8">
            <w:pPr>
              <w:pStyle w:val="ListParagraph"/>
              <w:numPr>
                <w:ilvl w:val="0"/>
                <w:numId w:val="1"/>
              </w:numPr>
              <w:rPr>
                <w:lang w:val="da-DK"/>
              </w:rPr>
            </w:pPr>
            <w:r w:rsidRPr="00126333">
              <w:rPr>
                <w:lang w:val="da-DK"/>
              </w:rPr>
              <w:t>Temperature</w:t>
            </w:r>
          </w:p>
          <w:p w14:paraId="6846476E" w14:textId="6B787EFA" w:rsidR="00B41BD8" w:rsidRPr="00665D1F" w:rsidRDefault="00B41BD8" w:rsidP="00B41BD8">
            <w:pPr>
              <w:pStyle w:val="ListParagraph"/>
              <w:numPr>
                <w:ilvl w:val="0"/>
                <w:numId w:val="1"/>
              </w:numPr>
              <w:rPr>
                <w:lang w:val="da-DK"/>
              </w:rPr>
            </w:pPr>
            <w:r>
              <w:rPr>
                <w:lang w:val="da-DK"/>
              </w:rPr>
              <w:t>Capillary refil time (sec)</w:t>
            </w:r>
          </w:p>
        </w:tc>
        <w:tc>
          <w:tcPr>
            <w:tcW w:w="6939" w:type="dxa"/>
          </w:tcPr>
          <w:p w14:paraId="46F303EC" w14:textId="77777777" w:rsidR="00B41BD8" w:rsidRDefault="00B41BD8" w:rsidP="00B41BD8">
            <w:pPr>
              <w:rPr>
                <w:lang w:val="da-DK"/>
              </w:rPr>
            </w:pPr>
          </w:p>
          <w:p w14:paraId="3EE17D95" w14:textId="77777777" w:rsidR="00B41BD8" w:rsidRDefault="00B41BD8" w:rsidP="00B41BD8">
            <w:pPr>
              <w:rPr>
                <w:lang w:val="da-DK"/>
              </w:rPr>
            </w:pPr>
            <w:r>
              <w:rPr>
                <w:lang w:val="da-DK"/>
              </w:rPr>
              <w:t>Sinus Tach</w:t>
            </w:r>
          </w:p>
          <w:p w14:paraId="3EC784DC" w14:textId="114B38DE" w:rsidR="00B41BD8" w:rsidRDefault="00B41BD8" w:rsidP="00B41BD8">
            <w:pPr>
              <w:rPr>
                <w:lang w:val="da-DK"/>
              </w:rPr>
            </w:pPr>
            <w:r>
              <w:rPr>
                <w:lang w:val="da-DK"/>
              </w:rPr>
              <w:t>142</w:t>
            </w:r>
          </w:p>
          <w:p w14:paraId="675F55DD" w14:textId="665EC337" w:rsidR="00B41BD8" w:rsidRDefault="00B41BD8" w:rsidP="00B41BD8">
            <w:pPr>
              <w:rPr>
                <w:lang w:val="da-DK"/>
              </w:rPr>
            </w:pPr>
            <w:r>
              <w:rPr>
                <w:lang w:val="da-DK"/>
              </w:rPr>
              <w:t>94/48</w:t>
            </w:r>
          </w:p>
          <w:p w14:paraId="4942B7D7" w14:textId="77777777" w:rsidR="00B41BD8" w:rsidRDefault="00B41BD8" w:rsidP="00B41BD8">
            <w:pPr>
              <w:rPr>
                <w:lang w:val="da-DK"/>
              </w:rPr>
            </w:pPr>
          </w:p>
          <w:p w14:paraId="135AB49D" w14:textId="794E3121" w:rsidR="00B41BD8" w:rsidRDefault="00B41BD8" w:rsidP="00B41BD8">
            <w:pPr>
              <w:rPr>
                <w:lang w:val="da-DK"/>
              </w:rPr>
            </w:pPr>
            <w:r>
              <w:rPr>
                <w:lang w:val="da-DK"/>
              </w:rPr>
              <w:t>34</w:t>
            </w:r>
          </w:p>
          <w:p w14:paraId="4C3D620E" w14:textId="77777777" w:rsidR="00B41BD8" w:rsidRDefault="00B41BD8" w:rsidP="00B41BD8">
            <w:pPr>
              <w:rPr>
                <w:lang w:val="da-DK"/>
              </w:rPr>
            </w:pPr>
          </w:p>
          <w:p w14:paraId="4143FFB4" w14:textId="38849AB3" w:rsidR="00B41BD8" w:rsidRDefault="00B41BD8" w:rsidP="00B41BD8">
            <w:pPr>
              <w:rPr>
                <w:lang w:val="da-DK"/>
              </w:rPr>
            </w:pPr>
            <w:r>
              <w:rPr>
                <w:lang w:val="da-DK"/>
              </w:rPr>
              <w:t>90%</w:t>
            </w:r>
          </w:p>
          <w:p w14:paraId="1634B3B6" w14:textId="77777777" w:rsidR="00B41BD8" w:rsidRDefault="00B41BD8" w:rsidP="00B41BD8">
            <w:pPr>
              <w:rPr>
                <w:lang w:val="da-DK"/>
              </w:rPr>
            </w:pPr>
          </w:p>
          <w:p w14:paraId="4A71968C" w14:textId="05AC8540" w:rsidR="00B41BD8" w:rsidRDefault="00B41BD8" w:rsidP="00B41BD8">
            <w:pPr>
              <w:rPr>
                <w:lang w:val="da-DK"/>
              </w:rPr>
            </w:pPr>
            <w:r>
              <w:rPr>
                <w:lang w:val="da-DK"/>
              </w:rPr>
              <w:t>38.7 C</w:t>
            </w:r>
          </w:p>
          <w:p w14:paraId="6B2F2FDC" w14:textId="7263ADEF" w:rsidR="00B41BD8" w:rsidRPr="00CA63B7" w:rsidRDefault="00B41BD8" w:rsidP="00B41BD8">
            <w:pPr>
              <w:rPr>
                <w:lang w:val="da-DK"/>
              </w:rPr>
            </w:pPr>
            <w:r>
              <w:rPr>
                <w:lang w:val="da-DK"/>
              </w:rPr>
              <w:t>2 sec</w:t>
            </w:r>
          </w:p>
        </w:tc>
      </w:tr>
      <w:tr w:rsidR="00B41BD8" w14:paraId="36C8C0CA" w14:textId="77777777" w:rsidTr="45115620">
        <w:tc>
          <w:tcPr>
            <w:tcW w:w="2689" w:type="dxa"/>
          </w:tcPr>
          <w:p w14:paraId="4F28F1BA" w14:textId="2A8E6CC2" w:rsidR="00B41BD8" w:rsidRDefault="00B41BD8" w:rsidP="00B41BD8">
            <w:pPr>
              <w:rPr>
                <w:lang w:val="da-DK"/>
              </w:rPr>
            </w:pPr>
            <w:r>
              <w:rPr>
                <w:lang w:val="da-DK"/>
              </w:rPr>
              <w:t>Medical history</w:t>
            </w:r>
          </w:p>
        </w:tc>
        <w:tc>
          <w:tcPr>
            <w:tcW w:w="6939" w:type="dxa"/>
          </w:tcPr>
          <w:p w14:paraId="70CE5611" w14:textId="46808A91" w:rsidR="00B41BD8" w:rsidRDefault="00B41BD8" w:rsidP="00B41BD8">
            <w:pPr>
              <w:rPr>
                <w:lang w:val="da-DK"/>
              </w:rPr>
            </w:pPr>
          </w:p>
        </w:tc>
      </w:tr>
      <w:tr w:rsidR="00B41BD8" w14:paraId="4E00709B" w14:textId="77777777" w:rsidTr="45115620">
        <w:tc>
          <w:tcPr>
            <w:tcW w:w="2689" w:type="dxa"/>
          </w:tcPr>
          <w:p w14:paraId="05C8B379" w14:textId="04C3C005" w:rsidR="00B41BD8" w:rsidRDefault="00B41BD8" w:rsidP="00B41BD8">
            <w:pPr>
              <w:rPr>
                <w:lang w:val="da-DK"/>
              </w:rPr>
            </w:pPr>
            <w:r>
              <w:rPr>
                <w:lang w:val="da-DK"/>
              </w:rPr>
              <w:t>Clinical Findings</w:t>
            </w:r>
          </w:p>
        </w:tc>
        <w:tc>
          <w:tcPr>
            <w:tcW w:w="6939" w:type="dxa"/>
          </w:tcPr>
          <w:p w14:paraId="05E26186" w14:textId="77777777" w:rsidR="00B41BD8" w:rsidRDefault="00B41BD8" w:rsidP="00B41BD8">
            <w:pPr>
              <w:pStyle w:val="ListParagraph"/>
              <w:numPr>
                <w:ilvl w:val="0"/>
                <w:numId w:val="1"/>
              </w:numPr>
            </w:pPr>
            <w:r>
              <w:t>Chest tightness</w:t>
            </w:r>
          </w:p>
          <w:p w14:paraId="7556DD8D" w14:textId="48EB1EE9" w:rsidR="00B41BD8" w:rsidRDefault="00BD0FE3" w:rsidP="00B41BD8">
            <w:pPr>
              <w:pStyle w:val="ListParagraph"/>
              <w:numPr>
                <w:ilvl w:val="0"/>
                <w:numId w:val="1"/>
              </w:numPr>
            </w:pPr>
            <w:r>
              <w:t>C</w:t>
            </w:r>
            <w:r w:rsidR="00B41BD8">
              <w:t xml:space="preserve">hest pain, </w:t>
            </w:r>
          </w:p>
          <w:p w14:paraId="27474F9C" w14:textId="72391985" w:rsidR="00B41BD8" w:rsidRDefault="00B41BD8" w:rsidP="00B41BD8">
            <w:pPr>
              <w:pStyle w:val="ListParagraph"/>
              <w:numPr>
                <w:ilvl w:val="0"/>
                <w:numId w:val="1"/>
              </w:numPr>
            </w:pPr>
            <w:r>
              <w:t xml:space="preserve">Feverish and sweating </w:t>
            </w:r>
          </w:p>
          <w:p w14:paraId="53C654CB" w14:textId="77777777" w:rsidR="00B41BD8" w:rsidRDefault="00B41BD8" w:rsidP="00B41BD8">
            <w:pPr>
              <w:pStyle w:val="ListParagraph"/>
              <w:numPr>
                <w:ilvl w:val="0"/>
                <w:numId w:val="1"/>
              </w:numPr>
            </w:pPr>
            <w:r>
              <w:t xml:space="preserve">Coughing with audible wheezing </w:t>
            </w:r>
          </w:p>
          <w:p w14:paraId="7F99E558" w14:textId="349A1D58" w:rsidR="00B41BD8" w:rsidRPr="00D27930" w:rsidRDefault="00B41BD8" w:rsidP="00B41BD8">
            <w:pPr>
              <w:pStyle w:val="ListParagraph"/>
              <w:numPr>
                <w:ilvl w:val="0"/>
                <w:numId w:val="1"/>
              </w:numPr>
            </w:pPr>
            <w:r>
              <w:t>Generally feeling very ill</w:t>
            </w:r>
          </w:p>
        </w:tc>
      </w:tr>
      <w:tr w:rsidR="00B41BD8" w:rsidRPr="00345065" w14:paraId="723240E2" w14:textId="77777777" w:rsidTr="45115620">
        <w:tc>
          <w:tcPr>
            <w:tcW w:w="2689" w:type="dxa"/>
          </w:tcPr>
          <w:p w14:paraId="3898642F" w14:textId="57882120" w:rsidR="00B41BD8" w:rsidRDefault="00B41BD8" w:rsidP="00B41BD8">
            <w:pPr>
              <w:rPr>
                <w:lang w:val="da-DK"/>
              </w:rPr>
            </w:pPr>
            <w:r>
              <w:rPr>
                <w:lang w:val="da-DK"/>
              </w:rPr>
              <w:t>Diagnostics</w:t>
            </w:r>
          </w:p>
        </w:tc>
        <w:tc>
          <w:tcPr>
            <w:tcW w:w="6939" w:type="dxa"/>
          </w:tcPr>
          <w:p w14:paraId="49483551" w14:textId="50BEFA93" w:rsidR="00B41BD8" w:rsidRPr="00345065" w:rsidRDefault="00B41BD8" w:rsidP="00B41BD8">
            <w:r>
              <w:t>None</w:t>
            </w:r>
          </w:p>
        </w:tc>
      </w:tr>
      <w:tr w:rsidR="00B41BD8" w14:paraId="216A56B9" w14:textId="77777777" w:rsidTr="45115620">
        <w:tc>
          <w:tcPr>
            <w:tcW w:w="2689" w:type="dxa"/>
          </w:tcPr>
          <w:p w14:paraId="2FDC2931" w14:textId="6ED3A548" w:rsidR="00B41BD8" w:rsidRDefault="00B41BD8" w:rsidP="00B41BD8">
            <w:pPr>
              <w:rPr>
                <w:lang w:val="da-DK"/>
              </w:rPr>
            </w:pPr>
            <w:r>
              <w:rPr>
                <w:lang w:val="da-DK"/>
              </w:rPr>
              <w:t>Provider’s orders</w:t>
            </w:r>
          </w:p>
        </w:tc>
        <w:tc>
          <w:tcPr>
            <w:tcW w:w="6939" w:type="dxa"/>
          </w:tcPr>
          <w:p w14:paraId="2C24F8D2" w14:textId="40D86912" w:rsidR="00B41BD8" w:rsidRDefault="00B41BD8" w:rsidP="00B41BD8">
            <w:pPr>
              <w:rPr>
                <w:lang w:val="da-DK"/>
              </w:rPr>
            </w:pPr>
            <w:r>
              <w:rPr>
                <w:lang w:val="da-DK"/>
              </w:rPr>
              <w:t>NA</w:t>
            </w:r>
          </w:p>
        </w:tc>
      </w:tr>
      <w:tr w:rsidR="00B41BD8" w14:paraId="0DD071AF" w14:textId="77777777" w:rsidTr="45115620">
        <w:tc>
          <w:tcPr>
            <w:tcW w:w="2689" w:type="dxa"/>
          </w:tcPr>
          <w:p w14:paraId="2E0833BD" w14:textId="77777777" w:rsidR="00B41BD8" w:rsidRDefault="00B41BD8" w:rsidP="00B41BD8">
            <w:pPr>
              <w:rPr>
                <w:lang w:val="da-DK"/>
              </w:rPr>
            </w:pPr>
            <w:proofErr w:type="spellStart"/>
            <w:r>
              <w:rPr>
                <w:lang w:val="da-DK"/>
              </w:rPr>
              <w:t>Expected</w:t>
            </w:r>
            <w:proofErr w:type="spellEnd"/>
            <w:r>
              <w:rPr>
                <w:lang w:val="da-DK"/>
              </w:rPr>
              <w:t xml:space="preserve"> interventions</w:t>
            </w:r>
          </w:p>
          <w:p w14:paraId="08D9B143" w14:textId="24199B69" w:rsidR="001A3A0F" w:rsidRDefault="001A3A0F" w:rsidP="00B41BD8">
            <w:pPr>
              <w:rPr>
                <w:lang w:val="da-DK"/>
              </w:rPr>
            </w:pPr>
            <w:r w:rsidRPr="001A3A0F">
              <w:rPr>
                <w:highlight w:val="yellow"/>
                <w:lang w:val="da-DK"/>
              </w:rPr>
              <w:t>(</w:t>
            </w:r>
            <w:proofErr w:type="spellStart"/>
            <w:r w:rsidRPr="001A3A0F">
              <w:rPr>
                <w:highlight w:val="yellow"/>
                <w:lang w:val="da-DK"/>
              </w:rPr>
              <w:t>accordion</w:t>
            </w:r>
            <w:proofErr w:type="spellEnd"/>
            <w:r w:rsidRPr="001A3A0F">
              <w:rPr>
                <w:highlight w:val="yellow"/>
                <w:lang w:val="da-DK"/>
              </w:rPr>
              <w:t xml:space="preserve"> for </w:t>
            </w:r>
            <w:proofErr w:type="spellStart"/>
            <w:r w:rsidRPr="001A3A0F">
              <w:rPr>
                <w:highlight w:val="yellow"/>
                <w:lang w:val="da-DK"/>
              </w:rPr>
              <w:t>each</w:t>
            </w:r>
            <w:proofErr w:type="spellEnd"/>
            <w:r w:rsidRPr="001A3A0F">
              <w:rPr>
                <w:highlight w:val="yellow"/>
                <w:lang w:val="da-DK"/>
              </w:rPr>
              <w:t xml:space="preserve"> </w:t>
            </w:r>
            <w:proofErr w:type="spellStart"/>
            <w:r w:rsidRPr="001A3A0F">
              <w:rPr>
                <w:highlight w:val="yellow"/>
                <w:lang w:val="da-DK"/>
              </w:rPr>
              <w:t>Phase</w:t>
            </w:r>
            <w:proofErr w:type="spellEnd"/>
            <w:r w:rsidRPr="001A3A0F">
              <w:rPr>
                <w:highlight w:val="yellow"/>
                <w:lang w:val="da-DK"/>
              </w:rPr>
              <w:t>)</w:t>
            </w:r>
          </w:p>
        </w:tc>
        <w:tc>
          <w:tcPr>
            <w:tcW w:w="6939" w:type="dxa"/>
          </w:tcPr>
          <w:p w14:paraId="2EF3E32E" w14:textId="77777777" w:rsidR="00B41BD8" w:rsidRPr="00137EA7" w:rsidRDefault="00B41BD8" w:rsidP="00B41BD8">
            <w:pPr>
              <w:rPr>
                <w:b/>
                <w:bCs/>
                <w:u w:val="single"/>
              </w:rPr>
            </w:pPr>
            <w:r w:rsidRPr="00137EA7">
              <w:rPr>
                <w:b/>
                <w:bCs/>
                <w:u w:val="single"/>
              </w:rPr>
              <w:t>Phase 1</w:t>
            </w:r>
          </w:p>
          <w:p w14:paraId="5D5F1E78" w14:textId="77777777" w:rsidR="00B41BD8" w:rsidRPr="00137EA7" w:rsidRDefault="00B41BD8" w:rsidP="00262772">
            <w:pPr>
              <w:pStyle w:val="ListParagraph"/>
              <w:numPr>
                <w:ilvl w:val="0"/>
                <w:numId w:val="12"/>
              </w:numPr>
            </w:pPr>
            <w:r w:rsidRPr="00137EA7">
              <w:t>Perform hand hygiene</w:t>
            </w:r>
          </w:p>
          <w:p w14:paraId="2520DBBB" w14:textId="77777777" w:rsidR="00B41BD8" w:rsidRPr="00137EA7" w:rsidRDefault="00B41BD8" w:rsidP="00262772">
            <w:pPr>
              <w:pStyle w:val="ListParagraph"/>
              <w:numPr>
                <w:ilvl w:val="0"/>
                <w:numId w:val="12"/>
              </w:numPr>
            </w:pPr>
            <w:r w:rsidRPr="00137EA7">
              <w:t xml:space="preserve">Apply </w:t>
            </w:r>
            <w:r>
              <w:t>l</w:t>
            </w:r>
            <w:r w:rsidRPr="00137EA7">
              <w:t>ong sleeved disposable gown</w:t>
            </w:r>
          </w:p>
          <w:p w14:paraId="789A4B41" w14:textId="77777777" w:rsidR="00B41BD8" w:rsidRPr="00137EA7" w:rsidRDefault="00B41BD8" w:rsidP="00262772">
            <w:pPr>
              <w:pStyle w:val="ListParagraph"/>
              <w:numPr>
                <w:ilvl w:val="0"/>
                <w:numId w:val="12"/>
              </w:numPr>
            </w:pPr>
            <w:r w:rsidRPr="00137EA7">
              <w:t xml:space="preserve">Apply </w:t>
            </w:r>
            <w:r>
              <w:t>s</w:t>
            </w:r>
            <w:r w:rsidRPr="00137EA7">
              <w:t>urgical mask</w:t>
            </w:r>
          </w:p>
          <w:p w14:paraId="5245F0E7" w14:textId="77777777" w:rsidR="00B41BD8" w:rsidRPr="00137EA7" w:rsidRDefault="00B41BD8" w:rsidP="00262772">
            <w:pPr>
              <w:pStyle w:val="ListParagraph"/>
              <w:numPr>
                <w:ilvl w:val="0"/>
                <w:numId w:val="12"/>
              </w:numPr>
            </w:pPr>
            <w:r w:rsidRPr="00137EA7">
              <w:t xml:space="preserve">Apply </w:t>
            </w:r>
            <w:r>
              <w:t>p</w:t>
            </w:r>
            <w:r w:rsidRPr="00137EA7">
              <w:t>rotective eyewear</w:t>
            </w:r>
          </w:p>
          <w:p w14:paraId="6037A429" w14:textId="77777777" w:rsidR="00B41BD8" w:rsidRPr="00137EA7" w:rsidRDefault="00B41BD8" w:rsidP="00262772">
            <w:pPr>
              <w:pStyle w:val="ListParagraph"/>
              <w:numPr>
                <w:ilvl w:val="0"/>
                <w:numId w:val="12"/>
              </w:numPr>
            </w:pPr>
            <w:r w:rsidRPr="00137EA7">
              <w:t>Apply gloves</w:t>
            </w:r>
          </w:p>
          <w:p w14:paraId="51A1955B" w14:textId="77777777" w:rsidR="00B41BD8" w:rsidRPr="00137EA7" w:rsidRDefault="00B41BD8" w:rsidP="00262772">
            <w:pPr>
              <w:pStyle w:val="ListParagraph"/>
              <w:numPr>
                <w:ilvl w:val="0"/>
                <w:numId w:val="12"/>
              </w:numPr>
            </w:pPr>
            <w:r w:rsidRPr="00137EA7">
              <w:t>Apply patient PPE</w:t>
            </w:r>
          </w:p>
          <w:p w14:paraId="3EEBA371" w14:textId="77777777" w:rsidR="00B41BD8" w:rsidRPr="00137EA7" w:rsidRDefault="00B41BD8" w:rsidP="00B41BD8"/>
          <w:p w14:paraId="70EA08A7" w14:textId="77777777" w:rsidR="00B41BD8" w:rsidRPr="00137EA7" w:rsidRDefault="00B41BD8" w:rsidP="00B41BD8">
            <w:pPr>
              <w:rPr>
                <w:b/>
                <w:bCs/>
                <w:u w:val="single"/>
              </w:rPr>
            </w:pPr>
            <w:r w:rsidRPr="00137EA7">
              <w:rPr>
                <w:b/>
                <w:bCs/>
                <w:u w:val="single"/>
              </w:rPr>
              <w:t>Phase 2</w:t>
            </w:r>
          </w:p>
          <w:p w14:paraId="5D5AF05E" w14:textId="77777777" w:rsidR="00B41BD8" w:rsidRPr="00137EA7" w:rsidRDefault="00B41BD8" w:rsidP="003D0220">
            <w:pPr>
              <w:pStyle w:val="ListParagraph"/>
              <w:numPr>
                <w:ilvl w:val="0"/>
                <w:numId w:val="13"/>
              </w:numPr>
            </w:pPr>
            <w:r w:rsidRPr="00137EA7">
              <w:t>Ensure scene safety</w:t>
            </w:r>
          </w:p>
          <w:p w14:paraId="04C4302D" w14:textId="77777777" w:rsidR="00B41BD8" w:rsidRPr="00137EA7" w:rsidRDefault="00B41BD8" w:rsidP="003D0220">
            <w:pPr>
              <w:pStyle w:val="ListParagraph"/>
              <w:numPr>
                <w:ilvl w:val="0"/>
                <w:numId w:val="13"/>
              </w:numPr>
            </w:pPr>
            <w:r w:rsidRPr="00137EA7">
              <w:lastRenderedPageBreak/>
              <w:t>Call backup</w:t>
            </w:r>
          </w:p>
          <w:p w14:paraId="7578E2A5" w14:textId="77777777" w:rsidR="00B41BD8" w:rsidRPr="00137EA7" w:rsidRDefault="00B41BD8" w:rsidP="003D0220">
            <w:pPr>
              <w:pStyle w:val="ListParagraph"/>
              <w:numPr>
                <w:ilvl w:val="0"/>
                <w:numId w:val="13"/>
              </w:numPr>
            </w:pPr>
            <w:r w:rsidRPr="00137EA7">
              <w:t>Open airway</w:t>
            </w:r>
          </w:p>
          <w:p w14:paraId="399BCBE7" w14:textId="77777777" w:rsidR="00B41BD8" w:rsidRPr="00137EA7" w:rsidRDefault="00B41BD8" w:rsidP="003D0220">
            <w:pPr>
              <w:pStyle w:val="ListParagraph"/>
              <w:numPr>
                <w:ilvl w:val="0"/>
                <w:numId w:val="13"/>
              </w:numPr>
            </w:pPr>
            <w:r w:rsidRPr="00137EA7">
              <w:t>Obtain SpO</w:t>
            </w:r>
            <w:r w:rsidRPr="003D0220">
              <w:rPr>
                <w:sz w:val="16"/>
                <w:szCs w:val="16"/>
              </w:rPr>
              <w:t>2</w:t>
            </w:r>
          </w:p>
          <w:p w14:paraId="28EA2F6A" w14:textId="77777777" w:rsidR="00B41BD8" w:rsidRPr="00137EA7" w:rsidRDefault="00B41BD8" w:rsidP="003D0220">
            <w:pPr>
              <w:pStyle w:val="ListParagraph"/>
              <w:numPr>
                <w:ilvl w:val="0"/>
                <w:numId w:val="13"/>
              </w:numPr>
            </w:pPr>
            <w:r w:rsidRPr="00137EA7">
              <w:t xml:space="preserve">Assess breathing </w:t>
            </w:r>
          </w:p>
          <w:p w14:paraId="3B29CED3" w14:textId="77777777" w:rsidR="00B41BD8" w:rsidRPr="00137EA7" w:rsidRDefault="00B41BD8" w:rsidP="003D0220">
            <w:pPr>
              <w:pStyle w:val="ListParagraph"/>
              <w:numPr>
                <w:ilvl w:val="0"/>
                <w:numId w:val="13"/>
              </w:numPr>
            </w:pPr>
            <w:r w:rsidRPr="00137EA7">
              <w:t>Check pulse</w:t>
            </w:r>
          </w:p>
          <w:p w14:paraId="4DF03BE9" w14:textId="77777777" w:rsidR="00B41BD8" w:rsidRPr="00137EA7" w:rsidRDefault="00B41BD8" w:rsidP="003D0220">
            <w:pPr>
              <w:pStyle w:val="ListParagraph"/>
              <w:numPr>
                <w:ilvl w:val="0"/>
                <w:numId w:val="13"/>
              </w:numPr>
            </w:pPr>
            <w:r w:rsidRPr="00137EA7">
              <w:t>Obtain blood pressure</w:t>
            </w:r>
          </w:p>
          <w:p w14:paraId="14372985" w14:textId="77777777" w:rsidR="00B41BD8" w:rsidRPr="00137EA7" w:rsidRDefault="00B41BD8" w:rsidP="003D0220">
            <w:pPr>
              <w:pStyle w:val="ListParagraph"/>
              <w:numPr>
                <w:ilvl w:val="0"/>
                <w:numId w:val="13"/>
              </w:numPr>
            </w:pPr>
            <w:r w:rsidRPr="00137EA7">
              <w:t>Assess level of consciousness</w:t>
            </w:r>
          </w:p>
          <w:p w14:paraId="23409EEC" w14:textId="77777777" w:rsidR="00B41BD8" w:rsidRPr="00137EA7" w:rsidRDefault="00B41BD8" w:rsidP="003D0220">
            <w:pPr>
              <w:pStyle w:val="ListParagraph"/>
              <w:numPr>
                <w:ilvl w:val="0"/>
                <w:numId w:val="13"/>
              </w:numPr>
            </w:pPr>
            <w:r w:rsidRPr="00137EA7">
              <w:t>Obtain 12-lead ECG</w:t>
            </w:r>
          </w:p>
          <w:p w14:paraId="011D81C7" w14:textId="77777777" w:rsidR="00B41BD8" w:rsidRPr="00137EA7" w:rsidRDefault="00B41BD8" w:rsidP="003D0220">
            <w:pPr>
              <w:pStyle w:val="ListParagraph"/>
              <w:numPr>
                <w:ilvl w:val="0"/>
                <w:numId w:val="13"/>
              </w:numPr>
            </w:pPr>
            <w:r w:rsidRPr="00137EA7">
              <w:t>Ensure correct posture</w:t>
            </w:r>
          </w:p>
          <w:p w14:paraId="6408720D" w14:textId="77777777" w:rsidR="00B41BD8" w:rsidRPr="00137EA7" w:rsidRDefault="00B41BD8" w:rsidP="003D0220">
            <w:pPr>
              <w:pStyle w:val="ListParagraph"/>
              <w:numPr>
                <w:ilvl w:val="0"/>
                <w:numId w:val="13"/>
              </w:numPr>
            </w:pPr>
            <w:r w:rsidRPr="00137EA7">
              <w:t>Choose oxygen device</w:t>
            </w:r>
          </w:p>
          <w:p w14:paraId="330C56DC" w14:textId="77777777" w:rsidR="00B41BD8" w:rsidRPr="00137EA7" w:rsidRDefault="00B41BD8" w:rsidP="003D0220">
            <w:pPr>
              <w:pStyle w:val="ListParagraph"/>
              <w:numPr>
                <w:ilvl w:val="0"/>
                <w:numId w:val="13"/>
              </w:numPr>
            </w:pPr>
            <w:r w:rsidRPr="00137EA7">
              <w:t>Set oxygen rate</w:t>
            </w:r>
          </w:p>
          <w:p w14:paraId="7B6CF7B5" w14:textId="77777777" w:rsidR="00B41BD8" w:rsidRPr="00137EA7" w:rsidRDefault="00B41BD8" w:rsidP="003D0220">
            <w:pPr>
              <w:pStyle w:val="ListParagraph"/>
              <w:numPr>
                <w:ilvl w:val="0"/>
                <w:numId w:val="13"/>
              </w:numPr>
            </w:pPr>
            <w:r w:rsidRPr="00137EA7">
              <w:t>Administer albuterol 5</w:t>
            </w:r>
            <w:r>
              <w:t xml:space="preserve"> </w:t>
            </w:r>
            <w:r w:rsidRPr="00137EA7">
              <w:t xml:space="preserve">mg </w:t>
            </w:r>
          </w:p>
          <w:p w14:paraId="1E67C707" w14:textId="77777777" w:rsidR="00B41BD8" w:rsidRPr="00137EA7" w:rsidRDefault="00B41BD8" w:rsidP="003D0220">
            <w:pPr>
              <w:pStyle w:val="ListParagraph"/>
              <w:numPr>
                <w:ilvl w:val="0"/>
                <w:numId w:val="13"/>
              </w:numPr>
            </w:pPr>
            <w:r>
              <w:t>Consider use of</w:t>
            </w:r>
            <w:r w:rsidRPr="00137EA7">
              <w:t xml:space="preserve"> </w:t>
            </w:r>
            <w:r>
              <w:t>A</w:t>
            </w:r>
            <w:r w:rsidRPr="00137EA7">
              <w:t>erosol Generating Procedures (AGP’s)</w:t>
            </w:r>
          </w:p>
          <w:p w14:paraId="0E4B1D28" w14:textId="77777777" w:rsidR="00B41BD8" w:rsidRPr="00137EA7" w:rsidRDefault="00B41BD8" w:rsidP="003D0220">
            <w:pPr>
              <w:pStyle w:val="ListParagraph"/>
              <w:numPr>
                <w:ilvl w:val="0"/>
                <w:numId w:val="13"/>
              </w:numPr>
            </w:pPr>
            <w:r w:rsidRPr="00137EA7">
              <w:t>Use closed</w:t>
            </w:r>
            <w:r>
              <w:t>-l</w:t>
            </w:r>
            <w:r w:rsidRPr="00137EA7">
              <w:t>oop communication</w:t>
            </w:r>
          </w:p>
          <w:p w14:paraId="72AA3130" w14:textId="77777777" w:rsidR="00B41BD8" w:rsidRPr="00137EA7" w:rsidRDefault="00B41BD8" w:rsidP="003D0220">
            <w:pPr>
              <w:pStyle w:val="ListParagraph"/>
              <w:numPr>
                <w:ilvl w:val="0"/>
                <w:numId w:val="13"/>
              </w:numPr>
            </w:pPr>
            <w:r w:rsidRPr="00137EA7">
              <w:t xml:space="preserve">Delegate roles </w:t>
            </w:r>
          </w:p>
          <w:p w14:paraId="062DFE58" w14:textId="77777777" w:rsidR="00B41BD8" w:rsidRPr="00137EA7" w:rsidRDefault="00B41BD8" w:rsidP="003D0220">
            <w:pPr>
              <w:pStyle w:val="ListParagraph"/>
              <w:numPr>
                <w:ilvl w:val="0"/>
                <w:numId w:val="13"/>
              </w:numPr>
            </w:pPr>
            <w:r w:rsidRPr="00137EA7">
              <w:t>Coordinate team efforts</w:t>
            </w:r>
          </w:p>
          <w:p w14:paraId="2D832BD8" w14:textId="77777777" w:rsidR="00B41BD8" w:rsidRPr="00137EA7" w:rsidRDefault="00B41BD8" w:rsidP="003D0220">
            <w:pPr>
              <w:pStyle w:val="ListParagraph"/>
              <w:numPr>
                <w:ilvl w:val="0"/>
                <w:numId w:val="13"/>
              </w:numPr>
            </w:pPr>
            <w:r w:rsidRPr="00137EA7">
              <w:t>Insert IV/IO</w:t>
            </w:r>
          </w:p>
          <w:p w14:paraId="1C35C7F3" w14:textId="77777777" w:rsidR="00B41BD8" w:rsidRPr="00137EA7" w:rsidRDefault="00B41BD8" w:rsidP="003D0220">
            <w:pPr>
              <w:pStyle w:val="ListParagraph"/>
              <w:numPr>
                <w:ilvl w:val="0"/>
                <w:numId w:val="13"/>
              </w:numPr>
            </w:pPr>
            <w:r w:rsidRPr="00137EA7">
              <w:t>Administer normal saline</w:t>
            </w:r>
          </w:p>
          <w:p w14:paraId="56447DE2" w14:textId="77777777" w:rsidR="00B41BD8" w:rsidRPr="00137EA7" w:rsidRDefault="00B41BD8" w:rsidP="00B41BD8"/>
          <w:p w14:paraId="1C9E2151" w14:textId="77777777" w:rsidR="00B41BD8" w:rsidRPr="00137EA7" w:rsidRDefault="00B41BD8" w:rsidP="00B41BD8">
            <w:pPr>
              <w:rPr>
                <w:b/>
                <w:bCs/>
                <w:u w:val="single"/>
              </w:rPr>
            </w:pPr>
            <w:bookmarkStart w:id="0" w:name="_Hlk38538083"/>
            <w:r w:rsidRPr="00137EA7">
              <w:rPr>
                <w:b/>
                <w:bCs/>
                <w:u w:val="single"/>
              </w:rPr>
              <w:t>Phase 3</w:t>
            </w:r>
          </w:p>
          <w:p w14:paraId="7970EE93" w14:textId="77777777" w:rsidR="00B41BD8" w:rsidRPr="00137EA7" w:rsidRDefault="00B41BD8" w:rsidP="003D0220">
            <w:pPr>
              <w:pStyle w:val="ListParagraph"/>
              <w:numPr>
                <w:ilvl w:val="0"/>
                <w:numId w:val="14"/>
              </w:numPr>
            </w:pPr>
            <w:r w:rsidRPr="00137EA7">
              <w:t>Start CPR</w:t>
            </w:r>
          </w:p>
          <w:p w14:paraId="7C7D688C" w14:textId="77777777" w:rsidR="00B41BD8" w:rsidRPr="00137EA7" w:rsidRDefault="00B41BD8" w:rsidP="003D0220">
            <w:pPr>
              <w:pStyle w:val="ListParagraph"/>
              <w:numPr>
                <w:ilvl w:val="0"/>
                <w:numId w:val="14"/>
              </w:numPr>
            </w:pPr>
            <w:r w:rsidRPr="00137EA7">
              <w:t>Apply pads</w:t>
            </w:r>
          </w:p>
          <w:p w14:paraId="7220B978" w14:textId="77777777" w:rsidR="00B41BD8" w:rsidRPr="00137EA7" w:rsidRDefault="00B41BD8" w:rsidP="003D0220">
            <w:pPr>
              <w:pStyle w:val="ListParagraph"/>
              <w:numPr>
                <w:ilvl w:val="0"/>
                <w:numId w:val="14"/>
              </w:numPr>
            </w:pPr>
            <w:r w:rsidRPr="00137EA7">
              <w:t>Turn on defibrillator</w:t>
            </w:r>
          </w:p>
          <w:p w14:paraId="6C781F1C" w14:textId="77777777" w:rsidR="00B41BD8" w:rsidRPr="00137EA7" w:rsidRDefault="00B41BD8" w:rsidP="003D0220">
            <w:pPr>
              <w:pStyle w:val="ListParagraph"/>
              <w:numPr>
                <w:ilvl w:val="0"/>
                <w:numId w:val="14"/>
              </w:numPr>
            </w:pPr>
            <w:r w:rsidRPr="00137EA7">
              <w:t>Charge defibrillator</w:t>
            </w:r>
          </w:p>
          <w:p w14:paraId="574E7260" w14:textId="77777777" w:rsidR="00B41BD8" w:rsidRPr="00137EA7" w:rsidRDefault="00B41BD8" w:rsidP="003D0220">
            <w:pPr>
              <w:pStyle w:val="ListParagraph"/>
              <w:numPr>
                <w:ilvl w:val="0"/>
                <w:numId w:val="14"/>
              </w:numPr>
            </w:pPr>
            <w:r w:rsidRPr="00137EA7">
              <w:t>Select defibrillation dose</w:t>
            </w:r>
          </w:p>
          <w:p w14:paraId="7786BACB" w14:textId="77777777" w:rsidR="00B41BD8" w:rsidRPr="00137EA7" w:rsidRDefault="00B41BD8" w:rsidP="003D0220">
            <w:pPr>
              <w:pStyle w:val="ListParagraph"/>
              <w:numPr>
                <w:ilvl w:val="0"/>
                <w:numId w:val="14"/>
              </w:numPr>
            </w:pPr>
            <w:r w:rsidRPr="00137EA7">
              <w:t>Announce “</w:t>
            </w:r>
            <w:r>
              <w:t>S</w:t>
            </w:r>
            <w:r w:rsidRPr="00137EA7">
              <w:t>tand Clear”</w:t>
            </w:r>
          </w:p>
          <w:p w14:paraId="06B8E97F" w14:textId="77777777" w:rsidR="00B41BD8" w:rsidRPr="00137EA7" w:rsidRDefault="00B41BD8" w:rsidP="003D0220">
            <w:pPr>
              <w:pStyle w:val="ListParagraph"/>
              <w:numPr>
                <w:ilvl w:val="0"/>
                <w:numId w:val="14"/>
              </w:numPr>
            </w:pPr>
            <w:r w:rsidRPr="00137EA7">
              <w:t>Stop CPR</w:t>
            </w:r>
          </w:p>
          <w:p w14:paraId="7EE26867" w14:textId="0A521914" w:rsidR="00B41BD8" w:rsidRPr="00F53005" w:rsidRDefault="00B41BD8" w:rsidP="003D0220">
            <w:pPr>
              <w:pStyle w:val="ListParagraph"/>
              <w:numPr>
                <w:ilvl w:val="0"/>
                <w:numId w:val="14"/>
              </w:numPr>
            </w:pPr>
            <w:r w:rsidRPr="00F53005">
              <w:t>Recognize non-shockable rhythm (</w:t>
            </w:r>
            <w:r w:rsidR="00F53005" w:rsidRPr="00F53005">
              <w:t>Asystole</w:t>
            </w:r>
            <w:r w:rsidRPr="00F53005">
              <w:t>)</w:t>
            </w:r>
          </w:p>
          <w:p w14:paraId="4ECC2B42" w14:textId="77777777" w:rsidR="00B41BD8" w:rsidRPr="00F53005" w:rsidRDefault="00B41BD8" w:rsidP="003D0220">
            <w:pPr>
              <w:pStyle w:val="ListParagraph"/>
              <w:numPr>
                <w:ilvl w:val="0"/>
                <w:numId w:val="14"/>
              </w:numPr>
            </w:pPr>
            <w:r w:rsidRPr="00F53005">
              <w:t>Checks safety</w:t>
            </w:r>
          </w:p>
          <w:p w14:paraId="09A455ED" w14:textId="77777777" w:rsidR="00B41BD8" w:rsidRPr="00137EA7" w:rsidRDefault="00B41BD8" w:rsidP="003D0220">
            <w:pPr>
              <w:pStyle w:val="ListParagraph"/>
              <w:numPr>
                <w:ilvl w:val="0"/>
                <w:numId w:val="14"/>
              </w:numPr>
            </w:pPr>
            <w:r w:rsidRPr="00137EA7">
              <w:t>Dump charge</w:t>
            </w:r>
          </w:p>
          <w:p w14:paraId="00811B80" w14:textId="77777777" w:rsidR="00B41BD8" w:rsidRPr="00137EA7" w:rsidRDefault="00B41BD8" w:rsidP="003D0220">
            <w:pPr>
              <w:pStyle w:val="ListParagraph"/>
              <w:numPr>
                <w:ilvl w:val="0"/>
                <w:numId w:val="14"/>
              </w:numPr>
            </w:pPr>
            <w:r w:rsidRPr="00137EA7">
              <w:t>Open airway</w:t>
            </w:r>
          </w:p>
          <w:p w14:paraId="7408AC07" w14:textId="77777777" w:rsidR="00B41BD8" w:rsidRPr="00137EA7" w:rsidRDefault="00B41BD8" w:rsidP="003D0220">
            <w:pPr>
              <w:pStyle w:val="ListParagraph"/>
              <w:numPr>
                <w:ilvl w:val="0"/>
                <w:numId w:val="14"/>
              </w:numPr>
            </w:pPr>
            <w:r w:rsidRPr="00137EA7">
              <w:t>Clear airway</w:t>
            </w:r>
          </w:p>
          <w:p w14:paraId="0BBC8108" w14:textId="77777777" w:rsidR="00B41BD8" w:rsidRPr="00137EA7" w:rsidRDefault="00B41BD8" w:rsidP="003D0220">
            <w:pPr>
              <w:pStyle w:val="ListParagraph"/>
              <w:numPr>
                <w:ilvl w:val="0"/>
                <w:numId w:val="14"/>
              </w:numPr>
            </w:pPr>
            <w:r w:rsidRPr="00137EA7">
              <w:t>Insert basic</w:t>
            </w:r>
            <w:r w:rsidRPr="003D0220">
              <w:rPr>
                <w:i/>
                <w:iCs/>
              </w:rPr>
              <w:t xml:space="preserve"> </w:t>
            </w:r>
            <w:r w:rsidRPr="00137EA7">
              <w:t>airway</w:t>
            </w:r>
          </w:p>
          <w:p w14:paraId="59AED1EB" w14:textId="77777777" w:rsidR="00B41BD8" w:rsidRPr="00137EA7" w:rsidRDefault="00B41BD8" w:rsidP="003D0220">
            <w:pPr>
              <w:pStyle w:val="ListParagraph"/>
              <w:numPr>
                <w:ilvl w:val="0"/>
                <w:numId w:val="14"/>
              </w:numPr>
            </w:pPr>
            <w:r w:rsidRPr="00137EA7">
              <w:t>Start ventilations</w:t>
            </w:r>
          </w:p>
          <w:p w14:paraId="22B7FF30" w14:textId="77777777" w:rsidR="00B41BD8" w:rsidRPr="00137EA7" w:rsidRDefault="00B41BD8" w:rsidP="003D0220">
            <w:pPr>
              <w:pStyle w:val="ListParagraph"/>
              <w:numPr>
                <w:ilvl w:val="0"/>
                <w:numId w:val="14"/>
              </w:numPr>
            </w:pPr>
            <w:r w:rsidRPr="00137EA7">
              <w:t>Use HEPA filter</w:t>
            </w:r>
          </w:p>
          <w:p w14:paraId="07C58D9D" w14:textId="77777777" w:rsidR="00B41BD8" w:rsidRPr="00137EA7" w:rsidRDefault="00B41BD8" w:rsidP="003D0220">
            <w:pPr>
              <w:pStyle w:val="ListParagraph"/>
              <w:numPr>
                <w:ilvl w:val="0"/>
                <w:numId w:val="14"/>
              </w:numPr>
            </w:pPr>
            <w:r w:rsidRPr="00137EA7">
              <w:t>Maintain secure BVM seal</w:t>
            </w:r>
          </w:p>
          <w:p w14:paraId="40D663DA" w14:textId="77777777" w:rsidR="00B41BD8" w:rsidRPr="00137EA7" w:rsidRDefault="00B41BD8" w:rsidP="003D0220">
            <w:pPr>
              <w:pStyle w:val="ListParagraph"/>
              <w:numPr>
                <w:ilvl w:val="0"/>
                <w:numId w:val="14"/>
              </w:numPr>
            </w:pPr>
            <w:r w:rsidRPr="00137EA7">
              <w:t>Use closed-loop communication</w:t>
            </w:r>
          </w:p>
          <w:p w14:paraId="7BC1754A" w14:textId="77777777" w:rsidR="00B41BD8" w:rsidRPr="00137EA7" w:rsidRDefault="00B41BD8" w:rsidP="003D0220">
            <w:pPr>
              <w:pStyle w:val="ListParagraph"/>
              <w:numPr>
                <w:ilvl w:val="0"/>
                <w:numId w:val="14"/>
              </w:numPr>
            </w:pPr>
            <w:r w:rsidRPr="00137EA7">
              <w:t>Delegate roles</w:t>
            </w:r>
          </w:p>
          <w:p w14:paraId="47BD8295" w14:textId="77777777" w:rsidR="00B41BD8" w:rsidRPr="00137EA7" w:rsidRDefault="00B41BD8" w:rsidP="003D0220">
            <w:pPr>
              <w:pStyle w:val="ListParagraph"/>
              <w:numPr>
                <w:ilvl w:val="0"/>
                <w:numId w:val="14"/>
              </w:numPr>
            </w:pPr>
            <w:r w:rsidRPr="00137EA7">
              <w:t>Coordinate team efforts</w:t>
            </w:r>
          </w:p>
          <w:p w14:paraId="4C475AC8" w14:textId="77777777" w:rsidR="00B41BD8" w:rsidRPr="00137EA7" w:rsidRDefault="00B41BD8" w:rsidP="003D0220">
            <w:pPr>
              <w:pStyle w:val="ListParagraph"/>
              <w:numPr>
                <w:ilvl w:val="0"/>
                <w:numId w:val="14"/>
              </w:numPr>
            </w:pPr>
            <w:r w:rsidRPr="00137EA7">
              <w:t>Administer epinephrine</w:t>
            </w:r>
          </w:p>
          <w:p w14:paraId="68727D86" w14:textId="77777777" w:rsidR="00B41BD8" w:rsidRPr="00137EA7" w:rsidRDefault="00B41BD8" w:rsidP="003D0220">
            <w:pPr>
              <w:pStyle w:val="ListParagraph"/>
              <w:numPr>
                <w:ilvl w:val="0"/>
                <w:numId w:val="14"/>
              </w:numPr>
            </w:pPr>
            <w:r w:rsidRPr="00137EA7">
              <w:t>Rights of medication administration</w:t>
            </w:r>
          </w:p>
          <w:p w14:paraId="0B4679D7" w14:textId="77777777" w:rsidR="00B41BD8" w:rsidRPr="00137EA7" w:rsidRDefault="00B41BD8" w:rsidP="003D0220">
            <w:pPr>
              <w:pStyle w:val="ListParagraph"/>
              <w:numPr>
                <w:ilvl w:val="0"/>
                <w:numId w:val="14"/>
              </w:numPr>
            </w:pPr>
            <w:r>
              <w:t>Consider use of</w:t>
            </w:r>
            <w:r w:rsidRPr="00137EA7">
              <w:t xml:space="preserve"> </w:t>
            </w:r>
            <w:r>
              <w:t>A</w:t>
            </w:r>
            <w:r w:rsidRPr="00137EA7">
              <w:t>erosol Generation Procedure (AGP’s)</w:t>
            </w:r>
          </w:p>
          <w:p w14:paraId="29BCDFC2" w14:textId="77777777" w:rsidR="00B41BD8" w:rsidRPr="00137EA7" w:rsidRDefault="00B41BD8" w:rsidP="003D0220">
            <w:pPr>
              <w:pStyle w:val="ListParagraph"/>
              <w:numPr>
                <w:ilvl w:val="0"/>
                <w:numId w:val="14"/>
              </w:numPr>
            </w:pPr>
            <w:r w:rsidRPr="00137EA7">
              <w:t>Insert advanced</w:t>
            </w:r>
            <w:r w:rsidRPr="003D0220">
              <w:rPr>
                <w:i/>
                <w:iCs/>
              </w:rPr>
              <w:t xml:space="preserve"> </w:t>
            </w:r>
            <w:r w:rsidRPr="00137EA7">
              <w:t>airway</w:t>
            </w:r>
          </w:p>
          <w:p w14:paraId="4DE0E739" w14:textId="77777777" w:rsidR="00B41BD8" w:rsidRPr="00137EA7" w:rsidRDefault="00B41BD8" w:rsidP="003D0220">
            <w:pPr>
              <w:pStyle w:val="ListParagraph"/>
              <w:numPr>
                <w:ilvl w:val="0"/>
                <w:numId w:val="14"/>
              </w:numPr>
            </w:pPr>
            <w:r w:rsidRPr="00137EA7">
              <w:t>Consider H’s and T’s</w:t>
            </w:r>
            <w:r w:rsidRPr="00137EA7" w:rsidDel="00AB44A2">
              <w:t xml:space="preserve"> </w:t>
            </w:r>
            <w:bookmarkEnd w:id="0"/>
          </w:p>
          <w:p w14:paraId="48135611" w14:textId="77777777" w:rsidR="00B41BD8" w:rsidRPr="00137EA7" w:rsidRDefault="00B41BD8" w:rsidP="00B41BD8">
            <w:pPr>
              <w:rPr>
                <w:b/>
                <w:bCs/>
                <w:u w:val="single"/>
              </w:rPr>
            </w:pPr>
          </w:p>
          <w:p w14:paraId="28D99448" w14:textId="77777777" w:rsidR="00B41BD8" w:rsidRPr="00137EA7" w:rsidRDefault="00B41BD8" w:rsidP="00B41BD8">
            <w:pPr>
              <w:rPr>
                <w:b/>
                <w:bCs/>
                <w:u w:val="single"/>
              </w:rPr>
            </w:pPr>
            <w:r w:rsidRPr="00137EA7">
              <w:rPr>
                <w:b/>
                <w:bCs/>
                <w:u w:val="single"/>
              </w:rPr>
              <w:t>Phase 4</w:t>
            </w:r>
          </w:p>
          <w:p w14:paraId="3E1A5A49" w14:textId="77777777" w:rsidR="00B41BD8" w:rsidRPr="00137EA7" w:rsidRDefault="00B41BD8" w:rsidP="00B41BD8">
            <w:r w:rsidRPr="00137EA7">
              <w:t>Check pulse</w:t>
            </w:r>
          </w:p>
          <w:p w14:paraId="14066AFA" w14:textId="77777777" w:rsidR="00B41BD8" w:rsidRPr="00137EA7" w:rsidRDefault="00B41BD8" w:rsidP="00B41BD8">
            <w:r w:rsidRPr="00137EA7">
              <w:t>Monitor SpO</w:t>
            </w:r>
            <w:r w:rsidRPr="00137EA7">
              <w:rPr>
                <w:vertAlign w:val="subscript"/>
              </w:rPr>
              <w:t>2</w:t>
            </w:r>
          </w:p>
          <w:p w14:paraId="5542C519" w14:textId="77777777" w:rsidR="00B41BD8" w:rsidRPr="00137EA7" w:rsidRDefault="00B41BD8" w:rsidP="00B41BD8">
            <w:r w:rsidRPr="00137EA7">
              <w:lastRenderedPageBreak/>
              <w:t>Administer oxygen</w:t>
            </w:r>
          </w:p>
          <w:p w14:paraId="7D902679" w14:textId="77777777" w:rsidR="00B41BD8" w:rsidRPr="00137EA7" w:rsidRDefault="00B41BD8" w:rsidP="00B41BD8">
            <w:r w:rsidRPr="00137EA7">
              <w:t>Obtain respiratory rate</w:t>
            </w:r>
          </w:p>
          <w:p w14:paraId="1E20DA5C" w14:textId="77777777" w:rsidR="00B41BD8" w:rsidRPr="00137EA7" w:rsidRDefault="00B41BD8" w:rsidP="00B41BD8">
            <w:r w:rsidRPr="00137EA7">
              <w:t>Obtain NIBP</w:t>
            </w:r>
          </w:p>
          <w:p w14:paraId="6D65AC33" w14:textId="77777777" w:rsidR="00B41BD8" w:rsidRPr="00137EA7" w:rsidRDefault="00B41BD8" w:rsidP="00B41BD8">
            <w:r w:rsidRPr="00137EA7">
              <w:t>Obtain 12-lead ECG</w:t>
            </w:r>
          </w:p>
          <w:p w14:paraId="708C03E1" w14:textId="77777777" w:rsidR="00B41BD8" w:rsidRPr="00137EA7" w:rsidRDefault="00B41BD8" w:rsidP="00B41BD8">
            <w:r w:rsidRPr="00137EA7">
              <w:t>Assess IV site, fluid and rate</w:t>
            </w:r>
          </w:p>
          <w:p w14:paraId="467DC98C" w14:textId="77777777" w:rsidR="00B41BD8" w:rsidRPr="00137EA7" w:rsidRDefault="00B41BD8" w:rsidP="00B41BD8">
            <w:r w:rsidRPr="00137EA7">
              <w:t>Use closed-loop communication</w:t>
            </w:r>
          </w:p>
          <w:p w14:paraId="62A9CE9B" w14:textId="77777777" w:rsidR="00B41BD8" w:rsidRPr="00137EA7" w:rsidRDefault="00B41BD8" w:rsidP="00B41BD8">
            <w:r w:rsidRPr="00137EA7">
              <w:t>Delegate roles</w:t>
            </w:r>
          </w:p>
          <w:p w14:paraId="27680CD7" w14:textId="77777777" w:rsidR="00B41BD8" w:rsidRPr="00137EA7" w:rsidRDefault="00B41BD8" w:rsidP="00B41BD8">
            <w:r w:rsidRPr="00137EA7">
              <w:t>Coordinate team efforts</w:t>
            </w:r>
          </w:p>
          <w:p w14:paraId="5DC16999" w14:textId="77777777" w:rsidR="00B41BD8" w:rsidRPr="00137EA7" w:rsidRDefault="00B41BD8" w:rsidP="00B41BD8">
            <w:r w:rsidRPr="00137EA7">
              <w:t xml:space="preserve">Consider H’s and T’s </w:t>
            </w:r>
          </w:p>
          <w:p w14:paraId="5FFCF616" w14:textId="77777777" w:rsidR="00B41BD8" w:rsidRPr="00137EA7" w:rsidRDefault="00B41BD8" w:rsidP="00B41BD8">
            <w:r w:rsidRPr="00137EA7">
              <w:t>Prepare for transport</w:t>
            </w:r>
          </w:p>
          <w:p w14:paraId="06798C3A" w14:textId="77777777" w:rsidR="00B41BD8" w:rsidRPr="00137EA7" w:rsidRDefault="00B41BD8" w:rsidP="00B41BD8">
            <w:r w:rsidRPr="00137EA7">
              <w:t>Move to doffing</w:t>
            </w:r>
          </w:p>
          <w:p w14:paraId="00054592" w14:textId="77777777" w:rsidR="00B41BD8" w:rsidRPr="00137EA7" w:rsidRDefault="00B41BD8" w:rsidP="00B41BD8">
            <w:r w:rsidRPr="00137EA7">
              <w:t>Apply patient PPE</w:t>
            </w:r>
          </w:p>
          <w:p w14:paraId="654AA3DD" w14:textId="77777777" w:rsidR="00B41BD8" w:rsidRPr="00137EA7" w:rsidRDefault="00B41BD8" w:rsidP="00B41BD8">
            <w:r>
              <w:t>Consider use of</w:t>
            </w:r>
            <w:r w:rsidRPr="00137EA7">
              <w:t xml:space="preserve"> </w:t>
            </w:r>
            <w:r>
              <w:t>A</w:t>
            </w:r>
            <w:r w:rsidRPr="00137EA7">
              <w:t>erosol Generating Procedures (AGP’s)</w:t>
            </w:r>
          </w:p>
          <w:p w14:paraId="7B7D4D78" w14:textId="77777777" w:rsidR="00B41BD8" w:rsidRPr="00137EA7" w:rsidRDefault="00B41BD8" w:rsidP="00B41BD8"/>
          <w:p w14:paraId="1111E9C9" w14:textId="77777777" w:rsidR="00B41BD8" w:rsidRPr="00137EA7" w:rsidRDefault="00B41BD8" w:rsidP="00B41BD8">
            <w:pPr>
              <w:rPr>
                <w:b/>
                <w:bCs/>
                <w:u w:val="single"/>
              </w:rPr>
            </w:pPr>
            <w:bookmarkStart w:id="1" w:name="_Hlk38538025"/>
            <w:r w:rsidRPr="00137EA7">
              <w:rPr>
                <w:b/>
                <w:bCs/>
                <w:u w:val="single"/>
              </w:rPr>
              <w:t>Phase 5</w:t>
            </w:r>
          </w:p>
          <w:p w14:paraId="77427ACA" w14:textId="77777777" w:rsidR="00B41BD8" w:rsidRPr="00137EA7" w:rsidRDefault="00B41BD8" w:rsidP="00B41BD8">
            <w:r w:rsidRPr="00137EA7">
              <w:t>Remove gloves</w:t>
            </w:r>
          </w:p>
          <w:p w14:paraId="4C6D8F1E" w14:textId="77777777" w:rsidR="00B41BD8" w:rsidRPr="00137EA7" w:rsidRDefault="00B41BD8" w:rsidP="00B41BD8">
            <w:r w:rsidRPr="00137EA7">
              <w:t>Perform hand hygiene</w:t>
            </w:r>
          </w:p>
          <w:p w14:paraId="221855EE" w14:textId="77777777" w:rsidR="00B41BD8" w:rsidRPr="00137EA7" w:rsidRDefault="00B41BD8" w:rsidP="00B41BD8">
            <w:r w:rsidRPr="00137EA7">
              <w:t>Remove goggles/facemask</w:t>
            </w:r>
          </w:p>
          <w:p w14:paraId="1AA551BF" w14:textId="77777777" w:rsidR="00B41BD8" w:rsidRPr="00137EA7" w:rsidRDefault="00B41BD8" w:rsidP="00B41BD8">
            <w:r w:rsidRPr="00137EA7">
              <w:t>Remove gown</w:t>
            </w:r>
          </w:p>
          <w:p w14:paraId="533DCE66" w14:textId="77777777" w:rsidR="00B41BD8" w:rsidRPr="00137EA7" w:rsidRDefault="00B41BD8" w:rsidP="00B41BD8">
            <w:r w:rsidRPr="00137EA7">
              <w:t>Remove mask</w:t>
            </w:r>
          </w:p>
          <w:p w14:paraId="0523F9DF" w14:textId="77777777" w:rsidR="00B41BD8" w:rsidRPr="00137EA7" w:rsidRDefault="00B41BD8" w:rsidP="00B41BD8">
            <w:r w:rsidRPr="00137EA7">
              <w:t>Perform hand hygiene</w:t>
            </w:r>
          </w:p>
          <w:bookmarkEnd w:id="1"/>
          <w:p w14:paraId="2272165B" w14:textId="629A937A" w:rsidR="00B41BD8" w:rsidRPr="00400C3B" w:rsidRDefault="00B41BD8" w:rsidP="00B41BD8"/>
        </w:tc>
      </w:tr>
      <w:tr w:rsidR="00B41BD8" w:rsidRPr="00345065" w14:paraId="5E518965" w14:textId="77777777" w:rsidTr="45115620">
        <w:tc>
          <w:tcPr>
            <w:tcW w:w="2689" w:type="dxa"/>
          </w:tcPr>
          <w:p w14:paraId="1234A329" w14:textId="77777777" w:rsidR="00B41BD8" w:rsidRDefault="00B41BD8" w:rsidP="00B41BD8">
            <w:pPr>
              <w:rPr>
                <w:lang w:val="da-DK"/>
              </w:rPr>
            </w:pPr>
            <w:proofErr w:type="spellStart"/>
            <w:r>
              <w:rPr>
                <w:lang w:val="da-DK"/>
              </w:rPr>
              <w:lastRenderedPageBreak/>
              <w:t>Assessment</w:t>
            </w:r>
            <w:proofErr w:type="spellEnd"/>
            <w:r>
              <w:rPr>
                <w:lang w:val="da-DK"/>
              </w:rPr>
              <w:t xml:space="preserve"> Instruments</w:t>
            </w:r>
          </w:p>
          <w:p w14:paraId="017504CA" w14:textId="086413B8" w:rsidR="001A3A0F" w:rsidRDefault="001A3A0F" w:rsidP="00B41BD8">
            <w:pPr>
              <w:rPr>
                <w:lang w:val="da-DK"/>
              </w:rPr>
            </w:pPr>
            <w:r w:rsidRPr="002D04A1">
              <w:rPr>
                <w:highlight w:val="yellow"/>
              </w:rPr>
              <w:t>(collapsed item)</w:t>
            </w:r>
          </w:p>
        </w:tc>
        <w:tc>
          <w:tcPr>
            <w:tcW w:w="6939" w:type="dxa"/>
          </w:tcPr>
          <w:p w14:paraId="4CAEFDC0" w14:textId="59F75F37" w:rsidR="007F46DB" w:rsidRDefault="007F46DB" w:rsidP="007F46DB">
            <w:r>
              <w:t xml:space="preserve">This scenario contains scoring that enables a summative assessment of the participants. The scoring is based on key events for donning and doffing PPE and for interventions involving considerations for aerosol generating procedures. These events should be carefully logged during simulation. The scoring is as a total score which is presented in the Session Viewer under the </w:t>
            </w:r>
            <w:r w:rsidR="00BD0FE3">
              <w:t>E</w:t>
            </w:r>
            <w:r>
              <w:t xml:space="preserve">vent </w:t>
            </w:r>
            <w:r w:rsidR="00BD0FE3">
              <w:t>L</w:t>
            </w:r>
            <w:r>
              <w:t xml:space="preserve">og </w:t>
            </w:r>
            <w:r w:rsidR="00F53005">
              <w:t>t</w:t>
            </w:r>
            <w:r>
              <w:t>ab.</w:t>
            </w:r>
          </w:p>
          <w:p w14:paraId="01456572" w14:textId="3945B4F7" w:rsidR="00B41BD8" w:rsidRPr="00345065" w:rsidRDefault="00B41BD8" w:rsidP="00B41BD8"/>
        </w:tc>
      </w:tr>
      <w:tr w:rsidR="00B41BD8" w:rsidRPr="00345065" w14:paraId="26177289" w14:textId="77777777" w:rsidTr="45115620">
        <w:tc>
          <w:tcPr>
            <w:tcW w:w="2689" w:type="dxa"/>
          </w:tcPr>
          <w:p w14:paraId="4004F6A9" w14:textId="77777777" w:rsidR="00B41BD8" w:rsidRDefault="00B41BD8" w:rsidP="00B41BD8">
            <w:pPr>
              <w:rPr>
                <w:lang w:val="da-DK"/>
              </w:rPr>
            </w:pPr>
            <w:r>
              <w:rPr>
                <w:lang w:val="da-DK"/>
              </w:rPr>
              <w:t>Operator Information</w:t>
            </w:r>
          </w:p>
          <w:p w14:paraId="7910BD3D" w14:textId="197794D4" w:rsidR="001A3A0F" w:rsidRDefault="001A3A0F" w:rsidP="00B41BD8">
            <w:pPr>
              <w:rPr>
                <w:lang w:val="da-DK"/>
              </w:rPr>
            </w:pPr>
            <w:r w:rsidRPr="002D04A1">
              <w:rPr>
                <w:highlight w:val="yellow"/>
              </w:rPr>
              <w:t>(collapsed item)</w:t>
            </w:r>
          </w:p>
        </w:tc>
        <w:tc>
          <w:tcPr>
            <w:tcW w:w="6939" w:type="dxa"/>
          </w:tcPr>
          <w:p w14:paraId="37BC0522" w14:textId="020C94C1" w:rsidR="00B41BD8" w:rsidRPr="00137EA7" w:rsidRDefault="00B41BD8" w:rsidP="00B41BD8">
            <w:r w:rsidRPr="00137EA7">
              <w:t>Vital signs can be shown on patient monitor with LLEAP or SimPad</w:t>
            </w:r>
            <w:r w:rsidR="00BD0FE3">
              <w:t>.</w:t>
            </w:r>
            <w:r w:rsidRPr="00137EA7">
              <w:t xml:space="preserve"> </w:t>
            </w:r>
            <w:r w:rsidR="00BD0FE3">
              <w:t>O</w:t>
            </w:r>
            <w:r w:rsidRPr="00137EA7">
              <w:t xml:space="preserve">therwise, vital signs and patient symptoms should be offered verbally </w:t>
            </w:r>
          </w:p>
          <w:p w14:paraId="431DAC90" w14:textId="77777777" w:rsidR="00B41BD8" w:rsidRPr="00137EA7" w:rsidRDefault="00B41BD8" w:rsidP="00B41BD8"/>
          <w:p w14:paraId="6471E787" w14:textId="77777777" w:rsidR="00B41BD8" w:rsidRPr="00137EA7" w:rsidRDefault="00B41BD8" w:rsidP="00B41BD8">
            <w:r w:rsidRPr="00137EA7">
              <w:t>These 4 Events can be activated at operator’s or facilitator’s discretion:</w:t>
            </w:r>
          </w:p>
          <w:p w14:paraId="00CC105F" w14:textId="77777777" w:rsidR="00B41BD8" w:rsidRPr="00137EA7" w:rsidRDefault="00B41BD8" w:rsidP="00B41BD8">
            <w:pPr>
              <w:pStyle w:val="ListParagraph"/>
              <w:numPr>
                <w:ilvl w:val="0"/>
                <w:numId w:val="7"/>
              </w:numPr>
            </w:pPr>
            <w:r w:rsidRPr="00137EA7">
              <w:t>The ‘</w:t>
            </w:r>
            <w:r w:rsidRPr="00137EA7">
              <w:rPr>
                <w:i/>
                <w:iCs/>
              </w:rPr>
              <w:t xml:space="preserve">Move to treatment’ </w:t>
            </w:r>
            <w:r w:rsidRPr="00137EA7">
              <w:t>event allows assessment of a casualty in acute respiratory distress</w:t>
            </w:r>
          </w:p>
          <w:p w14:paraId="2F9CB653" w14:textId="4DA507F0" w:rsidR="00B41BD8" w:rsidRPr="00137EA7" w:rsidRDefault="00B41BD8" w:rsidP="00B41BD8">
            <w:pPr>
              <w:pStyle w:val="ListParagraph"/>
              <w:numPr>
                <w:ilvl w:val="0"/>
                <w:numId w:val="7"/>
              </w:numPr>
            </w:pPr>
            <w:r w:rsidRPr="00137EA7">
              <w:t>The ‘</w:t>
            </w:r>
            <w:r w:rsidRPr="00137EA7">
              <w:rPr>
                <w:i/>
                <w:iCs/>
              </w:rPr>
              <w:t>Arrest Now’</w:t>
            </w:r>
            <w:r w:rsidRPr="00137EA7">
              <w:t xml:space="preserve"> event progress the patient state to </w:t>
            </w:r>
            <w:r>
              <w:t>asystole</w:t>
            </w:r>
          </w:p>
          <w:p w14:paraId="2A0B4F45" w14:textId="77777777" w:rsidR="00B41BD8" w:rsidRPr="00137EA7" w:rsidRDefault="00B41BD8" w:rsidP="00B41BD8">
            <w:pPr>
              <w:pStyle w:val="ListParagraph"/>
              <w:numPr>
                <w:ilvl w:val="0"/>
                <w:numId w:val="7"/>
              </w:numPr>
            </w:pPr>
            <w:r w:rsidRPr="00137EA7">
              <w:t>The ‘</w:t>
            </w:r>
            <w:r w:rsidRPr="00137EA7">
              <w:rPr>
                <w:i/>
                <w:iCs/>
              </w:rPr>
              <w:t>Move to ROSC’</w:t>
            </w:r>
            <w:r w:rsidRPr="00137EA7">
              <w:t xml:space="preserve"> event leads to return of spontaneous circulation </w:t>
            </w:r>
          </w:p>
          <w:p w14:paraId="0EECC321" w14:textId="77777777" w:rsidR="00B41BD8" w:rsidRPr="00137EA7" w:rsidRDefault="00B41BD8" w:rsidP="00B41BD8">
            <w:pPr>
              <w:pStyle w:val="ListParagraph"/>
              <w:numPr>
                <w:ilvl w:val="0"/>
                <w:numId w:val="8"/>
              </w:numPr>
            </w:pPr>
            <w:r w:rsidRPr="00137EA7">
              <w:t>The “</w:t>
            </w:r>
            <w:r w:rsidRPr="00137EA7">
              <w:rPr>
                <w:i/>
                <w:iCs/>
              </w:rPr>
              <w:t>Doffing sequence</w:t>
            </w:r>
            <w:r w:rsidRPr="00137EA7">
              <w:t>” event leads to the checklist for the doffing procedure</w:t>
            </w:r>
          </w:p>
          <w:p w14:paraId="1238BF81" w14:textId="0047B3E5" w:rsidR="00B41BD8" w:rsidRPr="00345065" w:rsidRDefault="00B41BD8" w:rsidP="00B41BD8"/>
        </w:tc>
      </w:tr>
      <w:tr w:rsidR="00B41BD8" w:rsidRPr="00345065" w14:paraId="0960DC10" w14:textId="77777777" w:rsidTr="45115620">
        <w:tc>
          <w:tcPr>
            <w:tcW w:w="2689" w:type="dxa"/>
          </w:tcPr>
          <w:p w14:paraId="53A3AE96" w14:textId="12BA2F06" w:rsidR="00B41BD8" w:rsidRDefault="00B41BD8" w:rsidP="00B41BD8">
            <w:pPr>
              <w:rPr>
                <w:lang w:val="da-DK"/>
              </w:rPr>
            </w:pPr>
            <w:r>
              <w:rPr>
                <w:lang w:val="da-DK"/>
              </w:rPr>
              <w:t>Scenario Progression Image</w:t>
            </w:r>
          </w:p>
        </w:tc>
        <w:tc>
          <w:tcPr>
            <w:tcW w:w="6939" w:type="dxa"/>
          </w:tcPr>
          <w:p w14:paraId="496D83AA" w14:textId="3C04F0F6" w:rsidR="00B41BD8" w:rsidRPr="00345065" w:rsidRDefault="00B41BD8" w:rsidP="00B41BD8"/>
        </w:tc>
      </w:tr>
      <w:tr w:rsidR="00B41BD8" w:rsidRPr="00345065" w14:paraId="449F9140" w14:textId="77777777" w:rsidTr="45115620">
        <w:tc>
          <w:tcPr>
            <w:tcW w:w="2689" w:type="dxa"/>
          </w:tcPr>
          <w:p w14:paraId="63E71A57" w14:textId="06A422AA" w:rsidR="00B41BD8" w:rsidRDefault="00B41BD8" w:rsidP="00B41BD8">
            <w:pPr>
              <w:rPr>
                <w:lang w:val="da-DK"/>
              </w:rPr>
            </w:pPr>
            <w:r>
              <w:rPr>
                <w:lang w:val="da-DK"/>
              </w:rPr>
              <w:t>Scenario Progression Image Title</w:t>
            </w:r>
          </w:p>
        </w:tc>
        <w:tc>
          <w:tcPr>
            <w:tcW w:w="6939" w:type="dxa"/>
          </w:tcPr>
          <w:p w14:paraId="33EA7537" w14:textId="66985D07" w:rsidR="00B41BD8" w:rsidRPr="00345065" w:rsidRDefault="00B41BD8" w:rsidP="00B41BD8">
            <w:r>
              <w:t>n/a</w:t>
            </w:r>
          </w:p>
        </w:tc>
      </w:tr>
      <w:tr w:rsidR="00B41BD8" w:rsidRPr="00345065" w14:paraId="5CA9A339" w14:textId="77777777" w:rsidTr="45115620">
        <w:tc>
          <w:tcPr>
            <w:tcW w:w="2689" w:type="dxa"/>
          </w:tcPr>
          <w:p w14:paraId="38942F06" w14:textId="1D126EF7" w:rsidR="00B41BD8" w:rsidRDefault="00B41BD8" w:rsidP="00B41BD8">
            <w:pPr>
              <w:rPr>
                <w:lang w:val="da-DK"/>
              </w:rPr>
            </w:pPr>
            <w:r>
              <w:rPr>
                <w:lang w:val="da-DK"/>
              </w:rPr>
              <w:t>Scenario Progression Image Description</w:t>
            </w:r>
          </w:p>
        </w:tc>
        <w:tc>
          <w:tcPr>
            <w:tcW w:w="6939" w:type="dxa"/>
          </w:tcPr>
          <w:p w14:paraId="27DCCCCD" w14:textId="4096C97A" w:rsidR="00B41BD8" w:rsidRPr="00345065" w:rsidRDefault="00B41BD8" w:rsidP="00B41BD8">
            <w:r>
              <w:t>n/a</w:t>
            </w:r>
          </w:p>
        </w:tc>
      </w:tr>
      <w:tr w:rsidR="00B41BD8" w:rsidRPr="00345065" w14:paraId="67822660" w14:textId="77777777" w:rsidTr="45115620">
        <w:tc>
          <w:tcPr>
            <w:tcW w:w="2689" w:type="dxa"/>
          </w:tcPr>
          <w:p w14:paraId="4D478310" w14:textId="11060F59" w:rsidR="00B41BD8" w:rsidRDefault="00B41BD8" w:rsidP="00B41BD8">
            <w:pPr>
              <w:rPr>
                <w:lang w:val="da-DK"/>
              </w:rPr>
            </w:pPr>
            <w:r>
              <w:rPr>
                <w:lang w:val="da-DK"/>
              </w:rPr>
              <w:t>Scenario Progression Attachment</w:t>
            </w:r>
          </w:p>
        </w:tc>
        <w:tc>
          <w:tcPr>
            <w:tcW w:w="6939" w:type="dxa"/>
          </w:tcPr>
          <w:p w14:paraId="4B7BCD5C" w14:textId="4F2E53EF" w:rsidR="00B41BD8" w:rsidRPr="00345065" w:rsidRDefault="00B41BD8" w:rsidP="00B41BD8"/>
        </w:tc>
      </w:tr>
      <w:tr w:rsidR="00B41BD8" w14:paraId="08FBE434" w14:textId="77777777" w:rsidTr="45115620">
        <w:tc>
          <w:tcPr>
            <w:tcW w:w="2689" w:type="dxa"/>
            <w:shd w:val="clear" w:color="auto" w:fill="DEEAF6" w:themeFill="accent5" w:themeFillTint="33"/>
          </w:tcPr>
          <w:p w14:paraId="37150014" w14:textId="5E7DBE1B" w:rsidR="00B41BD8" w:rsidRDefault="00B41BD8" w:rsidP="00B41BD8">
            <w:pPr>
              <w:rPr>
                <w:lang w:val="da-DK"/>
              </w:rPr>
            </w:pPr>
            <w:r>
              <w:rPr>
                <w:lang w:val="da-DK"/>
              </w:rPr>
              <w:t>Debrief tab</w:t>
            </w:r>
          </w:p>
        </w:tc>
        <w:tc>
          <w:tcPr>
            <w:tcW w:w="6939" w:type="dxa"/>
            <w:shd w:val="clear" w:color="auto" w:fill="DEEAF6" w:themeFill="accent5" w:themeFillTint="33"/>
          </w:tcPr>
          <w:p w14:paraId="3BB0CED7" w14:textId="77777777" w:rsidR="00B41BD8" w:rsidRDefault="00B41BD8" w:rsidP="00B41BD8">
            <w:pPr>
              <w:rPr>
                <w:lang w:val="da-DK"/>
              </w:rPr>
            </w:pPr>
          </w:p>
        </w:tc>
      </w:tr>
      <w:tr w:rsidR="00593CB9" w14:paraId="384C474A" w14:textId="77777777" w:rsidTr="45115620">
        <w:tc>
          <w:tcPr>
            <w:tcW w:w="2689" w:type="dxa"/>
          </w:tcPr>
          <w:p w14:paraId="783406CD" w14:textId="185A01D2" w:rsidR="00593CB9" w:rsidRDefault="00593CB9" w:rsidP="00593CB9">
            <w:pPr>
              <w:rPr>
                <w:lang w:val="da-DK"/>
              </w:rPr>
            </w:pPr>
            <w:proofErr w:type="spellStart"/>
            <w:r>
              <w:rPr>
                <w:lang w:val="da-DK"/>
              </w:rPr>
              <w:lastRenderedPageBreak/>
              <w:t>Guided</w:t>
            </w:r>
            <w:proofErr w:type="spellEnd"/>
            <w:r>
              <w:rPr>
                <w:lang w:val="da-DK"/>
              </w:rPr>
              <w:t xml:space="preserve"> </w:t>
            </w:r>
            <w:proofErr w:type="spellStart"/>
            <w:r>
              <w:rPr>
                <w:lang w:val="da-DK"/>
              </w:rPr>
              <w:t>reflection</w:t>
            </w:r>
            <w:proofErr w:type="spellEnd"/>
            <w:r>
              <w:rPr>
                <w:lang w:val="da-DK"/>
              </w:rPr>
              <w:t xml:space="preserve"> </w:t>
            </w:r>
            <w:proofErr w:type="spellStart"/>
            <w:r>
              <w:rPr>
                <w:lang w:val="da-DK"/>
              </w:rPr>
              <w:t>questions</w:t>
            </w:r>
            <w:proofErr w:type="spellEnd"/>
          </w:p>
        </w:tc>
        <w:tc>
          <w:tcPr>
            <w:tcW w:w="6939" w:type="dxa"/>
          </w:tcPr>
          <w:p w14:paraId="690934CA" w14:textId="21510848" w:rsidR="00593CB9" w:rsidRPr="00137EA7" w:rsidRDefault="00593CB9" w:rsidP="00593CB9">
            <w:r w:rsidRPr="00137EA7">
              <w:t xml:space="preserve">The </w:t>
            </w:r>
            <w:r w:rsidR="00BD0FE3">
              <w:t>G</w:t>
            </w:r>
            <w:r w:rsidRPr="00137EA7">
              <w:t xml:space="preserve">uided </w:t>
            </w:r>
            <w:r w:rsidR="00BD0FE3">
              <w:t>D</w:t>
            </w:r>
            <w:r w:rsidRPr="00137EA7">
              <w:t xml:space="preserve">ebriefing </w:t>
            </w:r>
            <w:r w:rsidR="00BD0FE3">
              <w:t>Q</w:t>
            </w:r>
            <w:r w:rsidRPr="00137EA7">
              <w:t xml:space="preserve">uestions are organized by the theory-based debriefing methodology, the </w:t>
            </w:r>
            <w:r w:rsidRPr="00137EA7">
              <w:rPr>
                <w:i/>
                <w:iCs/>
              </w:rPr>
              <w:t>GAS model</w:t>
            </w:r>
            <w:r w:rsidRPr="00137EA7">
              <w:t xml:space="preserve"> (Gather-Analyze-Summarize) and suggest topics that may inspire the learning conversation.</w:t>
            </w:r>
          </w:p>
          <w:p w14:paraId="213B25C4" w14:textId="77777777" w:rsidR="00593CB9" w:rsidRPr="00137EA7" w:rsidRDefault="00593CB9" w:rsidP="00593CB9"/>
          <w:p w14:paraId="752497C2" w14:textId="77777777" w:rsidR="00593CB9" w:rsidRPr="00135D32" w:rsidRDefault="00593CB9" w:rsidP="00593CB9">
            <w:pPr>
              <w:rPr>
                <w:b/>
                <w:bCs/>
              </w:rPr>
            </w:pPr>
            <w:r w:rsidRPr="00135D32">
              <w:rPr>
                <w:b/>
                <w:bCs/>
              </w:rPr>
              <w:t>Gather</w:t>
            </w:r>
          </w:p>
          <w:p w14:paraId="17DED93A" w14:textId="77777777" w:rsidR="00593CB9" w:rsidRPr="00137EA7" w:rsidRDefault="00593CB9" w:rsidP="003D0220">
            <w:pPr>
              <w:pStyle w:val="ListParagraph"/>
              <w:numPr>
                <w:ilvl w:val="0"/>
                <w:numId w:val="15"/>
              </w:numPr>
            </w:pPr>
            <w:r w:rsidRPr="00137EA7">
              <w:t xml:space="preserve">What are your reactions to this simulation? </w:t>
            </w:r>
          </w:p>
          <w:p w14:paraId="5B404156" w14:textId="77777777" w:rsidR="00593CB9" w:rsidRPr="00137EA7" w:rsidRDefault="00593CB9" w:rsidP="003D0220">
            <w:pPr>
              <w:pStyle w:val="ListParagraph"/>
              <w:numPr>
                <w:ilvl w:val="0"/>
                <w:numId w:val="15"/>
              </w:numPr>
            </w:pPr>
            <w:r w:rsidRPr="00137EA7">
              <w:t xml:space="preserve">What are your other initial reactions? </w:t>
            </w:r>
          </w:p>
          <w:p w14:paraId="4B177415" w14:textId="77777777" w:rsidR="00593CB9" w:rsidRPr="00137EA7" w:rsidRDefault="00593CB9" w:rsidP="003D0220">
            <w:pPr>
              <w:pStyle w:val="ListParagraph"/>
              <w:numPr>
                <w:ilvl w:val="0"/>
                <w:numId w:val="15"/>
              </w:numPr>
            </w:pPr>
            <w:r w:rsidRPr="00137EA7">
              <w:t xml:space="preserve">Would one of you describe the events from your perspective? </w:t>
            </w:r>
          </w:p>
          <w:p w14:paraId="5DCD1C6C" w14:textId="77777777" w:rsidR="00593CB9" w:rsidRPr="00137EA7" w:rsidRDefault="00593CB9" w:rsidP="003D0220">
            <w:pPr>
              <w:pStyle w:val="ListParagraph"/>
              <w:numPr>
                <w:ilvl w:val="0"/>
                <w:numId w:val="15"/>
              </w:numPr>
            </w:pPr>
            <w:r w:rsidRPr="00137EA7">
              <w:t>From your perspective, what were the main issues you had to deal with?</w:t>
            </w:r>
          </w:p>
          <w:p w14:paraId="20C8506D" w14:textId="77777777" w:rsidR="00593CB9" w:rsidRPr="00135D32" w:rsidRDefault="00593CB9" w:rsidP="00593CB9">
            <w:pPr>
              <w:rPr>
                <w:b/>
                <w:bCs/>
              </w:rPr>
            </w:pPr>
            <w:r w:rsidRPr="00135D32">
              <w:rPr>
                <w:b/>
                <w:bCs/>
              </w:rPr>
              <w:t>Analyze</w:t>
            </w:r>
          </w:p>
          <w:p w14:paraId="3FC21C5F" w14:textId="77777777" w:rsidR="00593CB9" w:rsidRPr="00137EA7" w:rsidRDefault="00593CB9" w:rsidP="003D0220">
            <w:pPr>
              <w:pStyle w:val="ListParagraph"/>
              <w:numPr>
                <w:ilvl w:val="0"/>
                <w:numId w:val="16"/>
              </w:numPr>
            </w:pPr>
            <w:r w:rsidRPr="00137EA7">
              <w:t>What was the initial clinical condition of the patient? What were your initial steps?</w:t>
            </w:r>
          </w:p>
          <w:p w14:paraId="14C739E3" w14:textId="77777777" w:rsidR="00593CB9" w:rsidRPr="00137EA7" w:rsidRDefault="00593CB9" w:rsidP="003D0220">
            <w:pPr>
              <w:pStyle w:val="ListParagraph"/>
              <w:numPr>
                <w:ilvl w:val="0"/>
                <w:numId w:val="16"/>
              </w:numPr>
            </w:pPr>
            <w:r w:rsidRPr="00137EA7">
              <w:t>Which PPE did you decide to apply? Please, describe the order in which you applied your PPE. How does this match local guidelines?</w:t>
            </w:r>
          </w:p>
          <w:p w14:paraId="3A0476FB" w14:textId="77777777" w:rsidR="00593CB9" w:rsidRPr="00137EA7" w:rsidRDefault="00593CB9" w:rsidP="003D0220">
            <w:pPr>
              <w:pStyle w:val="ListParagraph"/>
              <w:numPr>
                <w:ilvl w:val="0"/>
                <w:numId w:val="16"/>
              </w:numPr>
            </w:pPr>
            <w:r w:rsidRPr="00137EA7">
              <w:t>When did you decide to start chest compressions?</w:t>
            </w:r>
          </w:p>
          <w:p w14:paraId="585559E4" w14:textId="77777777" w:rsidR="00593CB9" w:rsidRPr="00137EA7" w:rsidRDefault="00593CB9" w:rsidP="003D0220">
            <w:pPr>
              <w:pStyle w:val="ListParagraph"/>
              <w:numPr>
                <w:ilvl w:val="0"/>
                <w:numId w:val="16"/>
              </w:numPr>
            </w:pPr>
            <w:r w:rsidRPr="00137EA7">
              <w:t>What were your actions to support ventilation? How did you ensure airway patency?</w:t>
            </w:r>
          </w:p>
          <w:p w14:paraId="5D667072" w14:textId="77777777" w:rsidR="00593CB9" w:rsidRPr="00137EA7" w:rsidRDefault="00593CB9" w:rsidP="003D0220">
            <w:pPr>
              <w:pStyle w:val="ListParagraph"/>
              <w:numPr>
                <w:ilvl w:val="0"/>
                <w:numId w:val="16"/>
              </w:numPr>
            </w:pPr>
            <w:r w:rsidRPr="00137EA7">
              <w:t xml:space="preserve">Which measures did you take to avoid </w:t>
            </w:r>
            <w:r>
              <w:t>A</w:t>
            </w:r>
            <w:r w:rsidRPr="00137EA7">
              <w:t xml:space="preserve">erosol </w:t>
            </w:r>
            <w:r>
              <w:t>G</w:t>
            </w:r>
            <w:r w:rsidRPr="00137EA7">
              <w:t xml:space="preserve">enerating </w:t>
            </w:r>
            <w:r>
              <w:t>P</w:t>
            </w:r>
            <w:r w:rsidRPr="00137EA7">
              <w:t>rocedures?</w:t>
            </w:r>
          </w:p>
          <w:p w14:paraId="3DF49F7A" w14:textId="77777777" w:rsidR="00593CB9" w:rsidRPr="00137EA7" w:rsidRDefault="00593CB9" w:rsidP="003D0220">
            <w:pPr>
              <w:pStyle w:val="ListParagraph"/>
              <w:numPr>
                <w:ilvl w:val="0"/>
                <w:numId w:val="16"/>
              </w:numPr>
            </w:pPr>
            <w:r w:rsidRPr="00137EA7">
              <w:t>What steps did you take after identifying a non</w:t>
            </w:r>
            <w:r>
              <w:t>-</w:t>
            </w:r>
            <w:r w:rsidRPr="00137EA7">
              <w:t>shockable rhythm?</w:t>
            </w:r>
          </w:p>
          <w:p w14:paraId="6C96F1E5" w14:textId="3CB785B4" w:rsidR="00593CB9" w:rsidRPr="00137EA7" w:rsidRDefault="00593CB9" w:rsidP="003D0220">
            <w:pPr>
              <w:pStyle w:val="ListParagraph"/>
              <w:numPr>
                <w:ilvl w:val="0"/>
                <w:numId w:val="16"/>
              </w:numPr>
            </w:pPr>
            <w:r w:rsidRPr="00137EA7">
              <w:t xml:space="preserve">What are the most likely causes of </w:t>
            </w:r>
            <w:r>
              <w:t>Asystole</w:t>
            </w:r>
            <w:r w:rsidRPr="00137EA7">
              <w:t xml:space="preserve"> for this patient? How would you address these?</w:t>
            </w:r>
          </w:p>
          <w:p w14:paraId="75CAD194" w14:textId="7E90578F" w:rsidR="00593CB9" w:rsidRPr="00137EA7" w:rsidRDefault="00593CB9" w:rsidP="003D0220">
            <w:pPr>
              <w:pStyle w:val="ListParagraph"/>
              <w:numPr>
                <w:ilvl w:val="0"/>
                <w:numId w:val="16"/>
              </w:numPr>
            </w:pPr>
            <w:r w:rsidRPr="00137EA7">
              <w:t xml:space="preserve">Describe the use of drugs in a cardiac arrest with </w:t>
            </w:r>
            <w:r>
              <w:t>asystole</w:t>
            </w:r>
            <w:r w:rsidRPr="00137EA7">
              <w:t>. Which drug did you administer?</w:t>
            </w:r>
          </w:p>
          <w:p w14:paraId="00D7107B" w14:textId="77777777" w:rsidR="00593CB9" w:rsidRPr="00137EA7" w:rsidRDefault="00593CB9" w:rsidP="003D0220">
            <w:pPr>
              <w:pStyle w:val="ListParagraph"/>
              <w:numPr>
                <w:ilvl w:val="0"/>
                <w:numId w:val="16"/>
              </w:numPr>
            </w:pPr>
            <w:r w:rsidRPr="00137EA7">
              <w:t>How did you split roles and responsibilities among the team members?</w:t>
            </w:r>
          </w:p>
          <w:p w14:paraId="559FFFF2" w14:textId="77777777" w:rsidR="00593CB9" w:rsidRPr="00137EA7" w:rsidRDefault="00593CB9" w:rsidP="003D0220">
            <w:pPr>
              <w:pStyle w:val="ListParagraph"/>
              <w:numPr>
                <w:ilvl w:val="0"/>
                <w:numId w:val="16"/>
              </w:numPr>
            </w:pPr>
            <w:r w:rsidRPr="00137EA7">
              <w:t>Give examples of how you used or could be using closed-loop communication.</w:t>
            </w:r>
          </w:p>
          <w:p w14:paraId="762AC8C5" w14:textId="77777777" w:rsidR="00593CB9" w:rsidRPr="00137EA7" w:rsidRDefault="00593CB9" w:rsidP="003D0220">
            <w:pPr>
              <w:pStyle w:val="ListParagraph"/>
              <w:numPr>
                <w:ilvl w:val="0"/>
                <w:numId w:val="16"/>
              </w:numPr>
            </w:pPr>
            <w:r w:rsidRPr="00137EA7">
              <w:t>Recall the immediate steps of post</w:t>
            </w:r>
            <w:r>
              <w:t>-</w:t>
            </w:r>
            <w:r w:rsidRPr="00137EA7">
              <w:t>resuscitation care. How did you implement these steps?</w:t>
            </w:r>
          </w:p>
          <w:p w14:paraId="62651B69" w14:textId="77777777" w:rsidR="00593CB9" w:rsidRPr="00137EA7" w:rsidRDefault="00593CB9" w:rsidP="003D0220">
            <w:pPr>
              <w:pStyle w:val="ListParagraph"/>
              <w:numPr>
                <w:ilvl w:val="0"/>
                <w:numId w:val="16"/>
              </w:numPr>
            </w:pPr>
            <w:r w:rsidRPr="00137EA7">
              <w:t>What considerations did you make concerning transport?</w:t>
            </w:r>
          </w:p>
          <w:p w14:paraId="5BD97012" w14:textId="77777777" w:rsidR="00593CB9" w:rsidRPr="00137EA7" w:rsidRDefault="00593CB9" w:rsidP="003D0220">
            <w:pPr>
              <w:pStyle w:val="ListParagraph"/>
              <w:numPr>
                <w:ilvl w:val="0"/>
                <w:numId w:val="16"/>
              </w:numPr>
            </w:pPr>
            <w:r w:rsidRPr="00137EA7">
              <w:t>Go through the doffing sequence of your PPE. How did you avoid contamination during this procedure?</w:t>
            </w:r>
          </w:p>
          <w:p w14:paraId="3FAD5614" w14:textId="77777777" w:rsidR="00593CB9" w:rsidRPr="00137EA7" w:rsidRDefault="00593CB9" w:rsidP="00593CB9"/>
          <w:p w14:paraId="77CC1A8C" w14:textId="77777777" w:rsidR="00593CB9" w:rsidRPr="00137EA7" w:rsidRDefault="00593CB9" w:rsidP="00593CB9">
            <w:r w:rsidRPr="00135D32">
              <w:rPr>
                <w:b/>
                <w:bCs/>
              </w:rPr>
              <w:t>Summarize</w:t>
            </w:r>
          </w:p>
          <w:p w14:paraId="6C237287" w14:textId="77777777" w:rsidR="00593CB9" w:rsidRPr="00137EA7" w:rsidRDefault="00593CB9" w:rsidP="003D0220">
            <w:pPr>
              <w:pStyle w:val="ListParagraph"/>
              <w:numPr>
                <w:ilvl w:val="0"/>
                <w:numId w:val="17"/>
              </w:numPr>
            </w:pPr>
            <w:r w:rsidRPr="00137EA7">
              <w:t xml:space="preserve">What are the key points from this simulation? </w:t>
            </w:r>
          </w:p>
          <w:p w14:paraId="26EDA70C" w14:textId="77777777" w:rsidR="00593CB9" w:rsidRPr="00137EA7" w:rsidRDefault="00593CB9" w:rsidP="003D0220">
            <w:pPr>
              <w:pStyle w:val="ListParagraph"/>
              <w:numPr>
                <w:ilvl w:val="0"/>
                <w:numId w:val="17"/>
              </w:numPr>
            </w:pPr>
            <w:r w:rsidRPr="00137EA7">
              <w:t xml:space="preserve">What would you like to do differently next time in a similar situation? </w:t>
            </w:r>
          </w:p>
          <w:p w14:paraId="062E3089" w14:textId="77777777" w:rsidR="00593CB9" w:rsidRPr="00137EA7" w:rsidRDefault="00593CB9" w:rsidP="003D0220">
            <w:pPr>
              <w:pStyle w:val="ListParagraph"/>
              <w:numPr>
                <w:ilvl w:val="0"/>
                <w:numId w:val="17"/>
              </w:numPr>
            </w:pPr>
            <w:r w:rsidRPr="00137EA7">
              <w:t>What are your main take-home messages?</w:t>
            </w:r>
          </w:p>
          <w:p w14:paraId="35089B96" w14:textId="77777777" w:rsidR="00593CB9" w:rsidRPr="00137EA7" w:rsidRDefault="00593CB9" w:rsidP="00593CB9"/>
          <w:p w14:paraId="26459C97" w14:textId="77777777" w:rsidR="00593CB9" w:rsidRPr="00137EA7" w:rsidRDefault="00593CB9" w:rsidP="00593CB9"/>
          <w:p w14:paraId="7EF5D729" w14:textId="3EE9D5C6" w:rsidR="00593CB9" w:rsidRPr="002A721B" w:rsidRDefault="00593CB9" w:rsidP="00593CB9"/>
        </w:tc>
      </w:tr>
      <w:tr w:rsidR="00B41BD8" w:rsidRPr="00345065" w14:paraId="48169D38" w14:textId="77777777" w:rsidTr="45115620">
        <w:tc>
          <w:tcPr>
            <w:tcW w:w="2689" w:type="dxa"/>
          </w:tcPr>
          <w:p w14:paraId="1248D1DB" w14:textId="1F700A50" w:rsidR="00B41BD8" w:rsidRDefault="00B41BD8" w:rsidP="00B41BD8">
            <w:pPr>
              <w:rPr>
                <w:lang w:val="da-DK"/>
              </w:rPr>
            </w:pPr>
            <w:r>
              <w:rPr>
                <w:lang w:val="da-DK"/>
              </w:rPr>
              <w:t>Guided reflection Attachment</w:t>
            </w:r>
          </w:p>
        </w:tc>
        <w:tc>
          <w:tcPr>
            <w:tcW w:w="6939" w:type="dxa"/>
          </w:tcPr>
          <w:p w14:paraId="0EA76D3E" w14:textId="77777777" w:rsidR="00B41BD8" w:rsidRPr="00345065" w:rsidRDefault="00B41BD8" w:rsidP="00B41BD8"/>
        </w:tc>
      </w:tr>
      <w:tr w:rsidR="00B41BD8" w:rsidRPr="00345065" w14:paraId="6B542F6D" w14:textId="77777777" w:rsidTr="45115620">
        <w:tc>
          <w:tcPr>
            <w:tcW w:w="2689" w:type="dxa"/>
          </w:tcPr>
          <w:p w14:paraId="269A41F1" w14:textId="0DB650DE" w:rsidR="00B41BD8" w:rsidRDefault="00B41BD8" w:rsidP="00B41BD8">
            <w:pPr>
              <w:rPr>
                <w:lang w:val="da-DK"/>
              </w:rPr>
            </w:pPr>
            <w:r>
              <w:rPr>
                <w:lang w:val="da-DK"/>
              </w:rPr>
              <w:t>Case considerations</w:t>
            </w:r>
          </w:p>
        </w:tc>
        <w:tc>
          <w:tcPr>
            <w:tcW w:w="6939" w:type="dxa"/>
          </w:tcPr>
          <w:p w14:paraId="06E070CD" w14:textId="040BFAB1" w:rsidR="00B41BD8" w:rsidRPr="00345065" w:rsidRDefault="00B41BD8" w:rsidP="00B41BD8"/>
        </w:tc>
      </w:tr>
      <w:tr w:rsidR="00B41BD8" w:rsidRPr="00345065" w14:paraId="6B77D3CE" w14:textId="77777777" w:rsidTr="45115620">
        <w:tc>
          <w:tcPr>
            <w:tcW w:w="2689" w:type="dxa"/>
          </w:tcPr>
          <w:p w14:paraId="17AC6954" w14:textId="79F05E42" w:rsidR="00B41BD8" w:rsidRDefault="00B41BD8" w:rsidP="00B41BD8">
            <w:pPr>
              <w:rPr>
                <w:lang w:val="da-DK"/>
              </w:rPr>
            </w:pPr>
            <w:r>
              <w:rPr>
                <w:lang w:val="da-DK"/>
              </w:rPr>
              <w:lastRenderedPageBreak/>
              <w:t>Case considerations image</w:t>
            </w:r>
          </w:p>
        </w:tc>
        <w:tc>
          <w:tcPr>
            <w:tcW w:w="6939" w:type="dxa"/>
          </w:tcPr>
          <w:p w14:paraId="4C517163" w14:textId="77777777" w:rsidR="00B41BD8" w:rsidRPr="00345065" w:rsidRDefault="00B41BD8" w:rsidP="00B41BD8"/>
        </w:tc>
      </w:tr>
      <w:tr w:rsidR="00B41BD8" w:rsidRPr="00345065" w14:paraId="3555E9D2" w14:textId="77777777" w:rsidTr="45115620">
        <w:tc>
          <w:tcPr>
            <w:tcW w:w="2689" w:type="dxa"/>
          </w:tcPr>
          <w:p w14:paraId="6F0574CD" w14:textId="447C25A6" w:rsidR="00B41BD8" w:rsidRDefault="00B41BD8" w:rsidP="00B41BD8">
            <w:pPr>
              <w:rPr>
                <w:lang w:val="da-DK"/>
              </w:rPr>
            </w:pPr>
            <w:r>
              <w:rPr>
                <w:lang w:val="da-DK"/>
              </w:rPr>
              <w:t>Case considerations image Descriptions</w:t>
            </w:r>
          </w:p>
        </w:tc>
        <w:tc>
          <w:tcPr>
            <w:tcW w:w="6939" w:type="dxa"/>
          </w:tcPr>
          <w:p w14:paraId="3F5EDD20" w14:textId="77777777" w:rsidR="00B41BD8" w:rsidRPr="00345065" w:rsidRDefault="00B41BD8" w:rsidP="00B41BD8"/>
        </w:tc>
      </w:tr>
      <w:tr w:rsidR="00B41BD8" w14:paraId="3318B8AC" w14:textId="77777777" w:rsidTr="45115620">
        <w:tc>
          <w:tcPr>
            <w:tcW w:w="2689" w:type="dxa"/>
            <w:shd w:val="clear" w:color="auto" w:fill="auto"/>
          </w:tcPr>
          <w:p w14:paraId="0725E44B" w14:textId="53274B5E" w:rsidR="00B41BD8" w:rsidRDefault="00B41BD8" w:rsidP="00B41BD8">
            <w:pPr>
              <w:rPr>
                <w:lang w:val="da-DK"/>
              </w:rPr>
            </w:pPr>
            <w:r>
              <w:rPr>
                <w:lang w:val="da-DK"/>
              </w:rPr>
              <w:t>Case considerations Attachment</w:t>
            </w:r>
          </w:p>
        </w:tc>
        <w:tc>
          <w:tcPr>
            <w:tcW w:w="6939" w:type="dxa"/>
            <w:shd w:val="clear" w:color="auto" w:fill="auto"/>
          </w:tcPr>
          <w:p w14:paraId="53B3C851" w14:textId="77777777" w:rsidR="00B41BD8" w:rsidRDefault="00B41BD8" w:rsidP="00B41BD8">
            <w:pPr>
              <w:rPr>
                <w:lang w:val="da-DK"/>
              </w:rPr>
            </w:pPr>
          </w:p>
        </w:tc>
      </w:tr>
      <w:tr w:rsidR="00B41BD8" w14:paraId="06E0E84B" w14:textId="77777777" w:rsidTr="45115620">
        <w:tc>
          <w:tcPr>
            <w:tcW w:w="2689" w:type="dxa"/>
            <w:shd w:val="clear" w:color="auto" w:fill="DEEAF6" w:themeFill="accent5" w:themeFillTint="33"/>
          </w:tcPr>
          <w:p w14:paraId="1418B2C3" w14:textId="0A3CC6CD" w:rsidR="00B41BD8" w:rsidRDefault="00B41BD8" w:rsidP="00B41BD8">
            <w:pPr>
              <w:rPr>
                <w:lang w:val="da-DK"/>
              </w:rPr>
            </w:pPr>
            <w:r>
              <w:rPr>
                <w:lang w:val="da-DK"/>
              </w:rPr>
              <w:t>Files and attachments</w:t>
            </w:r>
          </w:p>
        </w:tc>
        <w:tc>
          <w:tcPr>
            <w:tcW w:w="6939" w:type="dxa"/>
            <w:shd w:val="clear" w:color="auto" w:fill="DEEAF6" w:themeFill="accent5" w:themeFillTint="33"/>
          </w:tcPr>
          <w:p w14:paraId="128EAF1F" w14:textId="77777777" w:rsidR="00B41BD8" w:rsidRDefault="00B41BD8" w:rsidP="00B41BD8">
            <w:pPr>
              <w:rPr>
                <w:lang w:val="da-DK"/>
              </w:rPr>
            </w:pPr>
          </w:p>
        </w:tc>
      </w:tr>
      <w:tr w:rsidR="00B41BD8" w14:paraId="38E90C9E" w14:textId="77777777" w:rsidTr="45115620">
        <w:tc>
          <w:tcPr>
            <w:tcW w:w="2689" w:type="dxa"/>
            <w:shd w:val="clear" w:color="auto" w:fill="DEEAF6" w:themeFill="accent5" w:themeFillTint="33"/>
          </w:tcPr>
          <w:p w14:paraId="58A36F3A" w14:textId="49EE877D" w:rsidR="00B41BD8" w:rsidRDefault="00B41BD8" w:rsidP="00B41BD8">
            <w:pPr>
              <w:rPr>
                <w:lang w:val="da-DK"/>
              </w:rPr>
            </w:pPr>
            <w:r>
              <w:rPr>
                <w:lang w:val="da-DK"/>
              </w:rPr>
              <w:t>Publication Details</w:t>
            </w:r>
          </w:p>
        </w:tc>
        <w:tc>
          <w:tcPr>
            <w:tcW w:w="6939" w:type="dxa"/>
            <w:shd w:val="clear" w:color="auto" w:fill="DEEAF6" w:themeFill="accent5" w:themeFillTint="33"/>
          </w:tcPr>
          <w:p w14:paraId="10EEEC39" w14:textId="77777777" w:rsidR="00B41BD8" w:rsidRDefault="00B41BD8" w:rsidP="00B41BD8">
            <w:pPr>
              <w:rPr>
                <w:lang w:val="da-DK"/>
              </w:rPr>
            </w:pPr>
          </w:p>
        </w:tc>
      </w:tr>
      <w:tr w:rsidR="00B41BD8" w14:paraId="587DEA78" w14:textId="77777777" w:rsidTr="45115620">
        <w:tc>
          <w:tcPr>
            <w:tcW w:w="2689" w:type="dxa"/>
          </w:tcPr>
          <w:p w14:paraId="17524A38" w14:textId="450F277A" w:rsidR="00B41BD8" w:rsidRDefault="00B41BD8" w:rsidP="00B41BD8">
            <w:pPr>
              <w:rPr>
                <w:lang w:val="da-DK"/>
              </w:rPr>
            </w:pPr>
            <w:r>
              <w:rPr>
                <w:lang w:val="da-DK"/>
              </w:rPr>
              <w:t>Version number</w:t>
            </w:r>
          </w:p>
        </w:tc>
        <w:tc>
          <w:tcPr>
            <w:tcW w:w="6939" w:type="dxa"/>
          </w:tcPr>
          <w:p w14:paraId="4AF5F327" w14:textId="38209448" w:rsidR="00B41BD8" w:rsidRDefault="00B41BD8" w:rsidP="00B41BD8">
            <w:pPr>
              <w:rPr>
                <w:lang w:val="da-DK"/>
              </w:rPr>
            </w:pPr>
            <w:r>
              <w:rPr>
                <w:lang w:val="da-DK"/>
              </w:rPr>
              <w:t>V1</w:t>
            </w:r>
          </w:p>
        </w:tc>
      </w:tr>
      <w:tr w:rsidR="00B41BD8" w14:paraId="4FFDE160" w14:textId="77777777" w:rsidTr="45115620">
        <w:tc>
          <w:tcPr>
            <w:tcW w:w="2689" w:type="dxa"/>
          </w:tcPr>
          <w:p w14:paraId="7198EC7C" w14:textId="503AD62C" w:rsidR="00B41BD8" w:rsidRDefault="00B41BD8" w:rsidP="00B41BD8">
            <w:pPr>
              <w:rPr>
                <w:lang w:val="da-DK"/>
              </w:rPr>
            </w:pPr>
            <w:r>
              <w:rPr>
                <w:lang w:val="da-DK"/>
              </w:rPr>
              <w:t>Publication date</w:t>
            </w:r>
          </w:p>
        </w:tc>
        <w:tc>
          <w:tcPr>
            <w:tcW w:w="6939" w:type="dxa"/>
          </w:tcPr>
          <w:p w14:paraId="12B54AA9" w14:textId="135FFF4E" w:rsidR="00B41BD8" w:rsidRDefault="00C1129F" w:rsidP="00B41BD8">
            <w:pPr>
              <w:rPr>
                <w:lang w:val="da-DK"/>
              </w:rPr>
            </w:pPr>
            <w:r>
              <w:rPr>
                <w:lang w:val="da-DK"/>
              </w:rPr>
              <w:t>May</w:t>
            </w:r>
            <w:r w:rsidR="00B41BD8">
              <w:rPr>
                <w:lang w:val="da-DK"/>
              </w:rPr>
              <w:t xml:space="preserve"> 2020</w:t>
            </w:r>
          </w:p>
        </w:tc>
      </w:tr>
      <w:tr w:rsidR="00B41BD8" w14:paraId="5E0EABAD" w14:textId="77777777" w:rsidTr="45115620">
        <w:tc>
          <w:tcPr>
            <w:tcW w:w="2689" w:type="dxa"/>
          </w:tcPr>
          <w:p w14:paraId="59BC119D" w14:textId="2E756284" w:rsidR="00B41BD8" w:rsidRDefault="00B41BD8" w:rsidP="00B41BD8">
            <w:pPr>
              <w:rPr>
                <w:lang w:val="da-DK"/>
              </w:rPr>
            </w:pPr>
            <w:r>
              <w:rPr>
                <w:lang w:val="da-DK"/>
              </w:rPr>
              <w:t>Release note</w:t>
            </w:r>
          </w:p>
        </w:tc>
        <w:tc>
          <w:tcPr>
            <w:tcW w:w="6939" w:type="dxa"/>
          </w:tcPr>
          <w:p w14:paraId="1EFCA9E6" w14:textId="77777777" w:rsidR="00B41BD8" w:rsidRDefault="00B41BD8" w:rsidP="00B41BD8">
            <w:pPr>
              <w:rPr>
                <w:lang w:val="da-DK"/>
              </w:rPr>
            </w:pPr>
          </w:p>
        </w:tc>
      </w:tr>
      <w:tr w:rsidR="00B41BD8" w14:paraId="6493E6BA" w14:textId="77777777" w:rsidTr="45115620">
        <w:tc>
          <w:tcPr>
            <w:tcW w:w="2689" w:type="dxa"/>
          </w:tcPr>
          <w:p w14:paraId="73DD04DB" w14:textId="38027B6D" w:rsidR="00B41BD8" w:rsidRDefault="00B41BD8" w:rsidP="00B41BD8">
            <w:pPr>
              <w:rPr>
                <w:lang w:val="da-DK"/>
              </w:rPr>
            </w:pPr>
            <w:r>
              <w:rPr>
                <w:lang w:val="da-DK"/>
              </w:rPr>
              <w:t>Co-developer One</w:t>
            </w:r>
          </w:p>
        </w:tc>
        <w:tc>
          <w:tcPr>
            <w:tcW w:w="6939" w:type="dxa"/>
          </w:tcPr>
          <w:p w14:paraId="01102CD0" w14:textId="5A9D0FAC" w:rsidR="00B41BD8" w:rsidRDefault="00B41BD8" w:rsidP="00B41BD8">
            <w:pPr>
              <w:rPr>
                <w:lang w:val="da-DK"/>
              </w:rPr>
            </w:pPr>
          </w:p>
        </w:tc>
      </w:tr>
      <w:tr w:rsidR="00B41BD8" w14:paraId="55A6FEA4" w14:textId="77777777" w:rsidTr="45115620">
        <w:tc>
          <w:tcPr>
            <w:tcW w:w="2689" w:type="dxa"/>
          </w:tcPr>
          <w:p w14:paraId="19074C22" w14:textId="05A2DDD2" w:rsidR="00B41BD8" w:rsidRDefault="00B41BD8" w:rsidP="00B41BD8">
            <w:pPr>
              <w:rPr>
                <w:lang w:val="da-DK"/>
              </w:rPr>
            </w:pPr>
            <w:r>
              <w:rPr>
                <w:lang w:val="da-DK"/>
              </w:rPr>
              <w:t>Co-developer Two</w:t>
            </w:r>
          </w:p>
        </w:tc>
        <w:tc>
          <w:tcPr>
            <w:tcW w:w="6939" w:type="dxa"/>
          </w:tcPr>
          <w:p w14:paraId="48007C22" w14:textId="566F1C3D" w:rsidR="00B41BD8" w:rsidRDefault="00B41BD8" w:rsidP="00B41BD8">
            <w:pPr>
              <w:rPr>
                <w:lang w:val="da-DK"/>
              </w:rPr>
            </w:pPr>
          </w:p>
        </w:tc>
      </w:tr>
      <w:tr w:rsidR="00B41BD8" w14:paraId="1A1102CD" w14:textId="77777777" w:rsidTr="45115620">
        <w:tc>
          <w:tcPr>
            <w:tcW w:w="2689" w:type="dxa"/>
            <w:shd w:val="clear" w:color="auto" w:fill="auto"/>
          </w:tcPr>
          <w:p w14:paraId="47964B33" w14:textId="2F546B62" w:rsidR="00B41BD8" w:rsidRDefault="00B41BD8" w:rsidP="00B41BD8">
            <w:pPr>
              <w:rPr>
                <w:lang w:val="da-DK"/>
              </w:rPr>
            </w:pPr>
            <w:r>
              <w:rPr>
                <w:lang w:val="da-DK"/>
              </w:rPr>
              <w:t>Legal Notice</w:t>
            </w:r>
          </w:p>
        </w:tc>
        <w:tc>
          <w:tcPr>
            <w:tcW w:w="6939" w:type="dxa"/>
            <w:shd w:val="clear" w:color="auto" w:fill="auto"/>
          </w:tcPr>
          <w:p w14:paraId="6BCFB2F3" w14:textId="77777777" w:rsidR="00B41BD8" w:rsidRDefault="00B41BD8" w:rsidP="00B41BD8">
            <w:pPr>
              <w:rPr>
                <w:lang w:val="da-DK"/>
              </w:rPr>
            </w:pPr>
          </w:p>
        </w:tc>
      </w:tr>
      <w:tr w:rsidR="00B41BD8" w14:paraId="37086BD2" w14:textId="77777777" w:rsidTr="45115620">
        <w:tc>
          <w:tcPr>
            <w:tcW w:w="2689" w:type="dxa"/>
            <w:shd w:val="clear" w:color="auto" w:fill="auto"/>
          </w:tcPr>
          <w:p w14:paraId="051FA84A" w14:textId="3E9A11AB" w:rsidR="00B41BD8" w:rsidRDefault="00B41BD8" w:rsidP="00B41BD8">
            <w:pPr>
              <w:rPr>
                <w:lang w:val="da-DK"/>
              </w:rPr>
            </w:pPr>
            <w:r>
              <w:rPr>
                <w:lang w:val="da-DK"/>
              </w:rPr>
              <w:t>Credits</w:t>
            </w:r>
          </w:p>
        </w:tc>
        <w:tc>
          <w:tcPr>
            <w:tcW w:w="6939" w:type="dxa"/>
            <w:shd w:val="clear" w:color="auto" w:fill="auto"/>
          </w:tcPr>
          <w:p w14:paraId="2A87CE77" w14:textId="77777777" w:rsidR="00B41BD8" w:rsidRDefault="00B41BD8" w:rsidP="00B41BD8">
            <w:pPr>
              <w:rPr>
                <w:lang w:val="da-DK"/>
              </w:rPr>
            </w:pPr>
          </w:p>
        </w:tc>
      </w:tr>
      <w:tr w:rsidR="00B41BD8" w14:paraId="0FCB0122" w14:textId="77777777" w:rsidTr="45115620">
        <w:tc>
          <w:tcPr>
            <w:tcW w:w="2689" w:type="dxa"/>
            <w:shd w:val="clear" w:color="auto" w:fill="DEEAF6" w:themeFill="accent5" w:themeFillTint="33"/>
          </w:tcPr>
          <w:p w14:paraId="458940E1" w14:textId="7AA0E5A7" w:rsidR="00B41BD8" w:rsidRDefault="00B41BD8" w:rsidP="00B41BD8">
            <w:pPr>
              <w:rPr>
                <w:lang w:val="da-DK"/>
              </w:rPr>
            </w:pPr>
            <w:r>
              <w:rPr>
                <w:lang w:val="da-DK"/>
              </w:rPr>
              <w:t>Scenario Settings</w:t>
            </w:r>
          </w:p>
        </w:tc>
        <w:tc>
          <w:tcPr>
            <w:tcW w:w="6939" w:type="dxa"/>
            <w:shd w:val="clear" w:color="auto" w:fill="DEEAF6" w:themeFill="accent5" w:themeFillTint="33"/>
          </w:tcPr>
          <w:p w14:paraId="3D8AC597" w14:textId="77777777" w:rsidR="00B41BD8" w:rsidRDefault="00B41BD8" w:rsidP="00B41BD8">
            <w:pPr>
              <w:rPr>
                <w:lang w:val="da-DK"/>
              </w:rPr>
            </w:pPr>
          </w:p>
        </w:tc>
      </w:tr>
      <w:tr w:rsidR="00B41BD8" w14:paraId="1CDB4288" w14:textId="77777777" w:rsidTr="002C7E4F">
        <w:tc>
          <w:tcPr>
            <w:tcW w:w="2689" w:type="dxa"/>
          </w:tcPr>
          <w:p w14:paraId="67A483F0" w14:textId="77777777" w:rsidR="00B41BD8" w:rsidRPr="00D30393" w:rsidRDefault="00B41BD8" w:rsidP="00B41BD8">
            <w:pPr>
              <w:rPr>
                <w:lang w:val="da-DK"/>
              </w:rPr>
            </w:pPr>
            <w:r w:rsidRPr="00D30393">
              <w:rPr>
                <w:lang w:val="da-DK"/>
              </w:rPr>
              <w:t xml:space="preserve">Training </w:t>
            </w:r>
            <w:proofErr w:type="spellStart"/>
            <w:r w:rsidRPr="00D30393">
              <w:rPr>
                <w:lang w:val="da-DK"/>
              </w:rPr>
              <w:t>Disciplines</w:t>
            </w:r>
            <w:proofErr w:type="spellEnd"/>
          </w:p>
          <w:p w14:paraId="7DD18D5C" w14:textId="736913D2" w:rsidR="00B41BD8" w:rsidRDefault="00B41BD8" w:rsidP="00B41BD8">
            <w:pPr>
              <w:rPr>
                <w:lang w:val="da-DK"/>
              </w:rPr>
            </w:pPr>
          </w:p>
        </w:tc>
        <w:tc>
          <w:tcPr>
            <w:tcW w:w="6939" w:type="dxa"/>
          </w:tcPr>
          <w:tbl>
            <w:tblPr>
              <w:tblW w:w="4288" w:type="dxa"/>
              <w:tblCellMar>
                <w:left w:w="70" w:type="dxa"/>
                <w:right w:w="70" w:type="dxa"/>
              </w:tblCellMar>
              <w:tblLook w:val="04A0" w:firstRow="1" w:lastRow="0" w:firstColumn="1" w:lastColumn="0" w:noHBand="0" w:noVBand="1"/>
            </w:tblPr>
            <w:tblGrid>
              <w:gridCol w:w="4288"/>
            </w:tblGrid>
            <w:tr w:rsidR="00B41BD8" w:rsidRPr="005B03B4" w14:paraId="28B33AFB" w14:textId="77777777" w:rsidTr="00C721AB">
              <w:trPr>
                <w:trHeight w:val="290"/>
              </w:trPr>
              <w:tc>
                <w:tcPr>
                  <w:tcW w:w="4288" w:type="dxa"/>
                  <w:tcBorders>
                    <w:top w:val="nil"/>
                    <w:left w:val="nil"/>
                    <w:bottom w:val="nil"/>
                    <w:right w:val="nil"/>
                  </w:tcBorders>
                  <w:shd w:val="clear" w:color="auto" w:fill="auto"/>
                  <w:noWrap/>
                  <w:vAlign w:val="bottom"/>
                  <w:hideMark/>
                </w:tcPr>
                <w:p w14:paraId="44847617" w14:textId="6EA85EF3" w:rsidR="00B41BD8" w:rsidRPr="005B03B4" w:rsidRDefault="00CF33F4" w:rsidP="00B41BD8">
                  <w:pPr>
                    <w:spacing w:after="0" w:line="240" w:lineRule="auto"/>
                  </w:pPr>
                  <w:sdt>
                    <w:sdtPr>
                      <w:id w:val="320094580"/>
                      <w14:checkbox>
                        <w14:checked w14:val="0"/>
                        <w14:checkedState w14:val="2612" w14:font="MS Gothic"/>
                        <w14:uncheckedState w14:val="2610" w14:font="MS Gothic"/>
                      </w14:checkbox>
                    </w:sdtPr>
                    <w:sdtContent>
                      <w:r w:rsidR="00B41BD8">
                        <w:rPr>
                          <w:rFonts w:ascii="MS Gothic" w:eastAsia="MS Gothic" w:hAnsi="MS Gothic" w:hint="eastAsia"/>
                        </w:rPr>
                        <w:t>☐</w:t>
                      </w:r>
                    </w:sdtContent>
                  </w:sdt>
                  <w:r w:rsidR="00B41BD8" w:rsidRPr="00C721AB">
                    <w:t xml:space="preserve">  </w:t>
                  </w:r>
                  <w:r w:rsidR="00B41BD8" w:rsidRPr="005B03B4">
                    <w:t>Community Health and Public Safety</w:t>
                  </w:r>
                </w:p>
              </w:tc>
            </w:tr>
            <w:tr w:rsidR="00B41BD8" w:rsidRPr="005B03B4" w14:paraId="03923FA5" w14:textId="77777777" w:rsidTr="00C721AB">
              <w:trPr>
                <w:trHeight w:val="290"/>
              </w:trPr>
              <w:tc>
                <w:tcPr>
                  <w:tcW w:w="4288" w:type="dxa"/>
                  <w:tcBorders>
                    <w:top w:val="nil"/>
                    <w:left w:val="nil"/>
                    <w:bottom w:val="nil"/>
                    <w:right w:val="nil"/>
                  </w:tcBorders>
                  <w:shd w:val="clear" w:color="auto" w:fill="auto"/>
                  <w:noWrap/>
                  <w:vAlign w:val="bottom"/>
                  <w:hideMark/>
                </w:tcPr>
                <w:p w14:paraId="7EEA74DD" w14:textId="5F5D2136" w:rsidR="00B41BD8" w:rsidRPr="005B03B4" w:rsidRDefault="00CF33F4" w:rsidP="00B41BD8">
                  <w:pPr>
                    <w:spacing w:after="0" w:line="240" w:lineRule="auto"/>
                  </w:pPr>
                  <w:sdt>
                    <w:sdtPr>
                      <w:rPr>
                        <w:highlight w:val="cyan"/>
                      </w:rPr>
                      <w:id w:val="1876040938"/>
                      <w14:checkbox>
                        <w14:checked w14:val="1"/>
                        <w14:checkedState w14:val="2612" w14:font="MS Gothic"/>
                        <w14:uncheckedState w14:val="2610" w14:font="MS Gothic"/>
                      </w14:checkbox>
                    </w:sdtPr>
                    <w:sdtContent>
                      <w:r w:rsidR="00B41BD8">
                        <w:rPr>
                          <w:rFonts w:ascii="MS Gothic" w:eastAsia="MS Gothic" w:hAnsi="MS Gothic" w:hint="eastAsia"/>
                          <w:highlight w:val="cyan"/>
                        </w:rPr>
                        <w:t>☒</w:t>
                      </w:r>
                    </w:sdtContent>
                  </w:sdt>
                  <w:r w:rsidR="00B41BD8" w:rsidRPr="00DA5E3C">
                    <w:rPr>
                      <w:highlight w:val="cyan"/>
                    </w:rPr>
                    <w:t xml:space="preserve">  EMS /Prehospital</w:t>
                  </w:r>
                </w:p>
              </w:tc>
            </w:tr>
            <w:tr w:rsidR="00B41BD8" w:rsidRPr="005B03B4" w14:paraId="4C93320B" w14:textId="77777777" w:rsidTr="00C721AB">
              <w:trPr>
                <w:trHeight w:val="290"/>
              </w:trPr>
              <w:tc>
                <w:tcPr>
                  <w:tcW w:w="4288" w:type="dxa"/>
                  <w:tcBorders>
                    <w:top w:val="nil"/>
                    <w:left w:val="nil"/>
                    <w:bottom w:val="nil"/>
                    <w:right w:val="nil"/>
                  </w:tcBorders>
                  <w:shd w:val="clear" w:color="auto" w:fill="auto"/>
                  <w:noWrap/>
                  <w:vAlign w:val="bottom"/>
                  <w:hideMark/>
                </w:tcPr>
                <w:p w14:paraId="1CA04C13" w14:textId="5314CFCE" w:rsidR="00B41BD8" w:rsidRPr="005B03B4" w:rsidRDefault="00CF33F4" w:rsidP="00B41BD8">
                  <w:pPr>
                    <w:spacing w:after="0" w:line="240" w:lineRule="auto"/>
                  </w:pPr>
                  <w:sdt>
                    <w:sdtPr>
                      <w:id w:val="-1507429655"/>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Interdisciplinary</w:t>
                  </w:r>
                </w:p>
              </w:tc>
            </w:tr>
            <w:tr w:rsidR="00B41BD8" w:rsidRPr="005B03B4" w14:paraId="310939EE" w14:textId="77777777" w:rsidTr="00C721AB">
              <w:trPr>
                <w:trHeight w:val="290"/>
              </w:trPr>
              <w:tc>
                <w:tcPr>
                  <w:tcW w:w="4288" w:type="dxa"/>
                  <w:tcBorders>
                    <w:top w:val="nil"/>
                    <w:left w:val="nil"/>
                    <w:bottom w:val="nil"/>
                    <w:right w:val="nil"/>
                  </w:tcBorders>
                  <w:shd w:val="clear" w:color="auto" w:fill="auto"/>
                  <w:noWrap/>
                  <w:vAlign w:val="bottom"/>
                  <w:hideMark/>
                </w:tcPr>
                <w:p w14:paraId="45F3B23A" w14:textId="77DD0428" w:rsidR="00B41BD8" w:rsidRPr="005B03B4" w:rsidRDefault="00CF33F4" w:rsidP="00B41BD8">
                  <w:pPr>
                    <w:spacing w:after="0" w:line="240" w:lineRule="auto"/>
                  </w:pPr>
                  <w:sdt>
                    <w:sdtPr>
                      <w:id w:val="-1419255760"/>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Medical</w:t>
                  </w:r>
                </w:p>
              </w:tc>
            </w:tr>
            <w:tr w:rsidR="00B41BD8" w:rsidRPr="005B03B4" w14:paraId="0563D37E" w14:textId="77777777" w:rsidTr="00C721AB">
              <w:trPr>
                <w:trHeight w:val="290"/>
              </w:trPr>
              <w:tc>
                <w:tcPr>
                  <w:tcW w:w="4288" w:type="dxa"/>
                  <w:tcBorders>
                    <w:top w:val="nil"/>
                    <w:left w:val="nil"/>
                    <w:bottom w:val="nil"/>
                    <w:right w:val="nil"/>
                  </w:tcBorders>
                  <w:shd w:val="clear" w:color="auto" w:fill="auto"/>
                  <w:noWrap/>
                  <w:vAlign w:val="bottom"/>
                  <w:hideMark/>
                </w:tcPr>
                <w:p w14:paraId="4A0037A7" w14:textId="6B5BC9F1" w:rsidR="00B41BD8" w:rsidRPr="005B03B4" w:rsidRDefault="00CF33F4" w:rsidP="00B41BD8">
                  <w:pPr>
                    <w:spacing w:after="0" w:line="240" w:lineRule="auto"/>
                  </w:pPr>
                  <w:sdt>
                    <w:sdtPr>
                      <w:id w:val="765961983"/>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Military</w:t>
                  </w:r>
                </w:p>
              </w:tc>
            </w:tr>
            <w:tr w:rsidR="00B41BD8" w:rsidRPr="005B03B4" w14:paraId="02DA9DA6" w14:textId="77777777" w:rsidTr="00C721AB">
              <w:trPr>
                <w:trHeight w:val="290"/>
              </w:trPr>
              <w:tc>
                <w:tcPr>
                  <w:tcW w:w="4288" w:type="dxa"/>
                  <w:tcBorders>
                    <w:top w:val="nil"/>
                    <w:left w:val="nil"/>
                    <w:bottom w:val="nil"/>
                    <w:right w:val="nil"/>
                  </w:tcBorders>
                  <w:shd w:val="clear" w:color="auto" w:fill="auto"/>
                  <w:noWrap/>
                  <w:vAlign w:val="bottom"/>
                  <w:hideMark/>
                </w:tcPr>
                <w:p w14:paraId="61B549BC" w14:textId="548D2FE2" w:rsidR="00B41BD8" w:rsidRPr="005B03B4" w:rsidRDefault="00CF33F4" w:rsidP="00B41BD8">
                  <w:pPr>
                    <w:spacing w:after="0" w:line="240" w:lineRule="auto"/>
                  </w:pPr>
                  <w:sdt>
                    <w:sdtPr>
                      <w:id w:val="1887219994"/>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Nursing</w:t>
                  </w:r>
                </w:p>
              </w:tc>
            </w:tr>
            <w:tr w:rsidR="00B41BD8" w:rsidRPr="005B03B4" w14:paraId="5031CD5A" w14:textId="77777777" w:rsidTr="00C721AB">
              <w:trPr>
                <w:trHeight w:val="290"/>
              </w:trPr>
              <w:tc>
                <w:tcPr>
                  <w:tcW w:w="4288" w:type="dxa"/>
                  <w:tcBorders>
                    <w:top w:val="nil"/>
                    <w:left w:val="nil"/>
                    <w:bottom w:val="nil"/>
                    <w:right w:val="nil"/>
                  </w:tcBorders>
                  <w:shd w:val="clear" w:color="auto" w:fill="auto"/>
                  <w:noWrap/>
                  <w:vAlign w:val="bottom"/>
                  <w:hideMark/>
                </w:tcPr>
                <w:p w14:paraId="17DE8F72" w14:textId="31858E81" w:rsidR="00B41BD8" w:rsidRPr="005B03B4" w:rsidRDefault="00CF33F4" w:rsidP="00B41BD8">
                  <w:pPr>
                    <w:spacing w:after="0" w:line="240" w:lineRule="auto"/>
                  </w:pPr>
                  <w:sdt>
                    <w:sdtPr>
                      <w:id w:val="1486198362"/>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Nursing Aids</w:t>
                  </w:r>
                </w:p>
              </w:tc>
            </w:tr>
            <w:tr w:rsidR="00B41BD8" w:rsidRPr="005B03B4" w14:paraId="093D3FB7" w14:textId="77777777" w:rsidTr="00C721AB">
              <w:trPr>
                <w:trHeight w:val="290"/>
              </w:trPr>
              <w:tc>
                <w:tcPr>
                  <w:tcW w:w="4288" w:type="dxa"/>
                  <w:tcBorders>
                    <w:top w:val="nil"/>
                    <w:left w:val="nil"/>
                    <w:bottom w:val="nil"/>
                    <w:right w:val="nil"/>
                  </w:tcBorders>
                  <w:shd w:val="clear" w:color="auto" w:fill="auto"/>
                  <w:noWrap/>
                  <w:vAlign w:val="bottom"/>
                  <w:hideMark/>
                </w:tcPr>
                <w:p w14:paraId="219FC45F" w14:textId="5B0E7281" w:rsidR="00B41BD8" w:rsidRPr="005B03B4" w:rsidRDefault="00CF33F4" w:rsidP="00B41BD8">
                  <w:pPr>
                    <w:spacing w:after="0" w:line="240" w:lineRule="auto"/>
                  </w:pPr>
                  <w:sdt>
                    <w:sdtPr>
                      <w:id w:val="1974560705"/>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Occupational Therapy</w:t>
                  </w:r>
                </w:p>
              </w:tc>
            </w:tr>
            <w:tr w:rsidR="00B41BD8" w:rsidRPr="005B03B4" w14:paraId="66EFA310" w14:textId="77777777" w:rsidTr="00C721AB">
              <w:trPr>
                <w:trHeight w:val="290"/>
              </w:trPr>
              <w:tc>
                <w:tcPr>
                  <w:tcW w:w="4288" w:type="dxa"/>
                  <w:tcBorders>
                    <w:top w:val="nil"/>
                    <w:left w:val="nil"/>
                    <w:bottom w:val="nil"/>
                    <w:right w:val="nil"/>
                  </w:tcBorders>
                  <w:shd w:val="clear" w:color="auto" w:fill="auto"/>
                  <w:noWrap/>
                  <w:vAlign w:val="bottom"/>
                  <w:hideMark/>
                </w:tcPr>
                <w:p w14:paraId="0DC202BC" w14:textId="71E36ED0" w:rsidR="00B41BD8" w:rsidRPr="005B03B4" w:rsidRDefault="00CF33F4" w:rsidP="00B41BD8">
                  <w:pPr>
                    <w:spacing w:after="0" w:line="240" w:lineRule="auto"/>
                  </w:pPr>
                  <w:sdt>
                    <w:sdtPr>
                      <w:id w:val="733125974"/>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Ph</w:t>
                  </w:r>
                  <w:r w:rsidR="00B41BD8">
                    <w:t>le</w:t>
                  </w:r>
                  <w:r w:rsidR="00B41BD8" w:rsidRPr="005B03B4">
                    <w:t>botomy</w:t>
                  </w:r>
                </w:p>
              </w:tc>
            </w:tr>
            <w:tr w:rsidR="00B41BD8" w:rsidRPr="005B03B4" w14:paraId="0F50C1C8" w14:textId="77777777" w:rsidTr="00C721AB">
              <w:trPr>
                <w:trHeight w:val="290"/>
              </w:trPr>
              <w:tc>
                <w:tcPr>
                  <w:tcW w:w="4288" w:type="dxa"/>
                  <w:tcBorders>
                    <w:top w:val="nil"/>
                    <w:left w:val="nil"/>
                    <w:bottom w:val="nil"/>
                    <w:right w:val="nil"/>
                  </w:tcBorders>
                  <w:shd w:val="clear" w:color="auto" w:fill="auto"/>
                  <w:noWrap/>
                  <w:vAlign w:val="bottom"/>
                  <w:hideMark/>
                </w:tcPr>
                <w:p w14:paraId="124F8291" w14:textId="65D3AC38" w:rsidR="00B41BD8" w:rsidRPr="005B03B4" w:rsidRDefault="00CF33F4" w:rsidP="00B41BD8">
                  <w:pPr>
                    <w:spacing w:after="0" w:line="240" w:lineRule="auto"/>
                  </w:pPr>
                  <w:sdt>
                    <w:sdtPr>
                      <w:id w:val="-2018148239"/>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Pharmacy</w:t>
                  </w:r>
                </w:p>
              </w:tc>
            </w:tr>
            <w:tr w:rsidR="00B41BD8" w:rsidRPr="005B03B4" w14:paraId="7277D519" w14:textId="77777777" w:rsidTr="00C721AB">
              <w:trPr>
                <w:trHeight w:val="290"/>
              </w:trPr>
              <w:tc>
                <w:tcPr>
                  <w:tcW w:w="4288" w:type="dxa"/>
                  <w:tcBorders>
                    <w:top w:val="nil"/>
                    <w:left w:val="nil"/>
                    <w:bottom w:val="nil"/>
                    <w:right w:val="nil"/>
                  </w:tcBorders>
                  <w:shd w:val="clear" w:color="auto" w:fill="auto"/>
                  <w:noWrap/>
                  <w:vAlign w:val="bottom"/>
                  <w:hideMark/>
                </w:tcPr>
                <w:p w14:paraId="2826C59D" w14:textId="67F45239" w:rsidR="00B41BD8" w:rsidRPr="005B03B4" w:rsidRDefault="00CF33F4" w:rsidP="00B41BD8">
                  <w:pPr>
                    <w:spacing w:after="0" w:line="240" w:lineRule="auto"/>
                  </w:pPr>
                  <w:sdt>
                    <w:sdtPr>
                      <w:id w:val="-1255269908"/>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Physician Assistant</w:t>
                  </w:r>
                </w:p>
              </w:tc>
            </w:tr>
            <w:tr w:rsidR="00B41BD8" w:rsidRPr="005B03B4" w14:paraId="3014FFE3" w14:textId="77777777" w:rsidTr="00C721AB">
              <w:trPr>
                <w:trHeight w:val="290"/>
              </w:trPr>
              <w:tc>
                <w:tcPr>
                  <w:tcW w:w="4288" w:type="dxa"/>
                  <w:tcBorders>
                    <w:top w:val="nil"/>
                    <w:left w:val="nil"/>
                    <w:bottom w:val="nil"/>
                    <w:right w:val="nil"/>
                  </w:tcBorders>
                  <w:shd w:val="clear" w:color="auto" w:fill="auto"/>
                  <w:noWrap/>
                  <w:vAlign w:val="bottom"/>
                  <w:hideMark/>
                </w:tcPr>
                <w:p w14:paraId="7A3721B4" w14:textId="0EB4F8FE" w:rsidR="00B41BD8" w:rsidRPr="005B03B4" w:rsidRDefault="00CF33F4" w:rsidP="00B41BD8">
                  <w:pPr>
                    <w:spacing w:after="0" w:line="240" w:lineRule="auto"/>
                  </w:pPr>
                  <w:sdt>
                    <w:sdtPr>
                      <w:id w:val="45429286"/>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Radiology Technician</w:t>
                  </w:r>
                </w:p>
              </w:tc>
            </w:tr>
            <w:tr w:rsidR="00B41BD8" w:rsidRPr="005B03B4" w14:paraId="6DDE8C87" w14:textId="77777777" w:rsidTr="00C721AB">
              <w:trPr>
                <w:trHeight w:val="290"/>
              </w:trPr>
              <w:tc>
                <w:tcPr>
                  <w:tcW w:w="4288" w:type="dxa"/>
                  <w:tcBorders>
                    <w:top w:val="nil"/>
                    <w:left w:val="nil"/>
                    <w:bottom w:val="nil"/>
                    <w:right w:val="nil"/>
                  </w:tcBorders>
                  <w:shd w:val="clear" w:color="auto" w:fill="auto"/>
                  <w:noWrap/>
                  <w:vAlign w:val="bottom"/>
                  <w:hideMark/>
                </w:tcPr>
                <w:p w14:paraId="30A966EE" w14:textId="7825B6FD" w:rsidR="00B41BD8" w:rsidRPr="005B03B4" w:rsidRDefault="00CF33F4" w:rsidP="00B41BD8">
                  <w:pPr>
                    <w:spacing w:after="0" w:line="240" w:lineRule="auto"/>
                  </w:pPr>
                  <w:sdt>
                    <w:sdtPr>
                      <w:id w:val="-1876690834"/>
                      <w14:checkbox>
                        <w14:checked w14:val="0"/>
                        <w14:checkedState w14:val="2612" w14:font="MS Gothic"/>
                        <w14:uncheckedState w14:val="2610" w14:font="MS Gothic"/>
                      </w14:checkbox>
                    </w:sdtPr>
                    <w:sdtContent>
                      <w:r w:rsidR="00B41BD8" w:rsidRPr="00C721AB">
                        <w:rPr>
                          <w:rFonts w:ascii="Segoe UI Symbol" w:hAnsi="Segoe UI Symbol" w:cs="Segoe UI Symbol"/>
                        </w:rPr>
                        <w:t>☐</w:t>
                      </w:r>
                    </w:sdtContent>
                  </w:sdt>
                  <w:r w:rsidR="00B41BD8" w:rsidRPr="00C721AB">
                    <w:t xml:space="preserve">  </w:t>
                  </w:r>
                  <w:r w:rsidR="00B41BD8" w:rsidRPr="005B03B4">
                    <w:t>Respiratory Therapy</w:t>
                  </w:r>
                </w:p>
              </w:tc>
            </w:tr>
          </w:tbl>
          <w:p w14:paraId="6B28F210" w14:textId="77777777" w:rsidR="00B41BD8" w:rsidRDefault="00B41BD8" w:rsidP="00B41BD8"/>
        </w:tc>
      </w:tr>
      <w:tr w:rsidR="00B41BD8" w14:paraId="7CE2F111" w14:textId="77777777" w:rsidTr="002C7E4F">
        <w:tc>
          <w:tcPr>
            <w:tcW w:w="2689" w:type="dxa"/>
          </w:tcPr>
          <w:p w14:paraId="3D505FB2" w14:textId="77777777" w:rsidR="00B41BD8" w:rsidRPr="00D30393" w:rsidRDefault="00B41BD8" w:rsidP="00B41BD8">
            <w:pPr>
              <w:rPr>
                <w:lang w:val="da-DK"/>
              </w:rPr>
            </w:pPr>
            <w:r w:rsidRPr="00D30393">
              <w:rPr>
                <w:lang w:val="da-DK"/>
              </w:rPr>
              <w:t>Education Level</w:t>
            </w:r>
          </w:p>
          <w:p w14:paraId="2294127B" w14:textId="77777777" w:rsidR="00B41BD8" w:rsidRDefault="00B41BD8" w:rsidP="00B41BD8">
            <w:pPr>
              <w:rPr>
                <w:lang w:val="da-DK"/>
              </w:rPr>
            </w:pPr>
          </w:p>
        </w:tc>
        <w:tc>
          <w:tcPr>
            <w:tcW w:w="6939" w:type="dxa"/>
          </w:tcPr>
          <w:tbl>
            <w:tblPr>
              <w:tblW w:w="3176" w:type="dxa"/>
              <w:tblCellMar>
                <w:left w:w="70" w:type="dxa"/>
                <w:right w:w="70" w:type="dxa"/>
              </w:tblCellMar>
              <w:tblLook w:val="04A0" w:firstRow="1" w:lastRow="0" w:firstColumn="1" w:lastColumn="0" w:noHBand="0" w:noVBand="1"/>
            </w:tblPr>
            <w:tblGrid>
              <w:gridCol w:w="3176"/>
            </w:tblGrid>
            <w:tr w:rsidR="00B41BD8" w:rsidRPr="00FF7991" w14:paraId="2D16997C" w14:textId="77777777" w:rsidTr="00FF7991">
              <w:trPr>
                <w:trHeight w:val="290"/>
              </w:trPr>
              <w:tc>
                <w:tcPr>
                  <w:tcW w:w="3176" w:type="dxa"/>
                  <w:tcBorders>
                    <w:top w:val="nil"/>
                    <w:left w:val="nil"/>
                    <w:bottom w:val="nil"/>
                    <w:right w:val="nil"/>
                  </w:tcBorders>
                  <w:shd w:val="clear" w:color="auto" w:fill="auto"/>
                  <w:noWrap/>
                  <w:vAlign w:val="bottom"/>
                  <w:hideMark/>
                </w:tcPr>
                <w:p w14:paraId="1E3D3492" w14:textId="7CFB11E9" w:rsidR="00B41BD8" w:rsidRPr="00FF7991" w:rsidRDefault="00CF33F4" w:rsidP="00B41BD8">
                  <w:pPr>
                    <w:spacing w:after="0" w:line="240" w:lineRule="auto"/>
                  </w:pPr>
                  <w:sdt>
                    <w:sdtPr>
                      <w:id w:val="1472395384"/>
                      <w14:checkbox>
                        <w14:checked w14:val="0"/>
                        <w14:checkedState w14:val="2612" w14:font="MS Gothic"/>
                        <w14:uncheckedState w14:val="2610" w14:font="MS Gothic"/>
                      </w14:checkbox>
                    </w:sdtPr>
                    <w:sdtContent>
                      <w:r w:rsidR="00B41BD8">
                        <w:rPr>
                          <w:rFonts w:ascii="MS Gothic" w:eastAsia="MS Gothic" w:hAnsi="MS Gothic" w:hint="eastAsia"/>
                        </w:rPr>
                        <w:t>☐</w:t>
                      </w:r>
                    </w:sdtContent>
                  </w:sdt>
                  <w:r w:rsidR="00B41BD8" w:rsidRPr="00DB52FB">
                    <w:t xml:space="preserve">  </w:t>
                  </w:r>
                  <w:r w:rsidR="00B41BD8" w:rsidRPr="00FF7991">
                    <w:t>Undergraduate</w:t>
                  </w:r>
                </w:p>
              </w:tc>
            </w:tr>
            <w:tr w:rsidR="00B41BD8" w:rsidRPr="00FF7991" w14:paraId="5AF4A068" w14:textId="77777777" w:rsidTr="00FF7991">
              <w:trPr>
                <w:trHeight w:val="290"/>
              </w:trPr>
              <w:tc>
                <w:tcPr>
                  <w:tcW w:w="3176" w:type="dxa"/>
                  <w:tcBorders>
                    <w:top w:val="nil"/>
                    <w:left w:val="nil"/>
                    <w:bottom w:val="nil"/>
                    <w:right w:val="nil"/>
                  </w:tcBorders>
                  <w:shd w:val="clear" w:color="auto" w:fill="auto"/>
                  <w:noWrap/>
                  <w:vAlign w:val="bottom"/>
                  <w:hideMark/>
                </w:tcPr>
                <w:p w14:paraId="570AF8B8" w14:textId="28D1BFFD" w:rsidR="00B41BD8" w:rsidRPr="00FF7991" w:rsidRDefault="00CF33F4" w:rsidP="00B41BD8">
                  <w:pPr>
                    <w:spacing w:after="0" w:line="240" w:lineRule="auto"/>
                  </w:pPr>
                  <w:sdt>
                    <w:sdtPr>
                      <w:id w:val="-1985528908"/>
                      <w14:checkbox>
                        <w14:checked w14:val="1"/>
                        <w14:checkedState w14:val="2612" w14:font="MS Gothic"/>
                        <w14:uncheckedState w14:val="2610" w14:font="MS Gothic"/>
                      </w14:checkbox>
                    </w:sdtPr>
                    <w:sdtContent>
                      <w:r w:rsidR="00C1129F">
                        <w:rPr>
                          <w:rFonts w:ascii="MS Gothic" w:eastAsia="MS Gothic" w:hAnsi="MS Gothic" w:hint="eastAsia"/>
                        </w:rPr>
                        <w:t>☒</w:t>
                      </w:r>
                    </w:sdtContent>
                  </w:sdt>
                  <w:r w:rsidR="00B41BD8" w:rsidRPr="00DB52FB">
                    <w:t xml:space="preserve">  </w:t>
                  </w:r>
                  <w:r w:rsidR="00B41BD8" w:rsidRPr="00FF7991">
                    <w:t>Postgraduate</w:t>
                  </w:r>
                </w:p>
              </w:tc>
            </w:tr>
          </w:tbl>
          <w:p w14:paraId="2595BF91" w14:textId="77777777" w:rsidR="00B41BD8" w:rsidRDefault="00B41BD8" w:rsidP="00B41BD8"/>
        </w:tc>
      </w:tr>
      <w:tr w:rsidR="00B41BD8" w14:paraId="169D9042" w14:textId="77777777" w:rsidTr="002C7E4F">
        <w:tc>
          <w:tcPr>
            <w:tcW w:w="2689" w:type="dxa"/>
          </w:tcPr>
          <w:p w14:paraId="67094403" w14:textId="77777777" w:rsidR="00B41BD8" w:rsidRPr="00D30393" w:rsidRDefault="00B41BD8" w:rsidP="00B41BD8">
            <w:pPr>
              <w:rPr>
                <w:lang w:val="da-DK"/>
              </w:rPr>
            </w:pPr>
            <w:r w:rsidRPr="00D30393">
              <w:rPr>
                <w:lang w:val="da-DK"/>
              </w:rPr>
              <w:t>Medical Specialties</w:t>
            </w:r>
          </w:p>
          <w:p w14:paraId="2E243FBE" w14:textId="77777777" w:rsidR="00B41BD8" w:rsidRDefault="00B41BD8" w:rsidP="00B41BD8">
            <w:pPr>
              <w:rPr>
                <w:lang w:val="da-DK"/>
              </w:rPr>
            </w:pPr>
          </w:p>
        </w:tc>
        <w:tc>
          <w:tcPr>
            <w:tcW w:w="6939" w:type="dxa"/>
          </w:tcPr>
          <w:tbl>
            <w:tblPr>
              <w:tblW w:w="3160" w:type="dxa"/>
              <w:tblCellMar>
                <w:left w:w="70" w:type="dxa"/>
                <w:right w:w="70" w:type="dxa"/>
              </w:tblCellMar>
              <w:tblLook w:val="04A0" w:firstRow="1" w:lastRow="0" w:firstColumn="1" w:lastColumn="0" w:noHBand="0" w:noVBand="1"/>
            </w:tblPr>
            <w:tblGrid>
              <w:gridCol w:w="3160"/>
            </w:tblGrid>
            <w:tr w:rsidR="00B41BD8" w:rsidRPr="004F2E4C" w14:paraId="49058D3A" w14:textId="77777777" w:rsidTr="004F2E4C">
              <w:trPr>
                <w:trHeight w:val="290"/>
              </w:trPr>
              <w:tc>
                <w:tcPr>
                  <w:tcW w:w="3160" w:type="dxa"/>
                  <w:tcBorders>
                    <w:top w:val="nil"/>
                    <w:left w:val="nil"/>
                    <w:bottom w:val="nil"/>
                    <w:right w:val="nil"/>
                  </w:tcBorders>
                  <w:shd w:val="clear" w:color="auto" w:fill="auto"/>
                  <w:vAlign w:val="bottom"/>
                  <w:hideMark/>
                </w:tcPr>
                <w:p w14:paraId="1A7D03C0" w14:textId="5FF5A903" w:rsidR="00B41BD8" w:rsidRPr="004F2E4C" w:rsidRDefault="00CF33F4" w:rsidP="00B41BD8">
                  <w:pPr>
                    <w:spacing w:after="0" w:line="240" w:lineRule="auto"/>
                  </w:pPr>
                  <w:sdt>
                    <w:sdtPr>
                      <w:id w:val="289859524"/>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Allergy and immunology</w:t>
                  </w:r>
                </w:p>
              </w:tc>
            </w:tr>
            <w:tr w:rsidR="00B41BD8" w:rsidRPr="004F2E4C" w14:paraId="48F310C9" w14:textId="77777777" w:rsidTr="004F2E4C">
              <w:trPr>
                <w:trHeight w:val="290"/>
              </w:trPr>
              <w:tc>
                <w:tcPr>
                  <w:tcW w:w="3160" w:type="dxa"/>
                  <w:tcBorders>
                    <w:top w:val="nil"/>
                    <w:left w:val="nil"/>
                    <w:bottom w:val="nil"/>
                    <w:right w:val="nil"/>
                  </w:tcBorders>
                  <w:shd w:val="clear" w:color="auto" w:fill="auto"/>
                  <w:vAlign w:val="center"/>
                  <w:hideMark/>
                </w:tcPr>
                <w:p w14:paraId="7507D7EA" w14:textId="3B983165" w:rsidR="00B41BD8" w:rsidRPr="004F2E4C" w:rsidRDefault="00CF33F4" w:rsidP="00B41BD8">
                  <w:pPr>
                    <w:spacing w:after="0" w:line="240" w:lineRule="auto"/>
                  </w:pPr>
                  <w:sdt>
                    <w:sdtPr>
                      <w:id w:val="-10118674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Anesthesiology</w:t>
                  </w:r>
                </w:p>
              </w:tc>
            </w:tr>
            <w:tr w:rsidR="00B41BD8" w:rsidRPr="004F2E4C" w14:paraId="06079D2A" w14:textId="77777777" w:rsidTr="004F2E4C">
              <w:trPr>
                <w:trHeight w:val="290"/>
              </w:trPr>
              <w:tc>
                <w:tcPr>
                  <w:tcW w:w="3160" w:type="dxa"/>
                  <w:tcBorders>
                    <w:top w:val="nil"/>
                    <w:left w:val="nil"/>
                    <w:bottom w:val="nil"/>
                    <w:right w:val="nil"/>
                  </w:tcBorders>
                  <w:shd w:val="clear" w:color="auto" w:fill="auto"/>
                  <w:vAlign w:val="center"/>
                  <w:hideMark/>
                </w:tcPr>
                <w:p w14:paraId="2FD7D4B3" w14:textId="6AA4E635" w:rsidR="00B41BD8" w:rsidRPr="004F2E4C" w:rsidRDefault="00CF33F4" w:rsidP="00B41BD8">
                  <w:pPr>
                    <w:spacing w:after="0" w:line="240" w:lineRule="auto"/>
                  </w:pPr>
                  <w:sdt>
                    <w:sdtPr>
                      <w:id w:val="-64458125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Cardiology</w:t>
                  </w:r>
                </w:p>
              </w:tc>
            </w:tr>
            <w:tr w:rsidR="00B41BD8" w:rsidRPr="004F2E4C" w14:paraId="40BD87EF" w14:textId="77777777" w:rsidTr="004F2E4C">
              <w:trPr>
                <w:trHeight w:val="290"/>
              </w:trPr>
              <w:tc>
                <w:tcPr>
                  <w:tcW w:w="3160" w:type="dxa"/>
                  <w:tcBorders>
                    <w:top w:val="nil"/>
                    <w:left w:val="nil"/>
                    <w:bottom w:val="nil"/>
                    <w:right w:val="nil"/>
                  </w:tcBorders>
                  <w:shd w:val="clear" w:color="auto" w:fill="auto"/>
                  <w:vAlign w:val="center"/>
                  <w:hideMark/>
                </w:tcPr>
                <w:p w14:paraId="6D250855" w14:textId="67273626" w:rsidR="00B41BD8" w:rsidRPr="004F2E4C" w:rsidRDefault="00CF33F4" w:rsidP="00B41BD8">
                  <w:pPr>
                    <w:spacing w:after="0" w:line="240" w:lineRule="auto"/>
                  </w:pPr>
                  <w:sdt>
                    <w:sdtPr>
                      <w:id w:val="-1578892241"/>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Critical Care Medicine</w:t>
                  </w:r>
                </w:p>
              </w:tc>
            </w:tr>
            <w:tr w:rsidR="00B41BD8" w:rsidRPr="004F2E4C" w14:paraId="304D83A3" w14:textId="77777777" w:rsidTr="004F2E4C">
              <w:trPr>
                <w:trHeight w:val="290"/>
              </w:trPr>
              <w:tc>
                <w:tcPr>
                  <w:tcW w:w="3160" w:type="dxa"/>
                  <w:tcBorders>
                    <w:top w:val="nil"/>
                    <w:left w:val="nil"/>
                    <w:bottom w:val="nil"/>
                    <w:right w:val="nil"/>
                  </w:tcBorders>
                  <w:shd w:val="clear" w:color="auto" w:fill="auto"/>
                  <w:vAlign w:val="center"/>
                  <w:hideMark/>
                </w:tcPr>
                <w:p w14:paraId="4214BAC2" w14:textId="52AE7F59" w:rsidR="00B41BD8" w:rsidRPr="004F2E4C" w:rsidRDefault="00CF33F4" w:rsidP="00B41BD8">
                  <w:pPr>
                    <w:spacing w:after="0" w:line="240" w:lineRule="auto"/>
                  </w:pPr>
                  <w:sdt>
                    <w:sdtPr>
                      <w:id w:val="-655988270"/>
                      <w14:checkbox>
                        <w14:checked w14:val="0"/>
                        <w14:checkedState w14:val="2612" w14:font="MS Gothic"/>
                        <w14:uncheckedState w14:val="2610" w14:font="MS Gothic"/>
                      </w14:checkbox>
                    </w:sdtPr>
                    <w:sdtContent>
                      <w:r w:rsidR="00B41BD8">
                        <w:rPr>
                          <w:rFonts w:ascii="MS Gothic" w:eastAsia="MS Gothic" w:hAnsi="MS Gothic" w:hint="eastAsia"/>
                        </w:rPr>
                        <w:t>☐</w:t>
                      </w:r>
                    </w:sdtContent>
                  </w:sdt>
                  <w:r w:rsidR="00B41BD8" w:rsidRPr="00DB52FB">
                    <w:t xml:space="preserve">  </w:t>
                  </w:r>
                  <w:r w:rsidR="00B41BD8" w:rsidRPr="004F2E4C">
                    <w:t>Dermatology</w:t>
                  </w:r>
                </w:p>
              </w:tc>
            </w:tr>
            <w:tr w:rsidR="00B41BD8" w:rsidRPr="004F2E4C" w14:paraId="61E4E5B5" w14:textId="77777777" w:rsidTr="004F2E4C">
              <w:trPr>
                <w:trHeight w:val="290"/>
              </w:trPr>
              <w:tc>
                <w:tcPr>
                  <w:tcW w:w="3160" w:type="dxa"/>
                  <w:tcBorders>
                    <w:top w:val="nil"/>
                    <w:left w:val="nil"/>
                    <w:bottom w:val="nil"/>
                    <w:right w:val="nil"/>
                  </w:tcBorders>
                  <w:shd w:val="clear" w:color="auto" w:fill="auto"/>
                  <w:vAlign w:val="center"/>
                  <w:hideMark/>
                </w:tcPr>
                <w:p w14:paraId="28BFD1EB" w14:textId="17AF7B24" w:rsidR="00B41BD8" w:rsidRPr="004F2E4C" w:rsidRDefault="00CF33F4" w:rsidP="00B41BD8">
                  <w:pPr>
                    <w:spacing w:after="0" w:line="240" w:lineRule="auto"/>
                  </w:pPr>
                  <w:sdt>
                    <w:sdtPr>
                      <w:id w:val="-1999489428"/>
                      <w14:checkbox>
                        <w14:checked w14:val="1"/>
                        <w14:checkedState w14:val="2612" w14:font="MS Gothic"/>
                        <w14:uncheckedState w14:val="2610" w14:font="MS Gothic"/>
                      </w14:checkbox>
                    </w:sdtPr>
                    <w:sdtContent>
                      <w:r w:rsidR="00B41BD8">
                        <w:rPr>
                          <w:rFonts w:ascii="MS Gothic" w:eastAsia="MS Gothic" w:hAnsi="MS Gothic" w:hint="eastAsia"/>
                        </w:rPr>
                        <w:t>☒</w:t>
                      </w:r>
                    </w:sdtContent>
                  </w:sdt>
                  <w:r w:rsidR="00B41BD8" w:rsidRPr="00DB52FB">
                    <w:t xml:space="preserve">  </w:t>
                  </w:r>
                  <w:r w:rsidR="00B41BD8" w:rsidRPr="004F2E4C">
                    <w:t>Emergency Medicine</w:t>
                  </w:r>
                </w:p>
              </w:tc>
            </w:tr>
            <w:tr w:rsidR="00B41BD8" w:rsidRPr="004F2E4C" w14:paraId="1EA6C107" w14:textId="77777777" w:rsidTr="004F2E4C">
              <w:trPr>
                <w:trHeight w:val="290"/>
              </w:trPr>
              <w:tc>
                <w:tcPr>
                  <w:tcW w:w="3160" w:type="dxa"/>
                  <w:tcBorders>
                    <w:top w:val="nil"/>
                    <w:left w:val="nil"/>
                    <w:bottom w:val="nil"/>
                    <w:right w:val="nil"/>
                  </w:tcBorders>
                  <w:shd w:val="clear" w:color="auto" w:fill="auto"/>
                  <w:vAlign w:val="center"/>
                  <w:hideMark/>
                </w:tcPr>
                <w:p w14:paraId="254D3995" w14:textId="0E3DB580" w:rsidR="00B41BD8" w:rsidRPr="004F2E4C" w:rsidRDefault="00CF33F4" w:rsidP="00B41BD8">
                  <w:pPr>
                    <w:spacing w:after="0" w:line="240" w:lineRule="auto"/>
                  </w:pPr>
                  <w:sdt>
                    <w:sdtPr>
                      <w:id w:val="-2059161968"/>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Endocrinology</w:t>
                  </w:r>
                </w:p>
              </w:tc>
            </w:tr>
            <w:tr w:rsidR="00B41BD8" w:rsidRPr="004F2E4C" w14:paraId="28DC7920" w14:textId="77777777" w:rsidTr="004F2E4C">
              <w:trPr>
                <w:trHeight w:val="290"/>
              </w:trPr>
              <w:tc>
                <w:tcPr>
                  <w:tcW w:w="3160" w:type="dxa"/>
                  <w:tcBorders>
                    <w:top w:val="nil"/>
                    <w:left w:val="nil"/>
                    <w:bottom w:val="nil"/>
                    <w:right w:val="nil"/>
                  </w:tcBorders>
                  <w:shd w:val="clear" w:color="auto" w:fill="auto"/>
                  <w:vAlign w:val="center"/>
                  <w:hideMark/>
                </w:tcPr>
                <w:p w14:paraId="7E47F059" w14:textId="3B7C7526" w:rsidR="00B41BD8" w:rsidRPr="004F2E4C" w:rsidRDefault="00CF33F4" w:rsidP="00B41BD8">
                  <w:pPr>
                    <w:spacing w:after="0" w:line="240" w:lineRule="auto"/>
                  </w:pPr>
                  <w:sdt>
                    <w:sdtPr>
                      <w:id w:val="1330555728"/>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Family Medicine</w:t>
                  </w:r>
                </w:p>
              </w:tc>
            </w:tr>
            <w:tr w:rsidR="00B41BD8" w:rsidRPr="004F2E4C" w14:paraId="2C484903" w14:textId="77777777" w:rsidTr="004F2E4C">
              <w:trPr>
                <w:trHeight w:val="290"/>
              </w:trPr>
              <w:tc>
                <w:tcPr>
                  <w:tcW w:w="3160" w:type="dxa"/>
                  <w:tcBorders>
                    <w:top w:val="nil"/>
                    <w:left w:val="nil"/>
                    <w:bottom w:val="nil"/>
                    <w:right w:val="nil"/>
                  </w:tcBorders>
                  <w:shd w:val="clear" w:color="auto" w:fill="auto"/>
                  <w:vAlign w:val="center"/>
                  <w:hideMark/>
                </w:tcPr>
                <w:p w14:paraId="2D1F7E98" w14:textId="1A62F086" w:rsidR="00B41BD8" w:rsidRPr="004F2E4C" w:rsidRDefault="00CF33F4" w:rsidP="00B41BD8">
                  <w:pPr>
                    <w:spacing w:after="0" w:line="240" w:lineRule="auto"/>
                  </w:pPr>
                  <w:sdt>
                    <w:sdtPr>
                      <w:id w:val="-910700923"/>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Gastroenterology</w:t>
                  </w:r>
                </w:p>
              </w:tc>
            </w:tr>
            <w:tr w:rsidR="00B41BD8" w:rsidRPr="004F2E4C" w14:paraId="01A8AC80" w14:textId="77777777" w:rsidTr="004F2E4C">
              <w:trPr>
                <w:trHeight w:val="290"/>
              </w:trPr>
              <w:tc>
                <w:tcPr>
                  <w:tcW w:w="3160" w:type="dxa"/>
                  <w:tcBorders>
                    <w:top w:val="nil"/>
                    <w:left w:val="nil"/>
                    <w:bottom w:val="nil"/>
                    <w:right w:val="nil"/>
                  </w:tcBorders>
                  <w:shd w:val="clear" w:color="auto" w:fill="auto"/>
                  <w:vAlign w:val="center"/>
                  <w:hideMark/>
                </w:tcPr>
                <w:p w14:paraId="6C25CFFA" w14:textId="15404538" w:rsidR="00B41BD8" w:rsidRPr="004F2E4C" w:rsidRDefault="00CF33F4" w:rsidP="00B41BD8">
                  <w:pPr>
                    <w:spacing w:after="0" w:line="240" w:lineRule="auto"/>
                  </w:pPr>
                  <w:sdt>
                    <w:sdtPr>
                      <w:id w:val="104448399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Geriatrics</w:t>
                  </w:r>
                </w:p>
              </w:tc>
            </w:tr>
            <w:tr w:rsidR="00B41BD8" w:rsidRPr="004F2E4C" w14:paraId="58561FFA" w14:textId="77777777" w:rsidTr="004F2E4C">
              <w:trPr>
                <w:trHeight w:val="290"/>
              </w:trPr>
              <w:tc>
                <w:tcPr>
                  <w:tcW w:w="3160" w:type="dxa"/>
                  <w:tcBorders>
                    <w:top w:val="nil"/>
                    <w:left w:val="nil"/>
                    <w:bottom w:val="nil"/>
                    <w:right w:val="nil"/>
                  </w:tcBorders>
                  <w:shd w:val="clear" w:color="auto" w:fill="auto"/>
                  <w:vAlign w:val="center"/>
                  <w:hideMark/>
                </w:tcPr>
                <w:p w14:paraId="3EEE5596" w14:textId="06CA6190" w:rsidR="00B41BD8" w:rsidRPr="004F2E4C" w:rsidRDefault="00CF33F4" w:rsidP="00B41BD8">
                  <w:pPr>
                    <w:spacing w:after="0" w:line="240" w:lineRule="auto"/>
                  </w:pPr>
                  <w:sdt>
                    <w:sdtPr>
                      <w:id w:val="250860728"/>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Hospital Medicine</w:t>
                  </w:r>
                </w:p>
              </w:tc>
            </w:tr>
            <w:tr w:rsidR="00B41BD8" w:rsidRPr="004F2E4C" w14:paraId="07A316FD" w14:textId="77777777" w:rsidTr="004F2E4C">
              <w:trPr>
                <w:trHeight w:val="290"/>
              </w:trPr>
              <w:tc>
                <w:tcPr>
                  <w:tcW w:w="3160" w:type="dxa"/>
                  <w:tcBorders>
                    <w:top w:val="nil"/>
                    <w:left w:val="nil"/>
                    <w:bottom w:val="nil"/>
                    <w:right w:val="nil"/>
                  </w:tcBorders>
                  <w:shd w:val="clear" w:color="auto" w:fill="auto"/>
                  <w:vAlign w:val="bottom"/>
                  <w:hideMark/>
                </w:tcPr>
                <w:p w14:paraId="7B159FDF" w14:textId="2E43672E" w:rsidR="00B41BD8" w:rsidRPr="004F2E4C" w:rsidRDefault="00CF33F4" w:rsidP="00B41BD8">
                  <w:pPr>
                    <w:spacing w:after="0" w:line="240" w:lineRule="auto"/>
                  </w:pPr>
                  <w:sdt>
                    <w:sdtPr>
                      <w:id w:val="-1408843721"/>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Infectious diseases</w:t>
                  </w:r>
                </w:p>
              </w:tc>
            </w:tr>
            <w:tr w:rsidR="00B41BD8" w:rsidRPr="004F2E4C" w14:paraId="52DA16D2" w14:textId="77777777" w:rsidTr="004F2E4C">
              <w:trPr>
                <w:trHeight w:val="290"/>
              </w:trPr>
              <w:tc>
                <w:tcPr>
                  <w:tcW w:w="3160" w:type="dxa"/>
                  <w:tcBorders>
                    <w:top w:val="nil"/>
                    <w:left w:val="nil"/>
                    <w:bottom w:val="nil"/>
                    <w:right w:val="nil"/>
                  </w:tcBorders>
                  <w:shd w:val="clear" w:color="auto" w:fill="auto"/>
                  <w:vAlign w:val="bottom"/>
                  <w:hideMark/>
                </w:tcPr>
                <w:p w14:paraId="16B5ADD2" w14:textId="0BF2E455" w:rsidR="00B41BD8" w:rsidRPr="004F2E4C" w:rsidRDefault="00CF33F4" w:rsidP="00B41BD8">
                  <w:pPr>
                    <w:spacing w:after="0" w:line="240" w:lineRule="auto"/>
                  </w:pPr>
                  <w:sdt>
                    <w:sdtPr>
                      <w:id w:val="129287852"/>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Internal medicine</w:t>
                  </w:r>
                </w:p>
              </w:tc>
            </w:tr>
            <w:tr w:rsidR="00B41BD8" w:rsidRPr="004F2E4C" w14:paraId="0B0CAE6B" w14:textId="77777777" w:rsidTr="004F2E4C">
              <w:trPr>
                <w:trHeight w:val="290"/>
              </w:trPr>
              <w:tc>
                <w:tcPr>
                  <w:tcW w:w="3160" w:type="dxa"/>
                  <w:tcBorders>
                    <w:top w:val="nil"/>
                    <w:left w:val="nil"/>
                    <w:bottom w:val="nil"/>
                    <w:right w:val="nil"/>
                  </w:tcBorders>
                  <w:shd w:val="clear" w:color="auto" w:fill="auto"/>
                  <w:vAlign w:val="center"/>
                  <w:hideMark/>
                </w:tcPr>
                <w:p w14:paraId="13AA65B6" w14:textId="015E085E" w:rsidR="00B41BD8" w:rsidRPr="004F2E4C" w:rsidRDefault="00CF33F4" w:rsidP="00B41BD8">
                  <w:pPr>
                    <w:spacing w:after="0" w:line="240" w:lineRule="auto"/>
                  </w:pPr>
                  <w:sdt>
                    <w:sdtPr>
                      <w:id w:val="1093601446"/>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Nephrology</w:t>
                  </w:r>
                </w:p>
              </w:tc>
            </w:tr>
            <w:tr w:rsidR="00B41BD8" w:rsidRPr="004F2E4C" w14:paraId="1427CEA5" w14:textId="77777777" w:rsidTr="004F2E4C">
              <w:trPr>
                <w:trHeight w:val="290"/>
              </w:trPr>
              <w:tc>
                <w:tcPr>
                  <w:tcW w:w="3160" w:type="dxa"/>
                  <w:tcBorders>
                    <w:top w:val="nil"/>
                    <w:left w:val="nil"/>
                    <w:bottom w:val="nil"/>
                    <w:right w:val="nil"/>
                  </w:tcBorders>
                  <w:shd w:val="clear" w:color="auto" w:fill="auto"/>
                  <w:vAlign w:val="center"/>
                  <w:hideMark/>
                </w:tcPr>
                <w:p w14:paraId="008BF44D" w14:textId="1C3CE504" w:rsidR="00B41BD8" w:rsidRPr="004F2E4C" w:rsidRDefault="00CF33F4" w:rsidP="00B41BD8">
                  <w:pPr>
                    <w:spacing w:after="0" w:line="240" w:lineRule="auto"/>
                  </w:pPr>
                  <w:sdt>
                    <w:sdtPr>
                      <w:id w:val="-18251385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Neurology</w:t>
                  </w:r>
                </w:p>
              </w:tc>
            </w:tr>
            <w:tr w:rsidR="00B41BD8" w:rsidRPr="004F2E4C" w14:paraId="6F59B01C" w14:textId="77777777" w:rsidTr="004F2E4C">
              <w:trPr>
                <w:trHeight w:val="290"/>
              </w:trPr>
              <w:tc>
                <w:tcPr>
                  <w:tcW w:w="3160" w:type="dxa"/>
                  <w:tcBorders>
                    <w:top w:val="nil"/>
                    <w:left w:val="nil"/>
                    <w:bottom w:val="nil"/>
                    <w:right w:val="nil"/>
                  </w:tcBorders>
                  <w:shd w:val="clear" w:color="auto" w:fill="auto"/>
                  <w:vAlign w:val="center"/>
                  <w:hideMark/>
                </w:tcPr>
                <w:p w14:paraId="562F4AE9" w14:textId="5D8142F2" w:rsidR="00B41BD8" w:rsidRPr="004F2E4C" w:rsidRDefault="00CF33F4" w:rsidP="00B41BD8">
                  <w:pPr>
                    <w:spacing w:after="0" w:line="240" w:lineRule="auto"/>
                  </w:pPr>
                  <w:sdt>
                    <w:sdtPr>
                      <w:id w:val="1529371014"/>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Neurosurgery</w:t>
                  </w:r>
                </w:p>
              </w:tc>
            </w:tr>
            <w:tr w:rsidR="00B41BD8" w:rsidRPr="004F2E4C" w14:paraId="6FFC873F" w14:textId="77777777" w:rsidTr="004F2E4C">
              <w:trPr>
                <w:trHeight w:val="290"/>
              </w:trPr>
              <w:tc>
                <w:tcPr>
                  <w:tcW w:w="3160" w:type="dxa"/>
                  <w:tcBorders>
                    <w:top w:val="nil"/>
                    <w:left w:val="nil"/>
                    <w:bottom w:val="nil"/>
                    <w:right w:val="nil"/>
                  </w:tcBorders>
                  <w:shd w:val="clear" w:color="auto" w:fill="auto"/>
                  <w:vAlign w:val="center"/>
                  <w:hideMark/>
                </w:tcPr>
                <w:p w14:paraId="5EC61410" w14:textId="7B08129B" w:rsidR="00B41BD8" w:rsidRPr="004F2E4C" w:rsidRDefault="00CF33F4" w:rsidP="00B41BD8">
                  <w:pPr>
                    <w:spacing w:after="0" w:line="240" w:lineRule="auto"/>
                  </w:pPr>
                  <w:sdt>
                    <w:sdtPr>
                      <w:id w:val="-486170888"/>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Obstetrics and Gynecology</w:t>
                  </w:r>
                </w:p>
              </w:tc>
            </w:tr>
            <w:tr w:rsidR="00B41BD8" w:rsidRPr="004F2E4C" w14:paraId="5A1710E5" w14:textId="77777777" w:rsidTr="004F2E4C">
              <w:trPr>
                <w:trHeight w:val="290"/>
              </w:trPr>
              <w:tc>
                <w:tcPr>
                  <w:tcW w:w="3160" w:type="dxa"/>
                  <w:tcBorders>
                    <w:top w:val="nil"/>
                    <w:left w:val="nil"/>
                    <w:bottom w:val="nil"/>
                    <w:right w:val="nil"/>
                  </w:tcBorders>
                  <w:shd w:val="clear" w:color="auto" w:fill="auto"/>
                  <w:vAlign w:val="bottom"/>
                  <w:hideMark/>
                </w:tcPr>
                <w:p w14:paraId="45DD6922" w14:textId="58C8409D" w:rsidR="00B41BD8" w:rsidRPr="004F2E4C" w:rsidRDefault="00CF33F4" w:rsidP="00B41BD8">
                  <w:pPr>
                    <w:spacing w:after="0" w:line="240" w:lineRule="auto"/>
                  </w:pPr>
                  <w:sdt>
                    <w:sdtPr>
                      <w:id w:val="1214236343"/>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Oncology</w:t>
                  </w:r>
                </w:p>
              </w:tc>
            </w:tr>
            <w:tr w:rsidR="00B41BD8" w:rsidRPr="004F2E4C" w14:paraId="31893088" w14:textId="77777777" w:rsidTr="004F2E4C">
              <w:trPr>
                <w:trHeight w:val="290"/>
              </w:trPr>
              <w:tc>
                <w:tcPr>
                  <w:tcW w:w="3160" w:type="dxa"/>
                  <w:tcBorders>
                    <w:top w:val="nil"/>
                    <w:left w:val="nil"/>
                    <w:bottom w:val="nil"/>
                    <w:right w:val="nil"/>
                  </w:tcBorders>
                  <w:shd w:val="clear" w:color="auto" w:fill="auto"/>
                  <w:vAlign w:val="center"/>
                  <w:hideMark/>
                </w:tcPr>
                <w:p w14:paraId="41F00F56" w14:textId="132088C1" w:rsidR="00B41BD8" w:rsidRPr="004F2E4C" w:rsidRDefault="00CF33F4" w:rsidP="00B41BD8">
                  <w:pPr>
                    <w:spacing w:after="0" w:line="240" w:lineRule="auto"/>
                  </w:pPr>
                  <w:sdt>
                    <w:sdtPr>
                      <w:id w:val="-1710409591"/>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Ophthalmology</w:t>
                  </w:r>
                </w:p>
              </w:tc>
            </w:tr>
            <w:tr w:rsidR="00B41BD8" w:rsidRPr="004F2E4C" w14:paraId="615C49B4" w14:textId="77777777" w:rsidTr="004F2E4C">
              <w:trPr>
                <w:trHeight w:val="290"/>
              </w:trPr>
              <w:tc>
                <w:tcPr>
                  <w:tcW w:w="3160" w:type="dxa"/>
                  <w:tcBorders>
                    <w:top w:val="nil"/>
                    <w:left w:val="nil"/>
                    <w:bottom w:val="nil"/>
                    <w:right w:val="nil"/>
                  </w:tcBorders>
                  <w:shd w:val="clear" w:color="auto" w:fill="auto"/>
                  <w:vAlign w:val="center"/>
                  <w:hideMark/>
                </w:tcPr>
                <w:p w14:paraId="7717A686" w14:textId="54EC0C86" w:rsidR="00B41BD8" w:rsidRPr="004F2E4C" w:rsidRDefault="00CF33F4" w:rsidP="00B41BD8">
                  <w:pPr>
                    <w:spacing w:after="0" w:line="240" w:lineRule="auto"/>
                  </w:pPr>
                  <w:sdt>
                    <w:sdtPr>
                      <w:id w:val="-1383315822"/>
                      <w14:checkbox>
                        <w14:checked w14:val="0"/>
                        <w14:checkedState w14:val="2612" w14:font="MS Gothic"/>
                        <w14:uncheckedState w14:val="2610" w14:font="MS Gothic"/>
                      </w14:checkbox>
                    </w:sdtPr>
                    <w:sdtContent>
                      <w:r w:rsidR="00B41BD8">
                        <w:rPr>
                          <w:rFonts w:ascii="MS Gothic" w:eastAsia="MS Gothic" w:hAnsi="MS Gothic" w:hint="eastAsia"/>
                        </w:rPr>
                        <w:t>☐</w:t>
                      </w:r>
                    </w:sdtContent>
                  </w:sdt>
                  <w:r w:rsidR="00B41BD8" w:rsidRPr="00DB52FB">
                    <w:t xml:space="preserve">  </w:t>
                  </w:r>
                  <w:r w:rsidR="00B41BD8" w:rsidRPr="004F2E4C">
                    <w:t>Orthopedics</w:t>
                  </w:r>
                </w:p>
              </w:tc>
            </w:tr>
            <w:tr w:rsidR="00B41BD8" w:rsidRPr="004F2E4C" w14:paraId="7094EEED" w14:textId="77777777" w:rsidTr="004F2E4C">
              <w:trPr>
                <w:trHeight w:val="290"/>
              </w:trPr>
              <w:tc>
                <w:tcPr>
                  <w:tcW w:w="3160" w:type="dxa"/>
                  <w:tcBorders>
                    <w:top w:val="nil"/>
                    <w:left w:val="nil"/>
                    <w:bottom w:val="nil"/>
                    <w:right w:val="nil"/>
                  </w:tcBorders>
                  <w:shd w:val="clear" w:color="auto" w:fill="auto"/>
                  <w:vAlign w:val="center"/>
                  <w:hideMark/>
                </w:tcPr>
                <w:p w14:paraId="2C84754E" w14:textId="23988C7E" w:rsidR="00B41BD8" w:rsidRPr="004F2E4C" w:rsidRDefault="00CF33F4" w:rsidP="00B41BD8">
                  <w:pPr>
                    <w:spacing w:after="0" w:line="240" w:lineRule="auto"/>
                  </w:pPr>
                  <w:sdt>
                    <w:sdtPr>
                      <w:id w:val="-2059768814"/>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Otolaryngology</w:t>
                  </w:r>
                </w:p>
              </w:tc>
            </w:tr>
            <w:tr w:rsidR="00B41BD8" w:rsidRPr="004F2E4C" w14:paraId="15FB9B81" w14:textId="77777777" w:rsidTr="004F2E4C">
              <w:trPr>
                <w:trHeight w:val="290"/>
              </w:trPr>
              <w:tc>
                <w:tcPr>
                  <w:tcW w:w="3160" w:type="dxa"/>
                  <w:tcBorders>
                    <w:top w:val="nil"/>
                    <w:left w:val="nil"/>
                    <w:bottom w:val="nil"/>
                    <w:right w:val="nil"/>
                  </w:tcBorders>
                  <w:shd w:val="clear" w:color="auto" w:fill="auto"/>
                  <w:vAlign w:val="center"/>
                  <w:hideMark/>
                </w:tcPr>
                <w:p w14:paraId="1C9EDFC7" w14:textId="22EB1A43" w:rsidR="00B41BD8" w:rsidRPr="004F2E4C" w:rsidRDefault="00CF33F4" w:rsidP="00B41BD8">
                  <w:pPr>
                    <w:spacing w:after="0" w:line="240" w:lineRule="auto"/>
                  </w:pPr>
                  <w:sdt>
                    <w:sdtPr>
                      <w:id w:val="7285812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Palliative care</w:t>
                  </w:r>
                </w:p>
              </w:tc>
            </w:tr>
            <w:tr w:rsidR="00B41BD8" w:rsidRPr="004F2E4C" w14:paraId="610AC937" w14:textId="77777777" w:rsidTr="004F2E4C">
              <w:trPr>
                <w:trHeight w:val="290"/>
              </w:trPr>
              <w:tc>
                <w:tcPr>
                  <w:tcW w:w="3160" w:type="dxa"/>
                  <w:tcBorders>
                    <w:top w:val="nil"/>
                    <w:left w:val="nil"/>
                    <w:bottom w:val="nil"/>
                    <w:right w:val="nil"/>
                  </w:tcBorders>
                  <w:shd w:val="clear" w:color="auto" w:fill="auto"/>
                  <w:vAlign w:val="center"/>
                  <w:hideMark/>
                </w:tcPr>
                <w:p w14:paraId="70895EE7" w14:textId="59A9EA74" w:rsidR="00B41BD8" w:rsidRPr="004F2E4C" w:rsidRDefault="00CF33F4" w:rsidP="00B41BD8">
                  <w:pPr>
                    <w:spacing w:after="0" w:line="240" w:lineRule="auto"/>
                  </w:pPr>
                  <w:sdt>
                    <w:sdtPr>
                      <w:id w:val="-189657928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Pediatrics</w:t>
                  </w:r>
                </w:p>
              </w:tc>
            </w:tr>
            <w:tr w:rsidR="00B41BD8" w:rsidRPr="004F2E4C" w14:paraId="32EB6CA7" w14:textId="77777777" w:rsidTr="004F2E4C">
              <w:trPr>
                <w:trHeight w:val="290"/>
              </w:trPr>
              <w:tc>
                <w:tcPr>
                  <w:tcW w:w="3160" w:type="dxa"/>
                  <w:tcBorders>
                    <w:top w:val="nil"/>
                    <w:left w:val="nil"/>
                    <w:bottom w:val="nil"/>
                    <w:right w:val="nil"/>
                  </w:tcBorders>
                  <w:shd w:val="clear" w:color="auto" w:fill="auto"/>
                  <w:vAlign w:val="center"/>
                  <w:hideMark/>
                </w:tcPr>
                <w:p w14:paraId="75D62236" w14:textId="16A4FA0F" w:rsidR="00B41BD8" w:rsidRPr="004F2E4C" w:rsidRDefault="00CF33F4" w:rsidP="00B41BD8">
                  <w:pPr>
                    <w:spacing w:after="0" w:line="240" w:lineRule="auto"/>
                  </w:pPr>
                  <w:sdt>
                    <w:sdtPr>
                      <w:id w:val="-155092192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Pharmacology</w:t>
                  </w:r>
                </w:p>
              </w:tc>
            </w:tr>
            <w:tr w:rsidR="00B41BD8" w:rsidRPr="004F2E4C" w14:paraId="70722A0A" w14:textId="77777777" w:rsidTr="004F2E4C">
              <w:trPr>
                <w:trHeight w:val="290"/>
              </w:trPr>
              <w:tc>
                <w:tcPr>
                  <w:tcW w:w="3160" w:type="dxa"/>
                  <w:tcBorders>
                    <w:top w:val="nil"/>
                    <w:left w:val="nil"/>
                    <w:bottom w:val="nil"/>
                    <w:right w:val="nil"/>
                  </w:tcBorders>
                  <w:shd w:val="clear" w:color="auto" w:fill="auto"/>
                  <w:vAlign w:val="center"/>
                  <w:hideMark/>
                </w:tcPr>
                <w:p w14:paraId="0CB4000A" w14:textId="29F462F9" w:rsidR="00B41BD8" w:rsidRPr="004F2E4C" w:rsidRDefault="00CF33F4" w:rsidP="00B41BD8">
                  <w:pPr>
                    <w:spacing w:after="0" w:line="240" w:lineRule="auto"/>
                  </w:pPr>
                  <w:sdt>
                    <w:sdtPr>
                      <w:id w:val="-179104456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Psychiatry</w:t>
                  </w:r>
                </w:p>
              </w:tc>
            </w:tr>
            <w:tr w:rsidR="00B41BD8" w:rsidRPr="004F2E4C" w14:paraId="7DD64D29" w14:textId="77777777" w:rsidTr="004F2E4C">
              <w:trPr>
                <w:trHeight w:val="290"/>
              </w:trPr>
              <w:tc>
                <w:tcPr>
                  <w:tcW w:w="3160" w:type="dxa"/>
                  <w:tcBorders>
                    <w:top w:val="nil"/>
                    <w:left w:val="nil"/>
                    <w:bottom w:val="nil"/>
                    <w:right w:val="nil"/>
                  </w:tcBorders>
                  <w:shd w:val="clear" w:color="auto" w:fill="auto"/>
                  <w:vAlign w:val="center"/>
                  <w:hideMark/>
                </w:tcPr>
                <w:p w14:paraId="66C3BA7D" w14:textId="2768698C" w:rsidR="00B41BD8" w:rsidRPr="004F2E4C" w:rsidRDefault="00CF33F4" w:rsidP="00B41BD8">
                  <w:pPr>
                    <w:spacing w:after="0" w:line="240" w:lineRule="auto"/>
                  </w:pPr>
                  <w:sdt>
                    <w:sdtPr>
                      <w:id w:val="170975519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Pulmonology</w:t>
                  </w:r>
                </w:p>
              </w:tc>
            </w:tr>
            <w:tr w:rsidR="00B41BD8" w:rsidRPr="004F2E4C" w14:paraId="3DE0EACD" w14:textId="77777777" w:rsidTr="004F2E4C">
              <w:trPr>
                <w:trHeight w:val="290"/>
              </w:trPr>
              <w:tc>
                <w:tcPr>
                  <w:tcW w:w="3160" w:type="dxa"/>
                  <w:tcBorders>
                    <w:top w:val="nil"/>
                    <w:left w:val="nil"/>
                    <w:bottom w:val="nil"/>
                    <w:right w:val="nil"/>
                  </w:tcBorders>
                  <w:shd w:val="clear" w:color="auto" w:fill="auto"/>
                  <w:vAlign w:val="center"/>
                  <w:hideMark/>
                </w:tcPr>
                <w:p w14:paraId="215B127C" w14:textId="7DD76BCF" w:rsidR="00B41BD8" w:rsidRPr="004F2E4C" w:rsidRDefault="00CF33F4" w:rsidP="00B41BD8">
                  <w:pPr>
                    <w:spacing w:after="0" w:line="240" w:lineRule="auto"/>
                  </w:pPr>
                  <w:sdt>
                    <w:sdtPr>
                      <w:id w:val="1883741938"/>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Radiology</w:t>
                  </w:r>
                </w:p>
              </w:tc>
            </w:tr>
            <w:tr w:rsidR="00B41BD8" w:rsidRPr="004F2E4C" w14:paraId="27DECAA9" w14:textId="77777777" w:rsidTr="004F2E4C">
              <w:trPr>
                <w:trHeight w:val="290"/>
              </w:trPr>
              <w:tc>
                <w:tcPr>
                  <w:tcW w:w="3160" w:type="dxa"/>
                  <w:tcBorders>
                    <w:top w:val="nil"/>
                    <w:left w:val="nil"/>
                    <w:bottom w:val="nil"/>
                    <w:right w:val="nil"/>
                  </w:tcBorders>
                  <w:shd w:val="clear" w:color="auto" w:fill="auto"/>
                  <w:vAlign w:val="center"/>
                  <w:hideMark/>
                </w:tcPr>
                <w:p w14:paraId="789C8672" w14:textId="7CE33BD9" w:rsidR="00B41BD8" w:rsidRPr="004F2E4C" w:rsidRDefault="00CF33F4" w:rsidP="00B41BD8">
                  <w:pPr>
                    <w:spacing w:after="0" w:line="240" w:lineRule="auto"/>
                  </w:pPr>
                  <w:sdt>
                    <w:sdtPr>
                      <w:id w:val="-241489712"/>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Rehabilitation Medicine</w:t>
                  </w:r>
                </w:p>
              </w:tc>
            </w:tr>
            <w:tr w:rsidR="00B41BD8" w:rsidRPr="004F2E4C" w14:paraId="20E78B86" w14:textId="77777777" w:rsidTr="004F2E4C">
              <w:trPr>
                <w:trHeight w:val="290"/>
              </w:trPr>
              <w:tc>
                <w:tcPr>
                  <w:tcW w:w="3160" w:type="dxa"/>
                  <w:tcBorders>
                    <w:top w:val="nil"/>
                    <w:left w:val="nil"/>
                    <w:bottom w:val="nil"/>
                    <w:right w:val="nil"/>
                  </w:tcBorders>
                  <w:shd w:val="clear" w:color="auto" w:fill="auto"/>
                  <w:vAlign w:val="center"/>
                  <w:hideMark/>
                </w:tcPr>
                <w:p w14:paraId="291189FE" w14:textId="0C8118D9" w:rsidR="00B41BD8" w:rsidRPr="004F2E4C" w:rsidRDefault="00CF33F4" w:rsidP="00B41BD8">
                  <w:pPr>
                    <w:spacing w:after="0" w:line="240" w:lineRule="auto"/>
                  </w:pPr>
                  <w:sdt>
                    <w:sdtPr>
                      <w:id w:val="-81842301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Rheumatology</w:t>
                  </w:r>
                </w:p>
              </w:tc>
            </w:tr>
            <w:tr w:rsidR="00B41BD8" w:rsidRPr="004F2E4C" w14:paraId="5301F994" w14:textId="77777777" w:rsidTr="004F2E4C">
              <w:trPr>
                <w:trHeight w:val="290"/>
              </w:trPr>
              <w:tc>
                <w:tcPr>
                  <w:tcW w:w="3160" w:type="dxa"/>
                  <w:tcBorders>
                    <w:top w:val="nil"/>
                    <w:left w:val="nil"/>
                    <w:bottom w:val="nil"/>
                    <w:right w:val="nil"/>
                  </w:tcBorders>
                  <w:shd w:val="clear" w:color="auto" w:fill="auto"/>
                  <w:vAlign w:val="center"/>
                  <w:hideMark/>
                </w:tcPr>
                <w:p w14:paraId="6DE05AA2" w14:textId="535D308B" w:rsidR="00B41BD8" w:rsidRPr="004F2E4C" w:rsidRDefault="00CF33F4" w:rsidP="00B41BD8">
                  <w:pPr>
                    <w:spacing w:after="0" w:line="240" w:lineRule="auto"/>
                  </w:pPr>
                  <w:sdt>
                    <w:sdtPr>
                      <w:id w:val="1533763966"/>
                      <w14:checkbox>
                        <w14:checked w14:val="0"/>
                        <w14:checkedState w14:val="2612" w14:font="MS Gothic"/>
                        <w14:uncheckedState w14:val="2610" w14:font="MS Gothic"/>
                      </w14:checkbox>
                    </w:sdtPr>
                    <w:sdtContent>
                      <w:r w:rsidR="00B41BD8">
                        <w:rPr>
                          <w:rFonts w:ascii="MS Gothic" w:eastAsia="MS Gothic" w:hAnsi="MS Gothic" w:hint="eastAsia"/>
                        </w:rPr>
                        <w:t>☐</w:t>
                      </w:r>
                    </w:sdtContent>
                  </w:sdt>
                  <w:r w:rsidR="00B41BD8" w:rsidRPr="00DB52FB">
                    <w:t xml:space="preserve">  </w:t>
                  </w:r>
                  <w:r w:rsidR="00B41BD8" w:rsidRPr="004F2E4C">
                    <w:t>Surgery</w:t>
                  </w:r>
                </w:p>
              </w:tc>
            </w:tr>
            <w:tr w:rsidR="00B41BD8" w:rsidRPr="004F2E4C" w14:paraId="12A513D8" w14:textId="77777777" w:rsidTr="004F2E4C">
              <w:trPr>
                <w:trHeight w:val="290"/>
              </w:trPr>
              <w:tc>
                <w:tcPr>
                  <w:tcW w:w="3160" w:type="dxa"/>
                  <w:tcBorders>
                    <w:top w:val="nil"/>
                    <w:left w:val="nil"/>
                    <w:bottom w:val="nil"/>
                    <w:right w:val="nil"/>
                  </w:tcBorders>
                  <w:shd w:val="clear" w:color="auto" w:fill="auto"/>
                  <w:vAlign w:val="bottom"/>
                  <w:hideMark/>
                </w:tcPr>
                <w:p w14:paraId="0DD07F01" w14:textId="4DE4FF94" w:rsidR="00B41BD8" w:rsidRPr="004F2E4C" w:rsidRDefault="00CF33F4" w:rsidP="00B41BD8">
                  <w:pPr>
                    <w:spacing w:after="0" w:line="240" w:lineRule="auto"/>
                  </w:pPr>
                  <w:sdt>
                    <w:sdtPr>
                      <w:id w:val="-1134643778"/>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F2E4C">
                    <w:t>Vascular surgery</w:t>
                  </w:r>
                </w:p>
              </w:tc>
            </w:tr>
          </w:tbl>
          <w:p w14:paraId="3FAE23BB" w14:textId="77777777" w:rsidR="00B41BD8" w:rsidRDefault="00B41BD8" w:rsidP="00B41BD8"/>
        </w:tc>
      </w:tr>
      <w:tr w:rsidR="00B41BD8" w14:paraId="2DCD3573" w14:textId="77777777" w:rsidTr="002C7E4F">
        <w:tc>
          <w:tcPr>
            <w:tcW w:w="2689" w:type="dxa"/>
          </w:tcPr>
          <w:p w14:paraId="277AC56D" w14:textId="77777777" w:rsidR="00B41BD8" w:rsidRPr="00D30393" w:rsidRDefault="00B41BD8" w:rsidP="00B41BD8">
            <w:pPr>
              <w:rPr>
                <w:lang w:val="da-DK"/>
              </w:rPr>
            </w:pPr>
            <w:r w:rsidRPr="00D30393">
              <w:rPr>
                <w:lang w:val="da-DK"/>
              </w:rPr>
              <w:lastRenderedPageBreak/>
              <w:t>Nursing Specialties</w:t>
            </w:r>
          </w:p>
          <w:p w14:paraId="534E9BD3" w14:textId="77777777" w:rsidR="00B41BD8" w:rsidRDefault="00B41BD8" w:rsidP="00B41BD8">
            <w:pPr>
              <w:rPr>
                <w:lang w:val="da-DK"/>
              </w:rPr>
            </w:pPr>
          </w:p>
        </w:tc>
        <w:tc>
          <w:tcPr>
            <w:tcW w:w="6939" w:type="dxa"/>
          </w:tcPr>
          <w:tbl>
            <w:tblPr>
              <w:tblW w:w="4288" w:type="dxa"/>
              <w:tblCellMar>
                <w:left w:w="70" w:type="dxa"/>
                <w:right w:w="70" w:type="dxa"/>
              </w:tblCellMar>
              <w:tblLook w:val="04A0" w:firstRow="1" w:lastRow="0" w:firstColumn="1" w:lastColumn="0" w:noHBand="0" w:noVBand="1"/>
            </w:tblPr>
            <w:tblGrid>
              <w:gridCol w:w="4288"/>
            </w:tblGrid>
            <w:tr w:rsidR="00B41BD8" w:rsidRPr="0046021E" w14:paraId="272F73F5" w14:textId="77777777" w:rsidTr="00DB52FB">
              <w:trPr>
                <w:trHeight w:val="290"/>
              </w:trPr>
              <w:tc>
                <w:tcPr>
                  <w:tcW w:w="4288" w:type="dxa"/>
                  <w:tcBorders>
                    <w:top w:val="nil"/>
                    <w:left w:val="nil"/>
                    <w:bottom w:val="nil"/>
                    <w:right w:val="nil"/>
                  </w:tcBorders>
                  <w:shd w:val="clear" w:color="auto" w:fill="auto"/>
                  <w:noWrap/>
                  <w:vAlign w:val="bottom"/>
                  <w:hideMark/>
                </w:tcPr>
                <w:p w14:paraId="4AFB566D" w14:textId="123A416C" w:rsidR="00B41BD8" w:rsidRPr="0046021E" w:rsidRDefault="00CF33F4" w:rsidP="00B41BD8">
                  <w:pPr>
                    <w:spacing w:after="0" w:line="240" w:lineRule="auto"/>
                  </w:pPr>
                  <w:sdt>
                    <w:sdtPr>
                      <w:id w:val="-79524151"/>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Ambulatory care nursing</w:t>
                  </w:r>
                </w:p>
              </w:tc>
            </w:tr>
            <w:tr w:rsidR="00B41BD8" w:rsidRPr="0046021E" w14:paraId="6E5B264C" w14:textId="77777777" w:rsidTr="00DB52FB">
              <w:trPr>
                <w:trHeight w:val="290"/>
              </w:trPr>
              <w:tc>
                <w:tcPr>
                  <w:tcW w:w="4288" w:type="dxa"/>
                  <w:tcBorders>
                    <w:top w:val="nil"/>
                    <w:left w:val="nil"/>
                    <w:bottom w:val="nil"/>
                    <w:right w:val="nil"/>
                  </w:tcBorders>
                  <w:shd w:val="clear" w:color="auto" w:fill="auto"/>
                  <w:noWrap/>
                  <w:vAlign w:val="bottom"/>
                  <w:hideMark/>
                </w:tcPr>
                <w:p w14:paraId="6280481B" w14:textId="1DED724E" w:rsidR="00B41BD8" w:rsidRPr="0046021E" w:rsidRDefault="00CF33F4" w:rsidP="00B41BD8">
                  <w:pPr>
                    <w:spacing w:after="0" w:line="240" w:lineRule="auto"/>
                  </w:pPr>
                  <w:sdt>
                    <w:sdtPr>
                      <w:id w:val="-78481348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Advanced practice nursing</w:t>
                  </w:r>
                </w:p>
              </w:tc>
            </w:tr>
            <w:tr w:rsidR="00B41BD8" w:rsidRPr="0046021E" w14:paraId="59BDE850" w14:textId="77777777" w:rsidTr="00DB52FB">
              <w:trPr>
                <w:trHeight w:val="290"/>
              </w:trPr>
              <w:tc>
                <w:tcPr>
                  <w:tcW w:w="4288" w:type="dxa"/>
                  <w:tcBorders>
                    <w:top w:val="nil"/>
                    <w:left w:val="nil"/>
                    <w:bottom w:val="nil"/>
                    <w:right w:val="nil"/>
                  </w:tcBorders>
                  <w:shd w:val="clear" w:color="auto" w:fill="auto"/>
                  <w:noWrap/>
                  <w:vAlign w:val="bottom"/>
                  <w:hideMark/>
                </w:tcPr>
                <w:p w14:paraId="39D9206E" w14:textId="5CD39D93" w:rsidR="00B41BD8" w:rsidRPr="0046021E" w:rsidRDefault="00CF33F4" w:rsidP="00B41BD8">
                  <w:pPr>
                    <w:spacing w:after="0" w:line="240" w:lineRule="auto"/>
                  </w:pPr>
                  <w:sdt>
                    <w:sdtPr>
                      <w:id w:val="155197305"/>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Burn nursing</w:t>
                  </w:r>
                </w:p>
              </w:tc>
            </w:tr>
            <w:tr w:rsidR="00B41BD8" w:rsidRPr="0046021E" w14:paraId="65E36F82" w14:textId="77777777" w:rsidTr="00DB52FB">
              <w:trPr>
                <w:trHeight w:val="290"/>
              </w:trPr>
              <w:tc>
                <w:tcPr>
                  <w:tcW w:w="4288" w:type="dxa"/>
                  <w:tcBorders>
                    <w:top w:val="nil"/>
                    <w:left w:val="nil"/>
                    <w:bottom w:val="nil"/>
                    <w:right w:val="nil"/>
                  </w:tcBorders>
                  <w:shd w:val="clear" w:color="auto" w:fill="auto"/>
                  <w:noWrap/>
                  <w:vAlign w:val="bottom"/>
                  <w:hideMark/>
                </w:tcPr>
                <w:p w14:paraId="6586226C" w14:textId="168C3E23" w:rsidR="00B41BD8" w:rsidRPr="0046021E" w:rsidRDefault="00CF33F4" w:rsidP="00B41BD8">
                  <w:pPr>
                    <w:spacing w:after="0" w:line="240" w:lineRule="auto"/>
                  </w:pPr>
                  <w:sdt>
                    <w:sdtPr>
                      <w:id w:val="-67688701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Cardiac nursing</w:t>
                  </w:r>
                </w:p>
              </w:tc>
            </w:tr>
            <w:tr w:rsidR="00B41BD8" w:rsidRPr="0046021E" w14:paraId="015807A5" w14:textId="77777777" w:rsidTr="00DB52FB">
              <w:trPr>
                <w:trHeight w:val="290"/>
              </w:trPr>
              <w:tc>
                <w:tcPr>
                  <w:tcW w:w="4288" w:type="dxa"/>
                  <w:tcBorders>
                    <w:top w:val="nil"/>
                    <w:left w:val="nil"/>
                    <w:bottom w:val="nil"/>
                    <w:right w:val="nil"/>
                  </w:tcBorders>
                  <w:shd w:val="clear" w:color="auto" w:fill="auto"/>
                  <w:noWrap/>
                  <w:vAlign w:val="bottom"/>
                  <w:hideMark/>
                </w:tcPr>
                <w:p w14:paraId="6139CC1B" w14:textId="5D836120" w:rsidR="00B41BD8" w:rsidRPr="0046021E" w:rsidRDefault="00CF33F4" w:rsidP="00B41BD8">
                  <w:pPr>
                    <w:spacing w:after="0" w:line="240" w:lineRule="auto"/>
                  </w:pPr>
                  <w:sdt>
                    <w:sdtPr>
                      <w:id w:val="59989207"/>
                      <w14:checkbox>
                        <w14:checked w14:val="0"/>
                        <w14:checkedState w14:val="2612" w14:font="MS Gothic"/>
                        <w14:uncheckedState w14:val="2610" w14:font="MS Gothic"/>
                      </w14:checkbox>
                    </w:sdtPr>
                    <w:sdtContent>
                      <w:r w:rsidR="00B41BD8">
                        <w:rPr>
                          <w:rFonts w:ascii="MS Gothic" w:eastAsia="MS Gothic" w:hAnsi="MS Gothic" w:hint="eastAsia"/>
                        </w:rPr>
                        <w:t>☐</w:t>
                      </w:r>
                    </w:sdtContent>
                  </w:sdt>
                  <w:r w:rsidR="00B41BD8" w:rsidRPr="00DB52FB">
                    <w:t xml:space="preserve">  </w:t>
                  </w:r>
                  <w:r w:rsidR="00B41BD8" w:rsidRPr="0046021E">
                    <w:t>Diabetes nursing</w:t>
                  </w:r>
                </w:p>
              </w:tc>
            </w:tr>
            <w:tr w:rsidR="00B41BD8" w:rsidRPr="0046021E" w14:paraId="4C007D77" w14:textId="77777777" w:rsidTr="00DB52FB">
              <w:trPr>
                <w:trHeight w:val="290"/>
              </w:trPr>
              <w:tc>
                <w:tcPr>
                  <w:tcW w:w="4288" w:type="dxa"/>
                  <w:tcBorders>
                    <w:top w:val="nil"/>
                    <w:left w:val="nil"/>
                    <w:bottom w:val="nil"/>
                    <w:right w:val="nil"/>
                  </w:tcBorders>
                  <w:shd w:val="clear" w:color="auto" w:fill="auto"/>
                  <w:noWrap/>
                  <w:vAlign w:val="bottom"/>
                  <w:hideMark/>
                </w:tcPr>
                <w:p w14:paraId="292A04A2" w14:textId="0E34BCF0" w:rsidR="00B41BD8" w:rsidRPr="0046021E" w:rsidRDefault="00CF33F4" w:rsidP="00B41BD8">
                  <w:pPr>
                    <w:spacing w:after="0" w:line="240" w:lineRule="auto"/>
                  </w:pPr>
                  <w:sdt>
                    <w:sdtPr>
                      <w:id w:val="906340510"/>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Medical case management</w:t>
                  </w:r>
                </w:p>
              </w:tc>
            </w:tr>
            <w:tr w:rsidR="00B41BD8" w:rsidRPr="0046021E" w14:paraId="4D93FADA" w14:textId="77777777" w:rsidTr="00DB52FB">
              <w:trPr>
                <w:trHeight w:val="290"/>
              </w:trPr>
              <w:tc>
                <w:tcPr>
                  <w:tcW w:w="4288" w:type="dxa"/>
                  <w:tcBorders>
                    <w:top w:val="nil"/>
                    <w:left w:val="nil"/>
                    <w:bottom w:val="nil"/>
                    <w:right w:val="nil"/>
                  </w:tcBorders>
                  <w:shd w:val="clear" w:color="auto" w:fill="auto"/>
                  <w:noWrap/>
                  <w:vAlign w:val="bottom"/>
                  <w:hideMark/>
                </w:tcPr>
                <w:p w14:paraId="49DA0F91" w14:textId="6D954A93" w:rsidR="00B41BD8" w:rsidRPr="0046021E" w:rsidRDefault="00CF33F4" w:rsidP="00B41BD8">
                  <w:pPr>
                    <w:spacing w:after="0" w:line="240" w:lineRule="auto"/>
                  </w:pPr>
                  <w:sdt>
                    <w:sdtPr>
                      <w:id w:val="-11806794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Community health nursing</w:t>
                  </w:r>
                </w:p>
              </w:tc>
            </w:tr>
            <w:tr w:rsidR="00B41BD8" w:rsidRPr="0046021E" w14:paraId="6B9AFFFD" w14:textId="77777777" w:rsidTr="00DB52FB">
              <w:trPr>
                <w:trHeight w:val="290"/>
              </w:trPr>
              <w:tc>
                <w:tcPr>
                  <w:tcW w:w="4288" w:type="dxa"/>
                  <w:tcBorders>
                    <w:top w:val="nil"/>
                    <w:left w:val="nil"/>
                    <w:bottom w:val="nil"/>
                    <w:right w:val="nil"/>
                  </w:tcBorders>
                  <w:shd w:val="clear" w:color="auto" w:fill="auto"/>
                  <w:noWrap/>
                  <w:vAlign w:val="bottom"/>
                  <w:hideMark/>
                </w:tcPr>
                <w:p w14:paraId="410B5A7B" w14:textId="1814A66B" w:rsidR="00B41BD8" w:rsidRPr="0046021E" w:rsidRDefault="00CF33F4" w:rsidP="00B41BD8">
                  <w:pPr>
                    <w:spacing w:after="0" w:line="240" w:lineRule="auto"/>
                  </w:pPr>
                  <w:sdt>
                    <w:sdtPr>
                      <w:id w:val="-987474254"/>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Critical care nursing</w:t>
                  </w:r>
                </w:p>
              </w:tc>
            </w:tr>
            <w:tr w:rsidR="00B41BD8" w:rsidRPr="0046021E" w14:paraId="3786602E" w14:textId="77777777" w:rsidTr="00DB52FB">
              <w:trPr>
                <w:trHeight w:val="290"/>
              </w:trPr>
              <w:tc>
                <w:tcPr>
                  <w:tcW w:w="4288" w:type="dxa"/>
                  <w:tcBorders>
                    <w:top w:val="nil"/>
                    <w:left w:val="nil"/>
                    <w:bottom w:val="nil"/>
                    <w:right w:val="nil"/>
                  </w:tcBorders>
                  <w:shd w:val="clear" w:color="auto" w:fill="auto"/>
                  <w:noWrap/>
                  <w:vAlign w:val="bottom"/>
                  <w:hideMark/>
                </w:tcPr>
                <w:p w14:paraId="345B8EE9" w14:textId="2E0E2CC9" w:rsidR="00B41BD8" w:rsidRPr="0046021E" w:rsidRDefault="00CF33F4" w:rsidP="00B41BD8">
                  <w:pPr>
                    <w:spacing w:after="0" w:line="240" w:lineRule="auto"/>
                  </w:pPr>
                  <w:sdt>
                    <w:sdtPr>
                      <w:id w:val="-1014694522"/>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Emergency nursing</w:t>
                  </w:r>
                </w:p>
              </w:tc>
            </w:tr>
            <w:tr w:rsidR="00B41BD8" w:rsidRPr="0046021E" w14:paraId="4A8A93EC" w14:textId="77777777" w:rsidTr="00DB52FB">
              <w:trPr>
                <w:trHeight w:val="290"/>
              </w:trPr>
              <w:tc>
                <w:tcPr>
                  <w:tcW w:w="4288" w:type="dxa"/>
                  <w:tcBorders>
                    <w:top w:val="nil"/>
                    <w:left w:val="nil"/>
                    <w:bottom w:val="nil"/>
                    <w:right w:val="nil"/>
                  </w:tcBorders>
                  <w:shd w:val="clear" w:color="auto" w:fill="auto"/>
                  <w:noWrap/>
                  <w:vAlign w:val="bottom"/>
                  <w:hideMark/>
                </w:tcPr>
                <w:p w14:paraId="39248EE4" w14:textId="5FB0D7AB" w:rsidR="00B41BD8" w:rsidRPr="0046021E" w:rsidRDefault="00CF33F4" w:rsidP="00B41BD8">
                  <w:pPr>
                    <w:spacing w:after="0" w:line="240" w:lineRule="auto"/>
                  </w:pPr>
                  <w:sdt>
                    <w:sdtPr>
                      <w:id w:val="1974631740"/>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Gastroenterology nursing</w:t>
                  </w:r>
                </w:p>
              </w:tc>
            </w:tr>
            <w:tr w:rsidR="00B41BD8" w:rsidRPr="0046021E" w14:paraId="28AC01FA" w14:textId="77777777" w:rsidTr="00DB52FB">
              <w:trPr>
                <w:trHeight w:val="290"/>
              </w:trPr>
              <w:tc>
                <w:tcPr>
                  <w:tcW w:w="4288" w:type="dxa"/>
                  <w:tcBorders>
                    <w:top w:val="nil"/>
                    <w:left w:val="nil"/>
                    <w:bottom w:val="nil"/>
                    <w:right w:val="nil"/>
                  </w:tcBorders>
                  <w:shd w:val="clear" w:color="auto" w:fill="auto"/>
                  <w:noWrap/>
                  <w:vAlign w:val="bottom"/>
                  <w:hideMark/>
                </w:tcPr>
                <w:p w14:paraId="4159AF6F" w14:textId="35E985B6" w:rsidR="00B41BD8" w:rsidRPr="0046021E" w:rsidRDefault="00CF33F4" w:rsidP="00B41BD8">
                  <w:pPr>
                    <w:spacing w:after="0" w:line="240" w:lineRule="auto"/>
                  </w:pPr>
                  <w:sdt>
                    <w:sdtPr>
                      <w:id w:val="706139303"/>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Geriatric nursing</w:t>
                  </w:r>
                </w:p>
              </w:tc>
            </w:tr>
            <w:tr w:rsidR="00B41BD8" w:rsidRPr="0046021E" w14:paraId="1E0BAA19" w14:textId="77777777" w:rsidTr="00DB52FB">
              <w:trPr>
                <w:trHeight w:val="290"/>
              </w:trPr>
              <w:tc>
                <w:tcPr>
                  <w:tcW w:w="4288" w:type="dxa"/>
                  <w:tcBorders>
                    <w:top w:val="nil"/>
                    <w:left w:val="nil"/>
                    <w:bottom w:val="nil"/>
                    <w:right w:val="nil"/>
                  </w:tcBorders>
                  <w:shd w:val="clear" w:color="auto" w:fill="auto"/>
                  <w:noWrap/>
                  <w:vAlign w:val="bottom"/>
                  <w:hideMark/>
                </w:tcPr>
                <w:p w14:paraId="69D4A6B0" w14:textId="0F2DE346" w:rsidR="00B41BD8" w:rsidRPr="0046021E" w:rsidRDefault="00CF33F4" w:rsidP="00B41BD8">
                  <w:pPr>
                    <w:spacing w:after="0" w:line="240" w:lineRule="auto"/>
                  </w:pPr>
                  <w:sdt>
                    <w:sdtPr>
                      <w:id w:val="2065832944"/>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Home health nursing</w:t>
                  </w:r>
                </w:p>
              </w:tc>
            </w:tr>
            <w:tr w:rsidR="00B41BD8" w:rsidRPr="0046021E" w14:paraId="6A92850B" w14:textId="77777777" w:rsidTr="00DB52FB">
              <w:trPr>
                <w:trHeight w:val="290"/>
              </w:trPr>
              <w:tc>
                <w:tcPr>
                  <w:tcW w:w="4288" w:type="dxa"/>
                  <w:tcBorders>
                    <w:top w:val="nil"/>
                    <w:left w:val="nil"/>
                    <w:bottom w:val="nil"/>
                    <w:right w:val="nil"/>
                  </w:tcBorders>
                  <w:shd w:val="clear" w:color="auto" w:fill="auto"/>
                  <w:noWrap/>
                  <w:vAlign w:val="bottom"/>
                  <w:hideMark/>
                </w:tcPr>
                <w:p w14:paraId="408933BC" w14:textId="653AF55F" w:rsidR="00B41BD8" w:rsidRPr="0046021E" w:rsidRDefault="00CF33F4" w:rsidP="00B41BD8">
                  <w:pPr>
                    <w:spacing w:after="0" w:line="240" w:lineRule="auto"/>
                  </w:pPr>
                  <w:sdt>
                    <w:sdtPr>
                      <w:id w:val="-135834541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Hospice and palliative care nursing</w:t>
                  </w:r>
                </w:p>
              </w:tc>
            </w:tr>
            <w:tr w:rsidR="00B41BD8" w:rsidRPr="0046021E" w14:paraId="2B80882A" w14:textId="77777777" w:rsidTr="00DB52FB">
              <w:trPr>
                <w:trHeight w:val="290"/>
              </w:trPr>
              <w:tc>
                <w:tcPr>
                  <w:tcW w:w="4288" w:type="dxa"/>
                  <w:tcBorders>
                    <w:top w:val="nil"/>
                    <w:left w:val="nil"/>
                    <w:bottom w:val="nil"/>
                    <w:right w:val="nil"/>
                  </w:tcBorders>
                  <w:shd w:val="clear" w:color="auto" w:fill="auto"/>
                  <w:noWrap/>
                  <w:vAlign w:val="bottom"/>
                  <w:hideMark/>
                </w:tcPr>
                <w:p w14:paraId="1206D75B" w14:textId="3BA72C3A" w:rsidR="00B41BD8" w:rsidRPr="0046021E" w:rsidRDefault="00CF33F4" w:rsidP="00B41BD8">
                  <w:pPr>
                    <w:spacing w:after="0" w:line="240" w:lineRule="auto"/>
                  </w:pPr>
                  <w:sdt>
                    <w:sdtPr>
                      <w:id w:val="109189089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Hyperbaric nursing</w:t>
                  </w:r>
                </w:p>
              </w:tc>
            </w:tr>
            <w:tr w:rsidR="00B41BD8" w:rsidRPr="0046021E" w14:paraId="4AC7C16C" w14:textId="77777777" w:rsidTr="00DB52FB">
              <w:trPr>
                <w:trHeight w:val="290"/>
              </w:trPr>
              <w:tc>
                <w:tcPr>
                  <w:tcW w:w="4288" w:type="dxa"/>
                  <w:tcBorders>
                    <w:top w:val="nil"/>
                    <w:left w:val="nil"/>
                    <w:bottom w:val="nil"/>
                    <w:right w:val="nil"/>
                  </w:tcBorders>
                  <w:shd w:val="clear" w:color="auto" w:fill="auto"/>
                  <w:noWrap/>
                  <w:vAlign w:val="bottom"/>
                  <w:hideMark/>
                </w:tcPr>
                <w:p w14:paraId="7CF47F62" w14:textId="56AAD375" w:rsidR="00B41BD8" w:rsidRPr="0046021E" w:rsidRDefault="00CF33F4" w:rsidP="00B41BD8">
                  <w:pPr>
                    <w:spacing w:after="0" w:line="240" w:lineRule="auto"/>
                  </w:pPr>
                  <w:sdt>
                    <w:sdtPr>
                      <w:id w:val="-390427632"/>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Immunology and allergy nursing</w:t>
                  </w:r>
                </w:p>
              </w:tc>
            </w:tr>
            <w:tr w:rsidR="00B41BD8" w:rsidRPr="0046021E" w14:paraId="71400FDA" w14:textId="77777777" w:rsidTr="00DB52FB">
              <w:trPr>
                <w:trHeight w:val="290"/>
              </w:trPr>
              <w:tc>
                <w:tcPr>
                  <w:tcW w:w="4288" w:type="dxa"/>
                  <w:tcBorders>
                    <w:top w:val="nil"/>
                    <w:left w:val="nil"/>
                    <w:bottom w:val="nil"/>
                    <w:right w:val="nil"/>
                  </w:tcBorders>
                  <w:shd w:val="clear" w:color="auto" w:fill="auto"/>
                  <w:noWrap/>
                  <w:vAlign w:val="bottom"/>
                  <w:hideMark/>
                </w:tcPr>
                <w:p w14:paraId="6C541895" w14:textId="12AF7CA2" w:rsidR="00B41BD8" w:rsidRPr="0046021E" w:rsidRDefault="00CF33F4" w:rsidP="00B41BD8">
                  <w:pPr>
                    <w:spacing w:after="0" w:line="240" w:lineRule="auto"/>
                  </w:pPr>
                  <w:sdt>
                    <w:sdtPr>
                      <w:id w:val="-1756422316"/>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Intravenous therapy nursing</w:t>
                  </w:r>
                </w:p>
              </w:tc>
            </w:tr>
            <w:tr w:rsidR="00B41BD8" w:rsidRPr="0046021E" w14:paraId="25972D4B" w14:textId="77777777" w:rsidTr="00DB52FB">
              <w:trPr>
                <w:trHeight w:val="290"/>
              </w:trPr>
              <w:tc>
                <w:tcPr>
                  <w:tcW w:w="4288" w:type="dxa"/>
                  <w:tcBorders>
                    <w:top w:val="nil"/>
                    <w:left w:val="nil"/>
                    <w:bottom w:val="nil"/>
                    <w:right w:val="nil"/>
                  </w:tcBorders>
                  <w:shd w:val="clear" w:color="auto" w:fill="auto"/>
                  <w:noWrap/>
                  <w:vAlign w:val="bottom"/>
                  <w:hideMark/>
                </w:tcPr>
                <w:p w14:paraId="41AD049F" w14:textId="2FC5F137" w:rsidR="00B41BD8" w:rsidRPr="0046021E" w:rsidRDefault="00CF33F4" w:rsidP="00B41BD8">
                  <w:pPr>
                    <w:spacing w:after="0" w:line="240" w:lineRule="auto"/>
                  </w:pPr>
                  <w:sdt>
                    <w:sdtPr>
                      <w:id w:val="-161097099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Infection control nursing</w:t>
                  </w:r>
                </w:p>
              </w:tc>
            </w:tr>
            <w:tr w:rsidR="00B41BD8" w:rsidRPr="0046021E" w14:paraId="341B27BB" w14:textId="77777777" w:rsidTr="00DB52FB">
              <w:trPr>
                <w:trHeight w:val="300"/>
              </w:trPr>
              <w:tc>
                <w:tcPr>
                  <w:tcW w:w="4288" w:type="dxa"/>
                  <w:tcBorders>
                    <w:top w:val="nil"/>
                    <w:left w:val="nil"/>
                    <w:bottom w:val="nil"/>
                    <w:right w:val="nil"/>
                  </w:tcBorders>
                  <w:shd w:val="clear" w:color="auto" w:fill="auto"/>
                  <w:noWrap/>
                  <w:vAlign w:val="bottom"/>
                  <w:hideMark/>
                </w:tcPr>
                <w:p w14:paraId="33B14E72" w14:textId="16F709BA" w:rsidR="00B41BD8" w:rsidRPr="0046021E" w:rsidRDefault="00CF33F4" w:rsidP="00B41BD8">
                  <w:pPr>
                    <w:spacing w:after="0" w:line="240" w:lineRule="auto"/>
                  </w:pPr>
                  <w:sdt>
                    <w:sdtPr>
                      <w:id w:val="-613671658"/>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Infectious disease nursing</w:t>
                  </w:r>
                </w:p>
              </w:tc>
            </w:tr>
            <w:tr w:rsidR="00B41BD8" w:rsidRPr="0046021E" w14:paraId="197EF0FE" w14:textId="77777777" w:rsidTr="00DB52FB">
              <w:trPr>
                <w:trHeight w:val="290"/>
              </w:trPr>
              <w:tc>
                <w:tcPr>
                  <w:tcW w:w="4288" w:type="dxa"/>
                  <w:tcBorders>
                    <w:top w:val="nil"/>
                    <w:left w:val="nil"/>
                    <w:bottom w:val="nil"/>
                    <w:right w:val="nil"/>
                  </w:tcBorders>
                  <w:shd w:val="clear" w:color="auto" w:fill="auto"/>
                  <w:noWrap/>
                  <w:vAlign w:val="bottom"/>
                  <w:hideMark/>
                </w:tcPr>
                <w:p w14:paraId="10D0133E" w14:textId="17B1C152" w:rsidR="00B41BD8" w:rsidRPr="0046021E" w:rsidRDefault="00CF33F4" w:rsidP="00B41BD8">
                  <w:pPr>
                    <w:spacing w:after="0" w:line="240" w:lineRule="auto"/>
                  </w:pPr>
                  <w:sdt>
                    <w:sdtPr>
                      <w:id w:val="1777751656"/>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Maternal-child nursing</w:t>
                  </w:r>
                </w:p>
              </w:tc>
            </w:tr>
            <w:tr w:rsidR="00B41BD8" w:rsidRPr="0046021E" w14:paraId="50898861" w14:textId="77777777" w:rsidTr="00DB52FB">
              <w:trPr>
                <w:trHeight w:val="290"/>
              </w:trPr>
              <w:tc>
                <w:tcPr>
                  <w:tcW w:w="4288" w:type="dxa"/>
                  <w:tcBorders>
                    <w:top w:val="nil"/>
                    <w:left w:val="nil"/>
                    <w:bottom w:val="nil"/>
                    <w:right w:val="nil"/>
                  </w:tcBorders>
                  <w:shd w:val="clear" w:color="auto" w:fill="auto"/>
                  <w:noWrap/>
                  <w:vAlign w:val="bottom"/>
                  <w:hideMark/>
                </w:tcPr>
                <w:p w14:paraId="35EFEDFB" w14:textId="704C76B7" w:rsidR="00B41BD8" w:rsidRPr="0046021E" w:rsidRDefault="00CF33F4" w:rsidP="00B41BD8">
                  <w:pPr>
                    <w:spacing w:after="0" w:line="240" w:lineRule="auto"/>
                  </w:pPr>
                  <w:sdt>
                    <w:sdtPr>
                      <w:id w:val="-1054381675"/>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Medical-surgical nursing</w:t>
                  </w:r>
                </w:p>
              </w:tc>
            </w:tr>
            <w:tr w:rsidR="00B41BD8" w:rsidRPr="0046021E" w14:paraId="4396DEBD" w14:textId="77777777" w:rsidTr="00DB52FB">
              <w:trPr>
                <w:trHeight w:val="290"/>
              </w:trPr>
              <w:tc>
                <w:tcPr>
                  <w:tcW w:w="4288" w:type="dxa"/>
                  <w:tcBorders>
                    <w:top w:val="nil"/>
                    <w:left w:val="nil"/>
                    <w:bottom w:val="nil"/>
                    <w:right w:val="nil"/>
                  </w:tcBorders>
                  <w:shd w:val="clear" w:color="auto" w:fill="auto"/>
                  <w:noWrap/>
                  <w:vAlign w:val="bottom"/>
                  <w:hideMark/>
                </w:tcPr>
                <w:p w14:paraId="4741D50B" w14:textId="4ECD28A9" w:rsidR="00B41BD8" w:rsidRPr="0046021E" w:rsidRDefault="00CF33F4" w:rsidP="00B41BD8">
                  <w:pPr>
                    <w:spacing w:after="0" w:line="240" w:lineRule="auto"/>
                  </w:pPr>
                  <w:sdt>
                    <w:sdtPr>
                      <w:id w:val="-128156843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Military and uniformed services nursing</w:t>
                  </w:r>
                </w:p>
              </w:tc>
            </w:tr>
            <w:tr w:rsidR="00B41BD8" w:rsidRPr="0046021E" w14:paraId="293F7DF6" w14:textId="77777777" w:rsidTr="00DB52FB">
              <w:trPr>
                <w:trHeight w:val="290"/>
              </w:trPr>
              <w:tc>
                <w:tcPr>
                  <w:tcW w:w="4288" w:type="dxa"/>
                  <w:tcBorders>
                    <w:top w:val="nil"/>
                    <w:left w:val="nil"/>
                    <w:bottom w:val="nil"/>
                    <w:right w:val="nil"/>
                  </w:tcBorders>
                  <w:shd w:val="clear" w:color="auto" w:fill="auto"/>
                  <w:noWrap/>
                  <w:vAlign w:val="bottom"/>
                  <w:hideMark/>
                </w:tcPr>
                <w:p w14:paraId="0DEBC70A" w14:textId="5D27F38B" w:rsidR="00B41BD8" w:rsidRPr="0046021E" w:rsidRDefault="00CF33F4" w:rsidP="00B41BD8">
                  <w:pPr>
                    <w:spacing w:after="0" w:line="240" w:lineRule="auto"/>
                  </w:pPr>
                  <w:sdt>
                    <w:sdtPr>
                      <w:id w:val="-1797602250"/>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Neonatal nursing</w:t>
                  </w:r>
                </w:p>
              </w:tc>
            </w:tr>
            <w:tr w:rsidR="00B41BD8" w:rsidRPr="0046021E" w14:paraId="5F206913" w14:textId="77777777" w:rsidTr="00DB52FB">
              <w:trPr>
                <w:trHeight w:val="290"/>
              </w:trPr>
              <w:tc>
                <w:tcPr>
                  <w:tcW w:w="4288" w:type="dxa"/>
                  <w:tcBorders>
                    <w:top w:val="nil"/>
                    <w:left w:val="nil"/>
                    <w:bottom w:val="nil"/>
                    <w:right w:val="nil"/>
                  </w:tcBorders>
                  <w:shd w:val="clear" w:color="auto" w:fill="auto"/>
                  <w:noWrap/>
                  <w:vAlign w:val="bottom"/>
                  <w:hideMark/>
                </w:tcPr>
                <w:p w14:paraId="03D00A1B" w14:textId="75F986E5" w:rsidR="00B41BD8" w:rsidRPr="0046021E" w:rsidRDefault="00CF33F4" w:rsidP="00B41BD8">
                  <w:pPr>
                    <w:spacing w:after="0" w:line="240" w:lineRule="auto"/>
                  </w:pPr>
                  <w:sdt>
                    <w:sdtPr>
                      <w:id w:val="149383534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Neurosurgical nursing</w:t>
                  </w:r>
                </w:p>
              </w:tc>
            </w:tr>
            <w:tr w:rsidR="00B41BD8" w:rsidRPr="0046021E" w14:paraId="3D25D8D2" w14:textId="77777777" w:rsidTr="00DB52FB">
              <w:trPr>
                <w:trHeight w:val="290"/>
              </w:trPr>
              <w:tc>
                <w:tcPr>
                  <w:tcW w:w="4288" w:type="dxa"/>
                  <w:tcBorders>
                    <w:top w:val="nil"/>
                    <w:left w:val="nil"/>
                    <w:bottom w:val="nil"/>
                    <w:right w:val="nil"/>
                  </w:tcBorders>
                  <w:shd w:val="clear" w:color="auto" w:fill="auto"/>
                  <w:noWrap/>
                  <w:vAlign w:val="bottom"/>
                  <w:hideMark/>
                </w:tcPr>
                <w:p w14:paraId="796BF1BD" w14:textId="3D40F0CA" w:rsidR="00B41BD8" w:rsidRPr="0046021E" w:rsidRDefault="00CF33F4" w:rsidP="00B41BD8">
                  <w:pPr>
                    <w:spacing w:after="0" w:line="240" w:lineRule="auto"/>
                  </w:pPr>
                  <w:sdt>
                    <w:sdtPr>
                      <w:id w:val="-820570836"/>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Nephrology nursing</w:t>
                  </w:r>
                </w:p>
              </w:tc>
            </w:tr>
            <w:tr w:rsidR="00B41BD8" w:rsidRPr="0046021E" w14:paraId="27E2788B" w14:textId="77777777" w:rsidTr="00DB52FB">
              <w:trPr>
                <w:trHeight w:val="290"/>
              </w:trPr>
              <w:tc>
                <w:tcPr>
                  <w:tcW w:w="4288" w:type="dxa"/>
                  <w:tcBorders>
                    <w:top w:val="nil"/>
                    <w:left w:val="nil"/>
                    <w:bottom w:val="nil"/>
                    <w:right w:val="nil"/>
                  </w:tcBorders>
                  <w:shd w:val="clear" w:color="auto" w:fill="auto"/>
                  <w:noWrap/>
                  <w:vAlign w:val="bottom"/>
                  <w:hideMark/>
                </w:tcPr>
                <w:p w14:paraId="6FFBBF30" w14:textId="0B42BB2E" w:rsidR="00B41BD8" w:rsidRPr="0046021E" w:rsidRDefault="00CF33F4" w:rsidP="00B41BD8">
                  <w:pPr>
                    <w:spacing w:after="0" w:line="240" w:lineRule="auto"/>
                  </w:pPr>
                  <w:sdt>
                    <w:sdtPr>
                      <w:id w:val="-474528321"/>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Nurse midwifery</w:t>
                  </w:r>
                </w:p>
              </w:tc>
            </w:tr>
            <w:tr w:rsidR="00B41BD8" w:rsidRPr="0046021E" w14:paraId="7FAF38A3" w14:textId="77777777" w:rsidTr="00DB52FB">
              <w:trPr>
                <w:trHeight w:val="290"/>
              </w:trPr>
              <w:tc>
                <w:tcPr>
                  <w:tcW w:w="4288" w:type="dxa"/>
                  <w:tcBorders>
                    <w:top w:val="nil"/>
                    <w:left w:val="nil"/>
                    <w:bottom w:val="nil"/>
                    <w:right w:val="nil"/>
                  </w:tcBorders>
                  <w:shd w:val="clear" w:color="auto" w:fill="auto"/>
                  <w:noWrap/>
                  <w:vAlign w:val="bottom"/>
                  <w:hideMark/>
                </w:tcPr>
                <w:p w14:paraId="363739C0" w14:textId="3D7FB0A9" w:rsidR="00B41BD8" w:rsidRPr="0046021E" w:rsidRDefault="00CF33F4" w:rsidP="00B41BD8">
                  <w:pPr>
                    <w:spacing w:after="0" w:line="240" w:lineRule="auto"/>
                  </w:pPr>
                  <w:sdt>
                    <w:sdtPr>
                      <w:id w:val="686490996"/>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Obstetrical nursing</w:t>
                  </w:r>
                </w:p>
              </w:tc>
            </w:tr>
            <w:tr w:rsidR="00B41BD8" w:rsidRPr="0046021E" w14:paraId="6B02294A" w14:textId="77777777" w:rsidTr="00DB52FB">
              <w:trPr>
                <w:trHeight w:val="290"/>
              </w:trPr>
              <w:tc>
                <w:tcPr>
                  <w:tcW w:w="4288" w:type="dxa"/>
                  <w:tcBorders>
                    <w:top w:val="nil"/>
                    <w:left w:val="nil"/>
                    <w:bottom w:val="nil"/>
                    <w:right w:val="nil"/>
                  </w:tcBorders>
                  <w:shd w:val="clear" w:color="auto" w:fill="auto"/>
                  <w:noWrap/>
                  <w:vAlign w:val="bottom"/>
                  <w:hideMark/>
                </w:tcPr>
                <w:p w14:paraId="001CC6C5" w14:textId="4B9FCC83" w:rsidR="00B41BD8" w:rsidRPr="0046021E" w:rsidRDefault="00CF33F4" w:rsidP="00B41BD8">
                  <w:pPr>
                    <w:spacing w:after="0" w:line="240" w:lineRule="auto"/>
                  </w:pPr>
                  <w:sdt>
                    <w:sdtPr>
                      <w:id w:val="652719103"/>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Oncology nursing</w:t>
                  </w:r>
                </w:p>
              </w:tc>
            </w:tr>
            <w:tr w:rsidR="00B41BD8" w:rsidRPr="0046021E" w14:paraId="35CDCA9E" w14:textId="77777777" w:rsidTr="00DB52FB">
              <w:trPr>
                <w:trHeight w:val="290"/>
              </w:trPr>
              <w:tc>
                <w:tcPr>
                  <w:tcW w:w="4288" w:type="dxa"/>
                  <w:tcBorders>
                    <w:top w:val="nil"/>
                    <w:left w:val="nil"/>
                    <w:bottom w:val="nil"/>
                    <w:right w:val="nil"/>
                  </w:tcBorders>
                  <w:shd w:val="clear" w:color="auto" w:fill="auto"/>
                  <w:noWrap/>
                  <w:vAlign w:val="bottom"/>
                  <w:hideMark/>
                </w:tcPr>
                <w:p w14:paraId="4CF6DECA" w14:textId="360E08A0" w:rsidR="00B41BD8" w:rsidRPr="0046021E" w:rsidRDefault="00CF33F4" w:rsidP="00B41BD8">
                  <w:pPr>
                    <w:spacing w:after="0" w:line="240" w:lineRule="auto"/>
                  </w:pPr>
                  <w:sdt>
                    <w:sdtPr>
                      <w:id w:val="905034730"/>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proofErr w:type="spellStart"/>
                  <w:r w:rsidR="00B41BD8" w:rsidRPr="0046021E">
                    <w:t>Orthopaedic</w:t>
                  </w:r>
                  <w:proofErr w:type="spellEnd"/>
                  <w:r w:rsidR="00B41BD8" w:rsidRPr="0046021E">
                    <w:t xml:space="preserve"> nursing</w:t>
                  </w:r>
                </w:p>
              </w:tc>
            </w:tr>
            <w:tr w:rsidR="00B41BD8" w:rsidRPr="0046021E" w14:paraId="455443C1" w14:textId="77777777" w:rsidTr="00DB52FB">
              <w:trPr>
                <w:trHeight w:val="290"/>
              </w:trPr>
              <w:tc>
                <w:tcPr>
                  <w:tcW w:w="4288" w:type="dxa"/>
                  <w:tcBorders>
                    <w:top w:val="nil"/>
                    <w:left w:val="nil"/>
                    <w:bottom w:val="nil"/>
                    <w:right w:val="nil"/>
                  </w:tcBorders>
                  <w:shd w:val="clear" w:color="auto" w:fill="auto"/>
                  <w:noWrap/>
                  <w:vAlign w:val="bottom"/>
                  <w:hideMark/>
                </w:tcPr>
                <w:p w14:paraId="32E2E412" w14:textId="38710FE9" w:rsidR="00B41BD8" w:rsidRPr="0046021E" w:rsidRDefault="00CF33F4" w:rsidP="00B41BD8">
                  <w:pPr>
                    <w:spacing w:after="0" w:line="240" w:lineRule="auto"/>
                  </w:pPr>
                  <w:sdt>
                    <w:sdtPr>
                      <w:id w:val="554277123"/>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Ostomy nursing</w:t>
                  </w:r>
                </w:p>
              </w:tc>
            </w:tr>
            <w:tr w:rsidR="00B41BD8" w:rsidRPr="0046021E" w14:paraId="5088D3CD" w14:textId="77777777" w:rsidTr="00DB52FB">
              <w:trPr>
                <w:trHeight w:val="290"/>
              </w:trPr>
              <w:tc>
                <w:tcPr>
                  <w:tcW w:w="4288" w:type="dxa"/>
                  <w:tcBorders>
                    <w:top w:val="nil"/>
                    <w:left w:val="nil"/>
                    <w:bottom w:val="nil"/>
                    <w:right w:val="nil"/>
                  </w:tcBorders>
                  <w:shd w:val="clear" w:color="auto" w:fill="auto"/>
                  <w:noWrap/>
                  <w:vAlign w:val="bottom"/>
                  <w:hideMark/>
                </w:tcPr>
                <w:p w14:paraId="4CB82C50" w14:textId="372CD3B4" w:rsidR="00B41BD8" w:rsidRPr="0046021E" w:rsidRDefault="00CF33F4" w:rsidP="00B41BD8">
                  <w:pPr>
                    <w:spacing w:after="0" w:line="240" w:lineRule="auto"/>
                  </w:pPr>
                  <w:sdt>
                    <w:sdtPr>
                      <w:id w:val="85431946"/>
                      <w14:checkbox>
                        <w14:checked w14:val="0"/>
                        <w14:checkedState w14:val="2612" w14:font="MS Gothic"/>
                        <w14:uncheckedState w14:val="2610" w14:font="MS Gothic"/>
                      </w14:checkbox>
                    </w:sdtPr>
                    <w:sdtContent>
                      <w:r w:rsidR="00B41BD8">
                        <w:rPr>
                          <w:rFonts w:ascii="MS Gothic" w:eastAsia="MS Gothic" w:hAnsi="MS Gothic" w:hint="eastAsia"/>
                        </w:rPr>
                        <w:t>☐</w:t>
                      </w:r>
                    </w:sdtContent>
                  </w:sdt>
                  <w:r w:rsidR="00B41BD8" w:rsidRPr="00DB52FB">
                    <w:t xml:space="preserve">  </w:t>
                  </w:r>
                  <w:r w:rsidR="00B41BD8" w:rsidRPr="0046021E">
                    <w:t>Pediatric nursing</w:t>
                  </w:r>
                </w:p>
              </w:tc>
            </w:tr>
            <w:tr w:rsidR="00B41BD8" w:rsidRPr="0046021E" w14:paraId="1D9CA5EF" w14:textId="77777777" w:rsidTr="00DB52FB">
              <w:trPr>
                <w:trHeight w:val="290"/>
              </w:trPr>
              <w:tc>
                <w:tcPr>
                  <w:tcW w:w="4288" w:type="dxa"/>
                  <w:tcBorders>
                    <w:top w:val="nil"/>
                    <w:left w:val="nil"/>
                    <w:bottom w:val="nil"/>
                    <w:right w:val="nil"/>
                  </w:tcBorders>
                  <w:shd w:val="clear" w:color="auto" w:fill="auto"/>
                  <w:noWrap/>
                  <w:vAlign w:val="bottom"/>
                  <w:hideMark/>
                </w:tcPr>
                <w:p w14:paraId="2C32380A" w14:textId="48FF88DD" w:rsidR="00B41BD8" w:rsidRPr="0046021E" w:rsidRDefault="00CF33F4" w:rsidP="00B41BD8">
                  <w:pPr>
                    <w:spacing w:after="0" w:line="240" w:lineRule="auto"/>
                  </w:pPr>
                  <w:sdt>
                    <w:sdtPr>
                      <w:id w:val="1434554014"/>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proofErr w:type="spellStart"/>
                  <w:r w:rsidR="00B41BD8" w:rsidRPr="0046021E">
                    <w:t>Perianesthesia</w:t>
                  </w:r>
                  <w:proofErr w:type="spellEnd"/>
                  <w:r w:rsidR="00B41BD8" w:rsidRPr="0046021E">
                    <w:t xml:space="preserve"> nursing</w:t>
                  </w:r>
                </w:p>
              </w:tc>
            </w:tr>
            <w:tr w:rsidR="00B41BD8" w:rsidRPr="0046021E" w14:paraId="34CD86B7" w14:textId="77777777" w:rsidTr="00DB52FB">
              <w:trPr>
                <w:trHeight w:val="290"/>
              </w:trPr>
              <w:tc>
                <w:tcPr>
                  <w:tcW w:w="4288" w:type="dxa"/>
                  <w:tcBorders>
                    <w:top w:val="nil"/>
                    <w:left w:val="nil"/>
                    <w:bottom w:val="nil"/>
                    <w:right w:val="nil"/>
                  </w:tcBorders>
                  <w:shd w:val="clear" w:color="auto" w:fill="auto"/>
                  <w:noWrap/>
                  <w:vAlign w:val="bottom"/>
                  <w:hideMark/>
                </w:tcPr>
                <w:p w14:paraId="1D96948C" w14:textId="33090B47" w:rsidR="00B41BD8" w:rsidRPr="0046021E" w:rsidRDefault="00CF33F4" w:rsidP="00B41BD8">
                  <w:pPr>
                    <w:spacing w:after="0" w:line="240" w:lineRule="auto"/>
                  </w:pPr>
                  <w:sdt>
                    <w:sdtPr>
                      <w:id w:val="919830672"/>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Perioperative nursing</w:t>
                  </w:r>
                </w:p>
              </w:tc>
            </w:tr>
            <w:tr w:rsidR="00B41BD8" w:rsidRPr="0046021E" w14:paraId="1F8752A9" w14:textId="77777777" w:rsidTr="00DB52FB">
              <w:trPr>
                <w:trHeight w:val="290"/>
              </w:trPr>
              <w:tc>
                <w:tcPr>
                  <w:tcW w:w="4288" w:type="dxa"/>
                  <w:tcBorders>
                    <w:top w:val="nil"/>
                    <w:left w:val="nil"/>
                    <w:bottom w:val="nil"/>
                    <w:right w:val="nil"/>
                  </w:tcBorders>
                  <w:shd w:val="clear" w:color="auto" w:fill="auto"/>
                  <w:noWrap/>
                  <w:vAlign w:val="bottom"/>
                  <w:hideMark/>
                </w:tcPr>
                <w:p w14:paraId="4BB5FBBD" w14:textId="6E3364C0" w:rsidR="00B41BD8" w:rsidRPr="0046021E" w:rsidRDefault="00CF33F4" w:rsidP="00B41BD8">
                  <w:pPr>
                    <w:spacing w:after="0" w:line="240" w:lineRule="auto"/>
                  </w:pPr>
                  <w:sdt>
                    <w:sdtPr>
                      <w:id w:val="205503998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Psychiatric nursing</w:t>
                  </w:r>
                </w:p>
              </w:tc>
            </w:tr>
            <w:tr w:rsidR="00B41BD8" w:rsidRPr="0046021E" w14:paraId="75B41546" w14:textId="77777777" w:rsidTr="00DB52FB">
              <w:trPr>
                <w:trHeight w:val="290"/>
              </w:trPr>
              <w:tc>
                <w:tcPr>
                  <w:tcW w:w="4288" w:type="dxa"/>
                  <w:tcBorders>
                    <w:top w:val="nil"/>
                    <w:left w:val="nil"/>
                    <w:bottom w:val="nil"/>
                    <w:right w:val="nil"/>
                  </w:tcBorders>
                  <w:shd w:val="clear" w:color="auto" w:fill="auto"/>
                  <w:noWrap/>
                  <w:vAlign w:val="bottom"/>
                  <w:hideMark/>
                </w:tcPr>
                <w:p w14:paraId="257ADE6F" w14:textId="1E6E59E3" w:rsidR="00B41BD8" w:rsidRPr="0046021E" w:rsidRDefault="00CF33F4" w:rsidP="00B41BD8">
                  <w:pPr>
                    <w:spacing w:after="0" w:line="240" w:lineRule="auto"/>
                  </w:pPr>
                  <w:sdt>
                    <w:sdtPr>
                      <w:id w:val="1571236003"/>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Pulmonary nursing</w:t>
                  </w:r>
                </w:p>
              </w:tc>
            </w:tr>
            <w:tr w:rsidR="00B41BD8" w:rsidRPr="0046021E" w14:paraId="75833CCE" w14:textId="77777777" w:rsidTr="00DB52FB">
              <w:trPr>
                <w:trHeight w:val="290"/>
              </w:trPr>
              <w:tc>
                <w:tcPr>
                  <w:tcW w:w="4288" w:type="dxa"/>
                  <w:tcBorders>
                    <w:top w:val="nil"/>
                    <w:left w:val="nil"/>
                    <w:bottom w:val="nil"/>
                    <w:right w:val="nil"/>
                  </w:tcBorders>
                  <w:shd w:val="clear" w:color="auto" w:fill="auto"/>
                  <w:noWrap/>
                  <w:vAlign w:val="bottom"/>
                  <w:hideMark/>
                </w:tcPr>
                <w:p w14:paraId="18A10D2D" w14:textId="0157CBB9" w:rsidR="00B41BD8" w:rsidRPr="0046021E" w:rsidRDefault="00CF33F4" w:rsidP="00B41BD8">
                  <w:pPr>
                    <w:spacing w:after="0" w:line="240" w:lineRule="auto"/>
                  </w:pPr>
                  <w:sdt>
                    <w:sdtPr>
                      <w:id w:val="138468463"/>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Radiology nursing</w:t>
                  </w:r>
                </w:p>
              </w:tc>
            </w:tr>
            <w:tr w:rsidR="00B41BD8" w:rsidRPr="0046021E" w14:paraId="64DF3973" w14:textId="77777777" w:rsidTr="00DB52FB">
              <w:trPr>
                <w:trHeight w:val="290"/>
              </w:trPr>
              <w:tc>
                <w:tcPr>
                  <w:tcW w:w="4288" w:type="dxa"/>
                  <w:tcBorders>
                    <w:top w:val="nil"/>
                    <w:left w:val="nil"/>
                    <w:bottom w:val="nil"/>
                    <w:right w:val="nil"/>
                  </w:tcBorders>
                  <w:shd w:val="clear" w:color="auto" w:fill="auto"/>
                  <w:noWrap/>
                  <w:vAlign w:val="bottom"/>
                  <w:hideMark/>
                </w:tcPr>
                <w:p w14:paraId="46C09349" w14:textId="093DA4BB" w:rsidR="00B41BD8" w:rsidRPr="0046021E" w:rsidRDefault="00CF33F4" w:rsidP="00B41BD8">
                  <w:pPr>
                    <w:spacing w:after="0" w:line="240" w:lineRule="auto"/>
                  </w:pPr>
                  <w:sdt>
                    <w:sdtPr>
                      <w:id w:val="-2094471606"/>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Rehabilitation nursing</w:t>
                  </w:r>
                </w:p>
              </w:tc>
            </w:tr>
            <w:tr w:rsidR="00B41BD8" w:rsidRPr="0046021E" w14:paraId="75DBE64C" w14:textId="77777777" w:rsidTr="00DB52FB">
              <w:trPr>
                <w:trHeight w:val="290"/>
              </w:trPr>
              <w:tc>
                <w:tcPr>
                  <w:tcW w:w="4288" w:type="dxa"/>
                  <w:tcBorders>
                    <w:top w:val="nil"/>
                    <w:left w:val="nil"/>
                    <w:bottom w:val="nil"/>
                    <w:right w:val="nil"/>
                  </w:tcBorders>
                  <w:shd w:val="clear" w:color="auto" w:fill="auto"/>
                  <w:noWrap/>
                  <w:vAlign w:val="bottom"/>
                  <w:hideMark/>
                </w:tcPr>
                <w:p w14:paraId="62ABDA20" w14:textId="43CDE055" w:rsidR="00B41BD8" w:rsidRPr="0046021E" w:rsidRDefault="00CF33F4" w:rsidP="00B41BD8">
                  <w:pPr>
                    <w:spacing w:after="0" w:line="240" w:lineRule="auto"/>
                  </w:pPr>
                  <w:sdt>
                    <w:sdtPr>
                      <w:id w:val="1226415801"/>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Renal nursing</w:t>
                  </w:r>
                </w:p>
              </w:tc>
            </w:tr>
            <w:tr w:rsidR="00B41BD8" w:rsidRPr="0046021E" w14:paraId="0CC27AAA" w14:textId="77777777" w:rsidTr="00DB52FB">
              <w:trPr>
                <w:trHeight w:val="290"/>
              </w:trPr>
              <w:tc>
                <w:tcPr>
                  <w:tcW w:w="4288" w:type="dxa"/>
                  <w:tcBorders>
                    <w:top w:val="nil"/>
                    <w:left w:val="nil"/>
                    <w:bottom w:val="nil"/>
                    <w:right w:val="nil"/>
                  </w:tcBorders>
                  <w:shd w:val="clear" w:color="auto" w:fill="auto"/>
                  <w:noWrap/>
                  <w:vAlign w:val="bottom"/>
                  <w:hideMark/>
                </w:tcPr>
                <w:p w14:paraId="101EE84D" w14:textId="68CD10C1" w:rsidR="00B41BD8" w:rsidRPr="0046021E" w:rsidRDefault="00CF33F4" w:rsidP="00B41BD8">
                  <w:pPr>
                    <w:spacing w:after="0" w:line="240" w:lineRule="auto"/>
                  </w:pPr>
                  <w:sdt>
                    <w:sdtPr>
                      <w:id w:val="-542672430"/>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Sub-acute nursing</w:t>
                  </w:r>
                </w:p>
              </w:tc>
            </w:tr>
            <w:tr w:rsidR="00B41BD8" w:rsidRPr="0046021E" w14:paraId="3F46AAE9" w14:textId="77777777" w:rsidTr="00DB52FB">
              <w:trPr>
                <w:trHeight w:val="290"/>
              </w:trPr>
              <w:tc>
                <w:tcPr>
                  <w:tcW w:w="4288" w:type="dxa"/>
                  <w:tcBorders>
                    <w:top w:val="nil"/>
                    <w:left w:val="nil"/>
                    <w:bottom w:val="nil"/>
                    <w:right w:val="nil"/>
                  </w:tcBorders>
                  <w:shd w:val="clear" w:color="auto" w:fill="auto"/>
                  <w:noWrap/>
                  <w:vAlign w:val="bottom"/>
                  <w:hideMark/>
                </w:tcPr>
                <w:p w14:paraId="1BE87113" w14:textId="2240877D" w:rsidR="00B41BD8" w:rsidRPr="0046021E" w:rsidRDefault="00CF33F4" w:rsidP="00B41BD8">
                  <w:pPr>
                    <w:spacing w:after="0" w:line="240" w:lineRule="auto"/>
                  </w:pPr>
                  <w:sdt>
                    <w:sdtPr>
                      <w:id w:val="-299388254"/>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Substance abuse nursing</w:t>
                  </w:r>
                </w:p>
              </w:tc>
            </w:tr>
            <w:tr w:rsidR="00B41BD8" w:rsidRPr="0046021E" w14:paraId="443B6173" w14:textId="77777777" w:rsidTr="00DB52FB">
              <w:trPr>
                <w:trHeight w:val="290"/>
              </w:trPr>
              <w:tc>
                <w:tcPr>
                  <w:tcW w:w="4288" w:type="dxa"/>
                  <w:tcBorders>
                    <w:top w:val="nil"/>
                    <w:left w:val="nil"/>
                    <w:bottom w:val="nil"/>
                    <w:right w:val="nil"/>
                  </w:tcBorders>
                  <w:shd w:val="clear" w:color="auto" w:fill="auto"/>
                  <w:noWrap/>
                  <w:vAlign w:val="bottom"/>
                  <w:hideMark/>
                </w:tcPr>
                <w:p w14:paraId="151791A7" w14:textId="28D63A76" w:rsidR="00B41BD8" w:rsidRPr="0046021E" w:rsidRDefault="00CF33F4" w:rsidP="00B41BD8">
                  <w:pPr>
                    <w:spacing w:after="0" w:line="240" w:lineRule="auto"/>
                  </w:pPr>
                  <w:sdt>
                    <w:sdtPr>
                      <w:id w:val="177814361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Surgical nursing</w:t>
                  </w:r>
                </w:p>
              </w:tc>
            </w:tr>
            <w:tr w:rsidR="00B41BD8" w:rsidRPr="0046021E" w14:paraId="34526A3C" w14:textId="77777777" w:rsidTr="00DB52FB">
              <w:trPr>
                <w:trHeight w:val="290"/>
              </w:trPr>
              <w:tc>
                <w:tcPr>
                  <w:tcW w:w="4288" w:type="dxa"/>
                  <w:tcBorders>
                    <w:top w:val="nil"/>
                    <w:left w:val="nil"/>
                    <w:bottom w:val="nil"/>
                    <w:right w:val="nil"/>
                  </w:tcBorders>
                  <w:shd w:val="clear" w:color="auto" w:fill="auto"/>
                  <w:noWrap/>
                  <w:vAlign w:val="bottom"/>
                  <w:hideMark/>
                </w:tcPr>
                <w:p w14:paraId="351651F1" w14:textId="5B8C431F" w:rsidR="00B41BD8" w:rsidRPr="0046021E" w:rsidRDefault="00CF33F4" w:rsidP="00B41BD8">
                  <w:pPr>
                    <w:spacing w:after="0" w:line="240" w:lineRule="auto"/>
                  </w:pPr>
                  <w:sdt>
                    <w:sdtPr>
                      <w:id w:val="72549488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Urology nursing</w:t>
                  </w:r>
                </w:p>
              </w:tc>
            </w:tr>
            <w:tr w:rsidR="00B41BD8" w:rsidRPr="0046021E" w14:paraId="32B376DD" w14:textId="77777777" w:rsidTr="00DB52FB">
              <w:trPr>
                <w:trHeight w:val="290"/>
              </w:trPr>
              <w:tc>
                <w:tcPr>
                  <w:tcW w:w="4288" w:type="dxa"/>
                  <w:tcBorders>
                    <w:top w:val="nil"/>
                    <w:left w:val="nil"/>
                    <w:bottom w:val="nil"/>
                    <w:right w:val="nil"/>
                  </w:tcBorders>
                  <w:shd w:val="clear" w:color="auto" w:fill="auto"/>
                  <w:noWrap/>
                  <w:vAlign w:val="bottom"/>
                  <w:hideMark/>
                </w:tcPr>
                <w:p w14:paraId="58C257E9" w14:textId="6E962C3A" w:rsidR="00B41BD8" w:rsidRPr="0046021E" w:rsidRDefault="00CF33F4" w:rsidP="00B41BD8">
                  <w:pPr>
                    <w:spacing w:after="0" w:line="240" w:lineRule="auto"/>
                  </w:pPr>
                  <w:sdt>
                    <w:sdtPr>
                      <w:id w:val="178022439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Vascular access</w:t>
                  </w:r>
                </w:p>
              </w:tc>
            </w:tr>
            <w:tr w:rsidR="00B41BD8" w:rsidRPr="0046021E" w14:paraId="217E1F1F" w14:textId="77777777" w:rsidTr="00DB52FB">
              <w:trPr>
                <w:trHeight w:val="290"/>
              </w:trPr>
              <w:tc>
                <w:tcPr>
                  <w:tcW w:w="4288" w:type="dxa"/>
                  <w:tcBorders>
                    <w:top w:val="nil"/>
                    <w:left w:val="nil"/>
                    <w:bottom w:val="nil"/>
                    <w:right w:val="nil"/>
                  </w:tcBorders>
                  <w:shd w:val="clear" w:color="auto" w:fill="auto"/>
                  <w:noWrap/>
                  <w:vAlign w:val="bottom"/>
                  <w:hideMark/>
                </w:tcPr>
                <w:p w14:paraId="29E3C15F" w14:textId="64AAAF3C" w:rsidR="00B41BD8" w:rsidRPr="0046021E" w:rsidRDefault="00CF33F4" w:rsidP="00B41BD8">
                  <w:pPr>
                    <w:spacing w:after="0" w:line="240" w:lineRule="auto"/>
                  </w:pPr>
                  <w:sdt>
                    <w:sdtPr>
                      <w:id w:val="893008046"/>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46021E">
                    <w:t>Wound care</w:t>
                  </w:r>
                </w:p>
              </w:tc>
            </w:tr>
          </w:tbl>
          <w:p w14:paraId="09BCDF3F" w14:textId="77777777" w:rsidR="00B41BD8" w:rsidRDefault="00B41BD8" w:rsidP="00B41BD8"/>
        </w:tc>
      </w:tr>
      <w:tr w:rsidR="00B41BD8" w14:paraId="7680D483" w14:textId="77777777" w:rsidTr="002C7E4F">
        <w:tc>
          <w:tcPr>
            <w:tcW w:w="2689" w:type="dxa"/>
          </w:tcPr>
          <w:p w14:paraId="2B913B0D" w14:textId="77777777" w:rsidR="00B41BD8" w:rsidRPr="00D30393" w:rsidRDefault="00B41BD8" w:rsidP="00B41BD8">
            <w:pPr>
              <w:rPr>
                <w:lang w:val="da-DK"/>
              </w:rPr>
            </w:pPr>
            <w:r w:rsidRPr="00D30393">
              <w:rPr>
                <w:lang w:val="da-DK"/>
              </w:rPr>
              <w:lastRenderedPageBreak/>
              <w:t>Nursing courses</w:t>
            </w:r>
          </w:p>
          <w:p w14:paraId="3BA18E8A" w14:textId="77777777" w:rsidR="00B41BD8" w:rsidRDefault="00B41BD8" w:rsidP="00B41BD8">
            <w:pPr>
              <w:rPr>
                <w:lang w:val="da-DK"/>
              </w:rPr>
            </w:pPr>
          </w:p>
        </w:tc>
        <w:tc>
          <w:tcPr>
            <w:tcW w:w="6939" w:type="dxa"/>
          </w:tcPr>
          <w:tbl>
            <w:tblPr>
              <w:tblW w:w="4430" w:type="dxa"/>
              <w:tblCellMar>
                <w:left w:w="70" w:type="dxa"/>
                <w:right w:w="70" w:type="dxa"/>
              </w:tblCellMar>
              <w:tblLook w:val="04A0" w:firstRow="1" w:lastRow="0" w:firstColumn="1" w:lastColumn="0" w:noHBand="0" w:noVBand="1"/>
            </w:tblPr>
            <w:tblGrid>
              <w:gridCol w:w="4430"/>
            </w:tblGrid>
            <w:tr w:rsidR="00B41BD8" w:rsidRPr="00E031B2" w14:paraId="047D358B" w14:textId="77777777" w:rsidTr="00DB52FB">
              <w:trPr>
                <w:trHeight w:val="290"/>
              </w:trPr>
              <w:tc>
                <w:tcPr>
                  <w:tcW w:w="4430" w:type="dxa"/>
                  <w:tcBorders>
                    <w:top w:val="nil"/>
                    <w:left w:val="nil"/>
                    <w:bottom w:val="nil"/>
                    <w:right w:val="nil"/>
                  </w:tcBorders>
                  <w:shd w:val="clear" w:color="auto" w:fill="auto"/>
                  <w:noWrap/>
                  <w:vAlign w:val="bottom"/>
                  <w:hideMark/>
                </w:tcPr>
                <w:p w14:paraId="4B011B32" w14:textId="1E6F1F54" w:rsidR="00B41BD8" w:rsidRPr="00E031B2" w:rsidRDefault="00CF33F4" w:rsidP="00B41BD8">
                  <w:pPr>
                    <w:spacing w:after="0" w:line="240" w:lineRule="auto"/>
                  </w:pPr>
                  <w:sdt>
                    <w:sdtPr>
                      <w:id w:val="1400636166"/>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E031B2">
                    <w:t>Child &amp; adolescent health</w:t>
                  </w:r>
                </w:p>
              </w:tc>
            </w:tr>
            <w:tr w:rsidR="00B41BD8" w:rsidRPr="00E031B2" w14:paraId="71FF2872" w14:textId="77777777" w:rsidTr="00DB52FB">
              <w:trPr>
                <w:trHeight w:val="290"/>
              </w:trPr>
              <w:tc>
                <w:tcPr>
                  <w:tcW w:w="4430" w:type="dxa"/>
                  <w:tcBorders>
                    <w:top w:val="nil"/>
                    <w:left w:val="nil"/>
                    <w:bottom w:val="nil"/>
                    <w:right w:val="nil"/>
                  </w:tcBorders>
                  <w:shd w:val="clear" w:color="auto" w:fill="auto"/>
                  <w:noWrap/>
                  <w:vAlign w:val="bottom"/>
                  <w:hideMark/>
                </w:tcPr>
                <w:p w14:paraId="527BC9F2" w14:textId="66E09541" w:rsidR="00B41BD8" w:rsidRPr="00E031B2" w:rsidRDefault="00CF33F4" w:rsidP="00B41BD8">
                  <w:pPr>
                    <w:spacing w:after="0" w:line="240" w:lineRule="auto"/>
                  </w:pPr>
                  <w:sdt>
                    <w:sdtPr>
                      <w:id w:val="-289672200"/>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E031B2">
                    <w:t>Community and family health nursing</w:t>
                  </w:r>
                </w:p>
              </w:tc>
            </w:tr>
            <w:tr w:rsidR="00B41BD8" w:rsidRPr="00E031B2" w14:paraId="23B5C340" w14:textId="77777777" w:rsidTr="00DB52FB">
              <w:trPr>
                <w:trHeight w:val="290"/>
              </w:trPr>
              <w:tc>
                <w:tcPr>
                  <w:tcW w:w="4430" w:type="dxa"/>
                  <w:tcBorders>
                    <w:top w:val="nil"/>
                    <w:left w:val="nil"/>
                    <w:bottom w:val="nil"/>
                    <w:right w:val="nil"/>
                  </w:tcBorders>
                  <w:shd w:val="clear" w:color="auto" w:fill="auto"/>
                  <w:noWrap/>
                  <w:vAlign w:val="bottom"/>
                  <w:hideMark/>
                </w:tcPr>
                <w:p w14:paraId="64BF8DF4" w14:textId="40047D18" w:rsidR="00B41BD8" w:rsidRPr="00E031B2" w:rsidRDefault="00CF33F4" w:rsidP="00B41BD8">
                  <w:pPr>
                    <w:spacing w:after="0" w:line="240" w:lineRule="auto"/>
                  </w:pPr>
                  <w:sdt>
                    <w:sdtPr>
                      <w:id w:val="-1904589209"/>
                      <w14:checkbox>
                        <w14:checked w14:val="0"/>
                        <w14:checkedState w14:val="2612" w14:font="MS Gothic"/>
                        <w14:uncheckedState w14:val="2610" w14:font="MS Gothic"/>
                      </w14:checkbox>
                    </w:sdtPr>
                    <w:sdtContent>
                      <w:r w:rsidR="00B41BD8">
                        <w:rPr>
                          <w:rFonts w:ascii="MS Gothic" w:eastAsia="MS Gothic" w:hAnsi="MS Gothic" w:hint="eastAsia"/>
                        </w:rPr>
                        <w:t>☐</w:t>
                      </w:r>
                    </w:sdtContent>
                  </w:sdt>
                  <w:r w:rsidR="00B41BD8" w:rsidRPr="00DB52FB">
                    <w:t xml:space="preserve">  </w:t>
                  </w:r>
                  <w:r w:rsidR="00B41BD8" w:rsidRPr="00E031B2">
                    <w:t>Fundamentals of nursing</w:t>
                  </w:r>
                </w:p>
              </w:tc>
            </w:tr>
            <w:tr w:rsidR="00B41BD8" w:rsidRPr="00E031B2" w14:paraId="7D881916" w14:textId="77777777" w:rsidTr="00DB52FB">
              <w:trPr>
                <w:trHeight w:val="290"/>
              </w:trPr>
              <w:tc>
                <w:tcPr>
                  <w:tcW w:w="4430" w:type="dxa"/>
                  <w:tcBorders>
                    <w:top w:val="nil"/>
                    <w:left w:val="nil"/>
                    <w:bottom w:val="nil"/>
                    <w:right w:val="nil"/>
                  </w:tcBorders>
                  <w:shd w:val="clear" w:color="auto" w:fill="auto"/>
                  <w:noWrap/>
                  <w:vAlign w:val="bottom"/>
                  <w:hideMark/>
                </w:tcPr>
                <w:p w14:paraId="0F104086" w14:textId="39F915C4" w:rsidR="00B41BD8" w:rsidRPr="00E031B2" w:rsidRDefault="00CF33F4" w:rsidP="00B41BD8">
                  <w:pPr>
                    <w:spacing w:after="0" w:line="240" w:lineRule="auto"/>
                  </w:pPr>
                  <w:sdt>
                    <w:sdtPr>
                      <w:id w:val="278766015"/>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E031B2">
                    <w:t>Gerontology</w:t>
                  </w:r>
                </w:p>
              </w:tc>
            </w:tr>
            <w:tr w:rsidR="00B41BD8" w:rsidRPr="00E031B2" w14:paraId="0BA9F793" w14:textId="77777777" w:rsidTr="00DB52FB">
              <w:trPr>
                <w:trHeight w:val="290"/>
              </w:trPr>
              <w:tc>
                <w:tcPr>
                  <w:tcW w:w="4430" w:type="dxa"/>
                  <w:tcBorders>
                    <w:top w:val="nil"/>
                    <w:left w:val="nil"/>
                    <w:bottom w:val="nil"/>
                    <w:right w:val="nil"/>
                  </w:tcBorders>
                  <w:shd w:val="clear" w:color="auto" w:fill="auto"/>
                  <w:noWrap/>
                  <w:vAlign w:val="bottom"/>
                  <w:hideMark/>
                </w:tcPr>
                <w:p w14:paraId="69375AF9" w14:textId="0C691B7E" w:rsidR="00B41BD8" w:rsidRPr="00E031B2" w:rsidRDefault="00CF33F4" w:rsidP="00B41BD8">
                  <w:pPr>
                    <w:spacing w:after="0" w:line="240" w:lineRule="auto"/>
                  </w:pPr>
                  <w:sdt>
                    <w:sdtPr>
                      <w:id w:val="-379627375"/>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E031B2">
                    <w:t>Health assessment</w:t>
                  </w:r>
                </w:p>
              </w:tc>
            </w:tr>
            <w:tr w:rsidR="00B41BD8" w:rsidRPr="00E031B2" w14:paraId="0AA930C0" w14:textId="77777777" w:rsidTr="00DB52FB">
              <w:trPr>
                <w:trHeight w:val="290"/>
              </w:trPr>
              <w:tc>
                <w:tcPr>
                  <w:tcW w:w="4430" w:type="dxa"/>
                  <w:tcBorders>
                    <w:top w:val="nil"/>
                    <w:left w:val="nil"/>
                    <w:bottom w:val="nil"/>
                    <w:right w:val="nil"/>
                  </w:tcBorders>
                  <w:shd w:val="clear" w:color="auto" w:fill="auto"/>
                  <w:noWrap/>
                  <w:vAlign w:val="bottom"/>
                  <w:hideMark/>
                </w:tcPr>
                <w:p w14:paraId="128B7236" w14:textId="3EFBD301" w:rsidR="00B41BD8" w:rsidRPr="00E031B2" w:rsidRDefault="00CF33F4" w:rsidP="00B41BD8">
                  <w:pPr>
                    <w:spacing w:after="0" w:line="240" w:lineRule="auto"/>
                  </w:pPr>
                  <w:sdt>
                    <w:sdtPr>
                      <w:id w:val="732898885"/>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E031B2">
                    <w:t>Leadership</w:t>
                  </w:r>
                </w:p>
              </w:tc>
            </w:tr>
            <w:tr w:rsidR="00B41BD8" w:rsidRPr="00E031B2" w14:paraId="39D5F70F" w14:textId="77777777" w:rsidTr="00DB52FB">
              <w:trPr>
                <w:trHeight w:val="290"/>
              </w:trPr>
              <w:tc>
                <w:tcPr>
                  <w:tcW w:w="4430" w:type="dxa"/>
                  <w:tcBorders>
                    <w:top w:val="nil"/>
                    <w:left w:val="nil"/>
                    <w:bottom w:val="nil"/>
                    <w:right w:val="nil"/>
                  </w:tcBorders>
                  <w:shd w:val="clear" w:color="auto" w:fill="auto"/>
                  <w:noWrap/>
                  <w:vAlign w:val="bottom"/>
                  <w:hideMark/>
                </w:tcPr>
                <w:p w14:paraId="17BFF2E5" w14:textId="7936293D" w:rsidR="00B41BD8" w:rsidRPr="00E031B2" w:rsidRDefault="00CF33F4" w:rsidP="00B41BD8">
                  <w:pPr>
                    <w:spacing w:after="0" w:line="240" w:lineRule="auto"/>
                  </w:pPr>
                  <w:sdt>
                    <w:sdtPr>
                      <w:id w:val="-628006447"/>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E031B2">
                    <w:t>Maternal-neonatal health</w:t>
                  </w:r>
                </w:p>
              </w:tc>
            </w:tr>
            <w:tr w:rsidR="00B41BD8" w:rsidRPr="00E031B2" w14:paraId="576483E4" w14:textId="77777777" w:rsidTr="00DB52FB">
              <w:trPr>
                <w:trHeight w:val="290"/>
              </w:trPr>
              <w:tc>
                <w:tcPr>
                  <w:tcW w:w="4430" w:type="dxa"/>
                  <w:tcBorders>
                    <w:top w:val="nil"/>
                    <w:left w:val="nil"/>
                    <w:bottom w:val="nil"/>
                    <w:right w:val="nil"/>
                  </w:tcBorders>
                  <w:shd w:val="clear" w:color="auto" w:fill="auto"/>
                  <w:noWrap/>
                  <w:vAlign w:val="bottom"/>
                  <w:hideMark/>
                </w:tcPr>
                <w:p w14:paraId="6073D94F" w14:textId="5ACF98F8" w:rsidR="00B41BD8" w:rsidRPr="00E031B2" w:rsidRDefault="00CF33F4" w:rsidP="00B41BD8">
                  <w:pPr>
                    <w:spacing w:after="0" w:line="240" w:lineRule="auto"/>
                  </w:pPr>
                  <w:sdt>
                    <w:sdtPr>
                      <w:id w:val="-638656172"/>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E031B2">
                    <w:t>Medical-surgical nursing</w:t>
                  </w:r>
                </w:p>
              </w:tc>
            </w:tr>
            <w:tr w:rsidR="00B41BD8" w:rsidRPr="00E031B2" w14:paraId="04412EA3" w14:textId="77777777" w:rsidTr="00DB52FB">
              <w:trPr>
                <w:trHeight w:val="290"/>
              </w:trPr>
              <w:tc>
                <w:tcPr>
                  <w:tcW w:w="4430" w:type="dxa"/>
                  <w:tcBorders>
                    <w:top w:val="nil"/>
                    <w:left w:val="nil"/>
                    <w:bottom w:val="nil"/>
                    <w:right w:val="nil"/>
                  </w:tcBorders>
                  <w:shd w:val="clear" w:color="auto" w:fill="auto"/>
                  <w:noWrap/>
                  <w:vAlign w:val="bottom"/>
                  <w:hideMark/>
                </w:tcPr>
                <w:p w14:paraId="462493A6" w14:textId="61678AF4" w:rsidR="00B41BD8" w:rsidRPr="00E031B2" w:rsidRDefault="00CF33F4" w:rsidP="00B41BD8">
                  <w:pPr>
                    <w:spacing w:after="0" w:line="240" w:lineRule="auto"/>
                  </w:pPr>
                  <w:sdt>
                    <w:sdtPr>
                      <w:id w:val="-143208563"/>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E031B2">
                    <w:t>Pathophysiology</w:t>
                  </w:r>
                </w:p>
              </w:tc>
            </w:tr>
            <w:tr w:rsidR="00B41BD8" w:rsidRPr="00E031B2" w14:paraId="3F8D583F" w14:textId="77777777" w:rsidTr="00DB52FB">
              <w:trPr>
                <w:trHeight w:val="290"/>
              </w:trPr>
              <w:tc>
                <w:tcPr>
                  <w:tcW w:w="4430" w:type="dxa"/>
                  <w:tcBorders>
                    <w:top w:val="nil"/>
                    <w:left w:val="nil"/>
                    <w:bottom w:val="nil"/>
                    <w:right w:val="nil"/>
                  </w:tcBorders>
                  <w:shd w:val="clear" w:color="auto" w:fill="auto"/>
                  <w:noWrap/>
                  <w:vAlign w:val="bottom"/>
                  <w:hideMark/>
                </w:tcPr>
                <w:p w14:paraId="53A6C2D5" w14:textId="357584D6" w:rsidR="00B41BD8" w:rsidRPr="00E031B2" w:rsidRDefault="00CF33F4" w:rsidP="00B41BD8">
                  <w:pPr>
                    <w:spacing w:after="0" w:line="240" w:lineRule="auto"/>
                  </w:pPr>
                  <w:sdt>
                    <w:sdtPr>
                      <w:id w:val="818069899"/>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E031B2">
                    <w:t>Pharmacology</w:t>
                  </w:r>
                </w:p>
              </w:tc>
            </w:tr>
            <w:tr w:rsidR="00B41BD8" w:rsidRPr="00E031B2" w14:paraId="260DAF53" w14:textId="77777777" w:rsidTr="00DB52FB">
              <w:trPr>
                <w:trHeight w:val="290"/>
              </w:trPr>
              <w:tc>
                <w:tcPr>
                  <w:tcW w:w="4430" w:type="dxa"/>
                  <w:tcBorders>
                    <w:top w:val="nil"/>
                    <w:left w:val="nil"/>
                    <w:bottom w:val="nil"/>
                    <w:right w:val="nil"/>
                  </w:tcBorders>
                  <w:shd w:val="clear" w:color="auto" w:fill="auto"/>
                  <w:noWrap/>
                  <w:vAlign w:val="bottom"/>
                  <w:hideMark/>
                </w:tcPr>
                <w:p w14:paraId="2C7F2DD3" w14:textId="711C9085" w:rsidR="00B41BD8" w:rsidRPr="00E031B2" w:rsidRDefault="00CF33F4" w:rsidP="00B41BD8">
                  <w:pPr>
                    <w:spacing w:after="0" w:line="240" w:lineRule="auto"/>
                  </w:pPr>
                  <w:sdt>
                    <w:sdtPr>
                      <w:id w:val="1213068293"/>
                      <w14:checkbox>
                        <w14:checked w14:val="0"/>
                        <w14:checkedState w14:val="2612" w14:font="MS Gothic"/>
                        <w14:uncheckedState w14:val="2610" w14:font="MS Gothic"/>
                      </w14:checkbox>
                    </w:sdtPr>
                    <w:sdtContent>
                      <w:r w:rsidR="00B41BD8" w:rsidRPr="00DB52FB">
                        <w:rPr>
                          <w:rFonts w:ascii="Segoe UI Symbol" w:hAnsi="Segoe UI Symbol" w:cs="Segoe UI Symbol"/>
                        </w:rPr>
                        <w:t>☐</w:t>
                      </w:r>
                    </w:sdtContent>
                  </w:sdt>
                  <w:r w:rsidR="00B41BD8" w:rsidRPr="00DB52FB">
                    <w:t xml:space="preserve">  </w:t>
                  </w:r>
                  <w:r w:rsidR="00B41BD8" w:rsidRPr="00E031B2">
                    <w:t>Psychiatric and mental health</w:t>
                  </w:r>
                </w:p>
              </w:tc>
            </w:tr>
          </w:tbl>
          <w:p w14:paraId="3FE605FF" w14:textId="77777777" w:rsidR="00B41BD8" w:rsidRDefault="00B41BD8" w:rsidP="00B41BD8"/>
        </w:tc>
      </w:tr>
      <w:tr w:rsidR="00B41BD8" w14:paraId="0E94B494" w14:textId="77777777" w:rsidTr="45115620">
        <w:tc>
          <w:tcPr>
            <w:tcW w:w="2689" w:type="dxa"/>
          </w:tcPr>
          <w:p w14:paraId="56E052D2" w14:textId="03CFF189" w:rsidR="00B41BD8" w:rsidRDefault="00B41BD8" w:rsidP="00B41BD8">
            <w:pPr>
              <w:rPr>
                <w:lang w:val="da-DK"/>
              </w:rPr>
            </w:pPr>
            <w:r>
              <w:rPr>
                <w:lang w:val="da-DK"/>
              </w:rPr>
              <w:t>Body systems</w:t>
            </w:r>
          </w:p>
        </w:tc>
        <w:tc>
          <w:tcPr>
            <w:tcW w:w="6939" w:type="dxa"/>
          </w:tcPr>
          <w:p w14:paraId="45AA1031" w14:textId="74D7A655" w:rsidR="00B41BD8" w:rsidRPr="002F0483" w:rsidRDefault="00CF33F4" w:rsidP="00B41BD8">
            <w:sdt>
              <w:sdtPr>
                <w:rPr>
                  <w:highlight w:val="cyan"/>
                </w:rPr>
                <w:id w:val="-2130005429"/>
                <w14:checkbox>
                  <w14:checked w14:val="1"/>
                  <w14:checkedState w14:val="2612" w14:font="MS Gothic"/>
                  <w14:uncheckedState w14:val="2610" w14:font="MS Gothic"/>
                </w14:checkbox>
              </w:sdtPr>
              <w:sdtContent>
                <w:r w:rsidR="00B41BD8">
                  <w:rPr>
                    <w:rFonts w:ascii="MS Gothic" w:eastAsia="MS Gothic" w:hAnsi="MS Gothic" w:hint="eastAsia"/>
                    <w:highlight w:val="cyan"/>
                  </w:rPr>
                  <w:t>☒</w:t>
                </w:r>
              </w:sdtContent>
            </w:sdt>
            <w:r w:rsidR="00B41BD8" w:rsidRPr="00DA5E3C">
              <w:rPr>
                <w:highlight w:val="cyan"/>
              </w:rPr>
              <w:t xml:space="preserve">  Circulatory</w:t>
            </w:r>
          </w:p>
          <w:p w14:paraId="283C0503" w14:textId="77777777" w:rsidR="00B41BD8" w:rsidRPr="002F0483" w:rsidRDefault="00CF33F4" w:rsidP="00B41BD8">
            <w:sdt>
              <w:sdtPr>
                <w:id w:val="727656416"/>
                <w14:checkbox>
                  <w14:checked w14:val="0"/>
                  <w14:checkedState w14:val="2612" w14:font="MS Gothic"/>
                  <w14:uncheckedState w14:val="2610" w14:font="MS Gothic"/>
                </w14:checkbox>
              </w:sdtPr>
              <w:sdtContent>
                <w:r w:rsidR="00B41BD8" w:rsidRPr="002F0483">
                  <w:rPr>
                    <w:rFonts w:ascii="MS Gothic" w:eastAsia="MS Gothic" w:hAnsi="MS Gothic"/>
                  </w:rPr>
                  <w:t>☐</w:t>
                </w:r>
              </w:sdtContent>
            </w:sdt>
            <w:r w:rsidR="00B41BD8" w:rsidRPr="002F0483">
              <w:t xml:space="preserve">  Digestive</w:t>
            </w:r>
          </w:p>
          <w:p w14:paraId="21991C6F" w14:textId="77777777" w:rsidR="00B41BD8" w:rsidRPr="002F0483" w:rsidRDefault="00CF33F4" w:rsidP="00B41BD8">
            <w:sdt>
              <w:sdtPr>
                <w:id w:val="-1891950688"/>
                <w14:checkbox>
                  <w14:checked w14:val="0"/>
                  <w14:checkedState w14:val="2612" w14:font="MS Gothic"/>
                  <w14:uncheckedState w14:val="2610" w14:font="MS Gothic"/>
                </w14:checkbox>
              </w:sdtPr>
              <w:sdtContent>
                <w:r w:rsidR="00B41BD8" w:rsidRPr="002F0483">
                  <w:rPr>
                    <w:rFonts w:ascii="MS Gothic" w:eastAsia="MS Gothic" w:hAnsi="MS Gothic"/>
                  </w:rPr>
                  <w:t>☐</w:t>
                </w:r>
              </w:sdtContent>
            </w:sdt>
            <w:r w:rsidR="00B41BD8" w:rsidRPr="002F0483">
              <w:t xml:space="preserve">  Endocrine</w:t>
            </w:r>
          </w:p>
          <w:p w14:paraId="09E487B9" w14:textId="77777777" w:rsidR="00B41BD8" w:rsidRPr="002F0483" w:rsidRDefault="00CF33F4" w:rsidP="00B41BD8">
            <w:sdt>
              <w:sdtPr>
                <w:id w:val="-1298073477"/>
                <w14:checkbox>
                  <w14:checked w14:val="0"/>
                  <w14:checkedState w14:val="2612" w14:font="MS Gothic"/>
                  <w14:uncheckedState w14:val="2610" w14:font="MS Gothic"/>
                </w14:checkbox>
              </w:sdtPr>
              <w:sdtContent>
                <w:r w:rsidR="00B41BD8" w:rsidRPr="002F0483">
                  <w:rPr>
                    <w:rFonts w:ascii="MS Gothic" w:eastAsia="MS Gothic" w:hAnsi="MS Gothic"/>
                  </w:rPr>
                  <w:t>☐</w:t>
                </w:r>
              </w:sdtContent>
            </w:sdt>
            <w:r w:rsidR="00B41BD8" w:rsidRPr="002F0483">
              <w:t xml:space="preserve">  Hematopoietic</w:t>
            </w:r>
          </w:p>
          <w:p w14:paraId="1F377CEE" w14:textId="77777777" w:rsidR="00B41BD8" w:rsidRPr="002F0483" w:rsidRDefault="00CF33F4" w:rsidP="00B41BD8">
            <w:sdt>
              <w:sdtPr>
                <w:id w:val="-1299913318"/>
                <w14:checkbox>
                  <w14:checked w14:val="0"/>
                  <w14:checkedState w14:val="2612" w14:font="MS Gothic"/>
                  <w14:uncheckedState w14:val="2610" w14:font="MS Gothic"/>
                </w14:checkbox>
              </w:sdtPr>
              <w:sdtContent>
                <w:r w:rsidR="00B41BD8" w:rsidRPr="002F0483">
                  <w:rPr>
                    <w:rFonts w:ascii="MS Gothic" w:eastAsia="MS Gothic" w:hAnsi="MS Gothic"/>
                  </w:rPr>
                  <w:t>☐</w:t>
                </w:r>
              </w:sdtContent>
            </w:sdt>
            <w:r w:rsidR="00B41BD8" w:rsidRPr="002F0483">
              <w:t xml:space="preserve">  Immune/lymphatic</w:t>
            </w:r>
          </w:p>
          <w:p w14:paraId="2EC07D32" w14:textId="5DC02838" w:rsidR="00B41BD8" w:rsidRPr="002F0483" w:rsidRDefault="00CF33F4" w:rsidP="00B41BD8">
            <w:sdt>
              <w:sdtPr>
                <w:id w:val="576334843"/>
                <w14:checkbox>
                  <w14:checked w14:val="0"/>
                  <w14:checkedState w14:val="2612" w14:font="MS Gothic"/>
                  <w14:uncheckedState w14:val="2610" w14:font="MS Gothic"/>
                </w14:checkbox>
              </w:sdtPr>
              <w:sdtContent>
                <w:r w:rsidR="00B41BD8">
                  <w:rPr>
                    <w:rFonts w:ascii="MS Gothic" w:eastAsia="MS Gothic" w:hAnsi="MS Gothic" w:hint="eastAsia"/>
                  </w:rPr>
                  <w:t>☐</w:t>
                </w:r>
              </w:sdtContent>
            </w:sdt>
            <w:r w:rsidR="00B41BD8" w:rsidRPr="002F0483">
              <w:t xml:space="preserve">  Integumentary</w:t>
            </w:r>
          </w:p>
          <w:p w14:paraId="298FACA0" w14:textId="77777777" w:rsidR="00B41BD8" w:rsidRPr="002F0483" w:rsidRDefault="00CF33F4" w:rsidP="00B41BD8">
            <w:sdt>
              <w:sdtPr>
                <w:id w:val="941192506"/>
                <w14:checkbox>
                  <w14:checked w14:val="0"/>
                  <w14:checkedState w14:val="2612" w14:font="MS Gothic"/>
                  <w14:uncheckedState w14:val="2610" w14:font="MS Gothic"/>
                </w14:checkbox>
              </w:sdtPr>
              <w:sdtContent>
                <w:r w:rsidR="00B41BD8" w:rsidRPr="002F0483">
                  <w:rPr>
                    <w:rFonts w:ascii="MS Gothic" w:eastAsia="MS Gothic" w:hAnsi="MS Gothic"/>
                  </w:rPr>
                  <w:t>☐</w:t>
                </w:r>
              </w:sdtContent>
            </w:sdt>
            <w:r w:rsidR="00B41BD8" w:rsidRPr="002F0483">
              <w:t xml:space="preserve">  Muscular</w:t>
            </w:r>
            <w:bookmarkStart w:id="2" w:name="_GoBack"/>
            <w:bookmarkEnd w:id="2"/>
          </w:p>
          <w:p w14:paraId="07DE3837" w14:textId="77777777" w:rsidR="00B41BD8" w:rsidRPr="002F0483" w:rsidRDefault="00CF33F4" w:rsidP="00B41BD8">
            <w:sdt>
              <w:sdtPr>
                <w:id w:val="1080033467"/>
                <w14:checkbox>
                  <w14:checked w14:val="0"/>
                  <w14:checkedState w14:val="2612" w14:font="MS Gothic"/>
                  <w14:uncheckedState w14:val="2610" w14:font="MS Gothic"/>
                </w14:checkbox>
              </w:sdtPr>
              <w:sdtContent>
                <w:r w:rsidR="00B41BD8" w:rsidRPr="002F0483">
                  <w:rPr>
                    <w:rFonts w:ascii="MS Gothic" w:eastAsia="MS Gothic" w:hAnsi="MS Gothic"/>
                  </w:rPr>
                  <w:t>☐</w:t>
                </w:r>
              </w:sdtContent>
            </w:sdt>
            <w:r w:rsidR="00B41BD8" w:rsidRPr="002F0483">
              <w:t xml:space="preserve">  Nervous</w:t>
            </w:r>
          </w:p>
          <w:p w14:paraId="731F5165" w14:textId="77777777" w:rsidR="00B41BD8" w:rsidRPr="002F0483" w:rsidRDefault="00CF33F4" w:rsidP="00B41BD8">
            <w:sdt>
              <w:sdtPr>
                <w:id w:val="456377825"/>
                <w14:checkbox>
                  <w14:checked w14:val="0"/>
                  <w14:checkedState w14:val="2612" w14:font="MS Gothic"/>
                  <w14:uncheckedState w14:val="2610" w14:font="MS Gothic"/>
                </w14:checkbox>
              </w:sdtPr>
              <w:sdtContent>
                <w:r w:rsidR="00B41BD8" w:rsidRPr="002F0483">
                  <w:rPr>
                    <w:rFonts w:ascii="MS Gothic" w:eastAsia="MS Gothic" w:hAnsi="MS Gothic"/>
                  </w:rPr>
                  <w:t>☐</w:t>
                </w:r>
              </w:sdtContent>
            </w:sdt>
            <w:r w:rsidR="00B41BD8" w:rsidRPr="002F0483">
              <w:t xml:space="preserve">  Renal/Urinary</w:t>
            </w:r>
          </w:p>
          <w:p w14:paraId="13829178" w14:textId="77777777" w:rsidR="00B41BD8" w:rsidRPr="002F0483" w:rsidRDefault="00CF33F4" w:rsidP="00B41BD8">
            <w:sdt>
              <w:sdtPr>
                <w:id w:val="-94557898"/>
                <w14:checkbox>
                  <w14:checked w14:val="0"/>
                  <w14:checkedState w14:val="2612" w14:font="MS Gothic"/>
                  <w14:uncheckedState w14:val="2610" w14:font="MS Gothic"/>
                </w14:checkbox>
              </w:sdtPr>
              <w:sdtContent>
                <w:r w:rsidR="00B41BD8" w:rsidRPr="002F0483">
                  <w:rPr>
                    <w:rFonts w:ascii="MS Gothic" w:eastAsia="MS Gothic" w:hAnsi="MS Gothic"/>
                  </w:rPr>
                  <w:t>☐</w:t>
                </w:r>
              </w:sdtContent>
            </w:sdt>
            <w:r w:rsidR="00B41BD8" w:rsidRPr="002F0483">
              <w:t xml:space="preserve">  Reproductive</w:t>
            </w:r>
          </w:p>
          <w:p w14:paraId="13137327" w14:textId="7E93757A" w:rsidR="00B41BD8" w:rsidRPr="002F0483" w:rsidRDefault="00CF33F4" w:rsidP="00B41BD8">
            <w:sdt>
              <w:sdtPr>
                <w:rPr>
                  <w:highlight w:val="cyan"/>
                </w:rPr>
                <w:id w:val="-948856809"/>
                <w14:checkbox>
                  <w14:checked w14:val="1"/>
                  <w14:checkedState w14:val="2612" w14:font="MS Gothic"/>
                  <w14:uncheckedState w14:val="2610" w14:font="MS Gothic"/>
                </w14:checkbox>
              </w:sdtPr>
              <w:sdtContent>
                <w:r w:rsidR="00B41BD8">
                  <w:rPr>
                    <w:rFonts w:ascii="MS Gothic" w:eastAsia="MS Gothic" w:hAnsi="MS Gothic" w:hint="eastAsia"/>
                    <w:highlight w:val="cyan"/>
                  </w:rPr>
                  <w:t>☒</w:t>
                </w:r>
              </w:sdtContent>
            </w:sdt>
            <w:r w:rsidR="00B41BD8" w:rsidRPr="00DA5E3C">
              <w:rPr>
                <w:highlight w:val="cyan"/>
              </w:rPr>
              <w:t xml:space="preserve">  Respiratory</w:t>
            </w:r>
          </w:p>
          <w:p w14:paraId="76D61947" w14:textId="6C354860" w:rsidR="00B41BD8" w:rsidRDefault="00CF33F4" w:rsidP="00B41BD8">
            <w:pPr>
              <w:rPr>
                <w:lang w:val="da-DK"/>
              </w:rPr>
            </w:pPr>
            <w:sdt>
              <w:sdtPr>
                <w:id w:val="1120726092"/>
                <w14:checkbox>
                  <w14:checked w14:val="0"/>
                  <w14:checkedState w14:val="2612" w14:font="MS Gothic"/>
                  <w14:uncheckedState w14:val="2610" w14:font="MS Gothic"/>
                </w14:checkbox>
              </w:sdtPr>
              <w:sdtContent>
                <w:r w:rsidR="00B41BD8" w:rsidRPr="002F0483">
                  <w:rPr>
                    <w:rFonts w:ascii="MS Gothic" w:eastAsia="MS Gothic" w:hAnsi="MS Gothic"/>
                  </w:rPr>
                  <w:t>☐</w:t>
                </w:r>
              </w:sdtContent>
            </w:sdt>
            <w:r w:rsidR="00B41BD8" w:rsidRPr="002F0483">
              <w:t xml:space="preserve">  Skeletal</w:t>
            </w:r>
          </w:p>
        </w:tc>
      </w:tr>
      <w:tr w:rsidR="00B41BD8" w14:paraId="6941D160" w14:textId="77777777" w:rsidTr="45115620">
        <w:tc>
          <w:tcPr>
            <w:tcW w:w="2689" w:type="dxa"/>
          </w:tcPr>
          <w:p w14:paraId="5AE6FEE5" w14:textId="16D72FA4" w:rsidR="00B41BD8" w:rsidRPr="00DA5E3C" w:rsidRDefault="00B41BD8" w:rsidP="00B41BD8">
            <w:pPr>
              <w:rPr>
                <w:highlight w:val="cyan"/>
                <w:lang w:val="da-DK"/>
              </w:rPr>
            </w:pPr>
            <w:r w:rsidRPr="00DA5E3C">
              <w:rPr>
                <w:lang w:val="da-DK"/>
              </w:rPr>
              <w:t xml:space="preserve">Assessment type </w:t>
            </w:r>
          </w:p>
        </w:tc>
        <w:tc>
          <w:tcPr>
            <w:tcW w:w="6939" w:type="dxa"/>
          </w:tcPr>
          <w:p w14:paraId="53F42AA9" w14:textId="4CC70CAC" w:rsidR="00B41BD8" w:rsidRPr="00C1129F" w:rsidRDefault="00CF33F4" w:rsidP="00B41BD8">
            <w:pPr>
              <w:rPr>
                <w:lang w:val="da-DK"/>
              </w:rPr>
            </w:pPr>
            <w:sdt>
              <w:sdtPr>
                <w:rPr>
                  <w:lang w:val="da-DK"/>
                </w:rPr>
                <w:id w:val="-1665852128"/>
                <w14:checkbox>
                  <w14:checked w14:val="0"/>
                  <w14:checkedState w14:val="2612" w14:font="MS Gothic"/>
                  <w14:uncheckedState w14:val="2610" w14:font="MS Gothic"/>
                </w14:checkbox>
              </w:sdtPr>
              <w:sdtContent>
                <w:r w:rsidR="00C1129F" w:rsidRPr="00C1129F">
                  <w:rPr>
                    <w:rFonts w:ascii="MS Gothic" w:eastAsia="MS Gothic" w:hAnsi="MS Gothic" w:hint="eastAsia"/>
                    <w:lang w:val="da-DK"/>
                  </w:rPr>
                  <w:t>☐</w:t>
                </w:r>
              </w:sdtContent>
            </w:sdt>
            <w:r w:rsidR="00B41BD8" w:rsidRPr="00C1129F">
              <w:rPr>
                <w:lang w:val="da-DK"/>
              </w:rPr>
              <w:t xml:space="preserve">  </w:t>
            </w:r>
            <w:proofErr w:type="spellStart"/>
            <w:r w:rsidR="00B41BD8" w:rsidRPr="00C1129F">
              <w:rPr>
                <w:lang w:val="da-DK"/>
              </w:rPr>
              <w:t>Summative</w:t>
            </w:r>
            <w:proofErr w:type="spellEnd"/>
          </w:p>
          <w:p w14:paraId="6ACD83AF" w14:textId="3E68A5AB" w:rsidR="00B41BD8" w:rsidRPr="00DA5E3C" w:rsidRDefault="00CF33F4" w:rsidP="00B41BD8">
            <w:pPr>
              <w:rPr>
                <w:highlight w:val="cyan"/>
                <w:lang w:val="da-DK"/>
              </w:rPr>
            </w:pPr>
            <w:sdt>
              <w:sdtPr>
                <w:rPr>
                  <w:highlight w:val="cyan"/>
                  <w:lang w:val="da-DK"/>
                </w:rPr>
                <w:id w:val="-1021163735"/>
                <w14:checkbox>
                  <w14:checked w14:val="1"/>
                  <w14:checkedState w14:val="2612" w14:font="MS Gothic"/>
                  <w14:uncheckedState w14:val="2610" w14:font="MS Gothic"/>
                </w14:checkbox>
              </w:sdtPr>
              <w:sdtContent>
                <w:r w:rsidR="00B41BD8" w:rsidRPr="00DA5E3C">
                  <w:rPr>
                    <w:rFonts w:ascii="MS Gothic" w:eastAsia="MS Gothic" w:hAnsi="MS Gothic" w:hint="eastAsia"/>
                    <w:highlight w:val="cyan"/>
                    <w:lang w:val="da-DK"/>
                  </w:rPr>
                  <w:t>☒</w:t>
                </w:r>
              </w:sdtContent>
            </w:sdt>
            <w:r w:rsidR="00B41BD8" w:rsidRPr="00DA5E3C">
              <w:rPr>
                <w:highlight w:val="cyan"/>
                <w:lang w:val="da-DK"/>
              </w:rPr>
              <w:t xml:space="preserve">  Formative</w:t>
            </w:r>
          </w:p>
        </w:tc>
      </w:tr>
      <w:tr w:rsidR="00B41BD8" w14:paraId="5C0629A3" w14:textId="77777777" w:rsidTr="45115620">
        <w:tc>
          <w:tcPr>
            <w:tcW w:w="2689" w:type="dxa"/>
          </w:tcPr>
          <w:p w14:paraId="07EEE052" w14:textId="0C053B68" w:rsidR="00B41BD8" w:rsidRDefault="00B41BD8" w:rsidP="00B41BD8">
            <w:pPr>
              <w:rPr>
                <w:lang w:val="da-DK"/>
              </w:rPr>
            </w:pPr>
            <w:r>
              <w:rPr>
                <w:lang w:val="da-DK"/>
              </w:rPr>
              <w:t>Free for public use</w:t>
            </w:r>
          </w:p>
        </w:tc>
        <w:tc>
          <w:tcPr>
            <w:tcW w:w="6939" w:type="dxa"/>
          </w:tcPr>
          <w:p w14:paraId="72204BBB" w14:textId="6C1CFD3C" w:rsidR="00B41BD8" w:rsidRDefault="00C1129F" w:rsidP="00B41BD8">
            <w:pPr>
              <w:rPr>
                <w:lang w:val="da-DK"/>
              </w:rPr>
            </w:pPr>
            <w:r>
              <w:rPr>
                <w:lang w:val="da-DK"/>
              </w:rPr>
              <w:t>YES</w:t>
            </w:r>
          </w:p>
        </w:tc>
      </w:tr>
      <w:tr w:rsidR="00B41BD8" w14:paraId="0AC88358" w14:textId="77777777" w:rsidTr="45115620">
        <w:tc>
          <w:tcPr>
            <w:tcW w:w="2689" w:type="dxa"/>
          </w:tcPr>
          <w:p w14:paraId="3DB67E86" w14:textId="32869311" w:rsidR="00B41BD8" w:rsidRDefault="00B41BD8" w:rsidP="00B41BD8">
            <w:pPr>
              <w:rPr>
                <w:lang w:val="da-DK"/>
              </w:rPr>
            </w:pPr>
            <w:r>
              <w:rPr>
                <w:lang w:val="da-DK"/>
              </w:rPr>
              <w:t>SMS number</w:t>
            </w:r>
          </w:p>
        </w:tc>
        <w:tc>
          <w:tcPr>
            <w:tcW w:w="6939" w:type="dxa"/>
          </w:tcPr>
          <w:p w14:paraId="1D20B4E5" w14:textId="40279552" w:rsidR="00B41BD8" w:rsidRDefault="00C1129F" w:rsidP="00B41BD8">
            <w:pPr>
              <w:rPr>
                <w:lang w:val="da-DK"/>
              </w:rPr>
            </w:pPr>
            <w:proofErr w:type="spellStart"/>
            <w:r>
              <w:rPr>
                <w:lang w:val="da-DK"/>
              </w:rPr>
              <w:t>na</w:t>
            </w:r>
            <w:proofErr w:type="spellEnd"/>
          </w:p>
        </w:tc>
      </w:tr>
    </w:tbl>
    <w:p w14:paraId="36ACC8BE" w14:textId="31803833" w:rsidR="00252503" w:rsidRDefault="00252503">
      <w:pPr>
        <w:rPr>
          <w:lang w:val="da-DK"/>
        </w:rPr>
      </w:pPr>
    </w:p>
    <w:sectPr w:rsidR="00252503">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F70DB" w14:textId="77777777" w:rsidR="00531A17" w:rsidRDefault="00531A17">
      <w:pPr>
        <w:spacing w:after="0" w:line="240" w:lineRule="auto"/>
      </w:pPr>
      <w:r>
        <w:separator/>
      </w:r>
    </w:p>
  </w:endnote>
  <w:endnote w:type="continuationSeparator" w:id="0">
    <w:p w14:paraId="2271711E" w14:textId="77777777" w:rsidR="00531A17" w:rsidRDefault="00531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3"/>
      <w:gridCol w:w="3213"/>
      <w:gridCol w:w="3213"/>
    </w:tblGrid>
    <w:tr w:rsidR="00CF33F4" w14:paraId="2304F18C" w14:textId="77777777" w:rsidTr="1553B3C0">
      <w:tc>
        <w:tcPr>
          <w:tcW w:w="3213" w:type="dxa"/>
        </w:tcPr>
        <w:p w14:paraId="4578CCEA" w14:textId="2FEC62EA" w:rsidR="00CF33F4" w:rsidRDefault="00CF33F4" w:rsidP="1553B3C0">
          <w:pPr>
            <w:pStyle w:val="Header"/>
            <w:ind w:left="-115"/>
          </w:pPr>
        </w:p>
      </w:tc>
      <w:tc>
        <w:tcPr>
          <w:tcW w:w="3213" w:type="dxa"/>
        </w:tcPr>
        <w:p w14:paraId="5599EF49" w14:textId="34F0FE91" w:rsidR="00CF33F4" w:rsidRDefault="00CF33F4" w:rsidP="1553B3C0">
          <w:pPr>
            <w:pStyle w:val="Header"/>
            <w:jc w:val="center"/>
          </w:pPr>
        </w:p>
      </w:tc>
      <w:tc>
        <w:tcPr>
          <w:tcW w:w="3213" w:type="dxa"/>
        </w:tcPr>
        <w:p w14:paraId="57595476" w14:textId="473FB6E5" w:rsidR="00CF33F4" w:rsidRDefault="00CF33F4" w:rsidP="1553B3C0">
          <w:pPr>
            <w:pStyle w:val="Header"/>
            <w:ind w:right="-115"/>
            <w:jc w:val="right"/>
          </w:pPr>
          <w:r>
            <w:fldChar w:fldCharType="begin"/>
          </w:r>
          <w:r>
            <w:instrText>PAGE</w:instrText>
          </w:r>
          <w:r>
            <w:fldChar w:fldCharType="separate"/>
          </w:r>
          <w:r>
            <w:rPr>
              <w:noProof/>
            </w:rPr>
            <w:t>1</w:t>
          </w:r>
          <w:r>
            <w:fldChar w:fldCharType="end"/>
          </w:r>
        </w:p>
      </w:tc>
    </w:tr>
  </w:tbl>
  <w:p w14:paraId="3769BE93" w14:textId="04B051BF" w:rsidR="00CF33F4" w:rsidRDefault="00CF33F4" w:rsidP="1553B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632B8" w14:textId="77777777" w:rsidR="00531A17" w:rsidRDefault="00531A17">
      <w:pPr>
        <w:spacing w:after="0" w:line="240" w:lineRule="auto"/>
      </w:pPr>
      <w:r>
        <w:separator/>
      </w:r>
    </w:p>
  </w:footnote>
  <w:footnote w:type="continuationSeparator" w:id="0">
    <w:p w14:paraId="0A15AA5B" w14:textId="77777777" w:rsidR="00531A17" w:rsidRDefault="00531A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3"/>
      <w:gridCol w:w="3213"/>
      <w:gridCol w:w="3213"/>
    </w:tblGrid>
    <w:tr w:rsidR="00CF33F4" w14:paraId="12CA3C16" w14:textId="77777777" w:rsidTr="1553B3C0">
      <w:tc>
        <w:tcPr>
          <w:tcW w:w="3213" w:type="dxa"/>
        </w:tcPr>
        <w:p w14:paraId="68688C18" w14:textId="325AE92A" w:rsidR="00CF33F4" w:rsidRDefault="00CF33F4" w:rsidP="1553B3C0">
          <w:pPr>
            <w:pStyle w:val="Header"/>
            <w:ind w:left="-115"/>
          </w:pPr>
        </w:p>
      </w:tc>
      <w:tc>
        <w:tcPr>
          <w:tcW w:w="3213" w:type="dxa"/>
        </w:tcPr>
        <w:p w14:paraId="6DE55C12" w14:textId="18F5F77B" w:rsidR="00CF33F4" w:rsidRDefault="00CF33F4" w:rsidP="1553B3C0">
          <w:pPr>
            <w:pStyle w:val="Header"/>
            <w:jc w:val="center"/>
          </w:pPr>
        </w:p>
      </w:tc>
      <w:tc>
        <w:tcPr>
          <w:tcW w:w="3213" w:type="dxa"/>
        </w:tcPr>
        <w:p w14:paraId="3DA83885" w14:textId="7EB48437" w:rsidR="00CF33F4" w:rsidRDefault="00CF33F4" w:rsidP="1553B3C0">
          <w:pPr>
            <w:pStyle w:val="Header"/>
            <w:ind w:right="-115"/>
            <w:jc w:val="right"/>
          </w:pPr>
        </w:p>
      </w:tc>
    </w:tr>
  </w:tbl>
  <w:p w14:paraId="6FA7192B" w14:textId="4A03B956" w:rsidR="00CF33F4" w:rsidRDefault="00CF33F4" w:rsidP="1553B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1500C"/>
    <w:multiLevelType w:val="hybridMultilevel"/>
    <w:tmpl w:val="5934A18C"/>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04968EB"/>
    <w:multiLevelType w:val="hybridMultilevel"/>
    <w:tmpl w:val="8EEA457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A624E80"/>
    <w:multiLevelType w:val="hybridMultilevel"/>
    <w:tmpl w:val="B1CC5ED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 w15:restartNumberingAfterBreak="0">
    <w:nsid w:val="1A945744"/>
    <w:multiLevelType w:val="hybridMultilevel"/>
    <w:tmpl w:val="16DA2F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279776BF"/>
    <w:multiLevelType w:val="hybridMultilevel"/>
    <w:tmpl w:val="B59EE4FE"/>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BF168EE"/>
    <w:multiLevelType w:val="hybridMultilevel"/>
    <w:tmpl w:val="15A4B0E8"/>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FC313ED"/>
    <w:multiLevelType w:val="hybridMultilevel"/>
    <w:tmpl w:val="55702A02"/>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7" w15:restartNumberingAfterBreak="0">
    <w:nsid w:val="34E86269"/>
    <w:multiLevelType w:val="hybridMultilevel"/>
    <w:tmpl w:val="50EAB974"/>
    <w:lvl w:ilvl="0" w:tplc="038C53CC">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56C22"/>
    <w:multiLevelType w:val="hybridMultilevel"/>
    <w:tmpl w:val="6916CB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48FA6CF8"/>
    <w:multiLevelType w:val="hybridMultilevel"/>
    <w:tmpl w:val="5DB8BD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5197462C"/>
    <w:multiLevelType w:val="hybridMultilevel"/>
    <w:tmpl w:val="58841B2A"/>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F2C696E"/>
    <w:multiLevelType w:val="hybridMultilevel"/>
    <w:tmpl w:val="C5CEEE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65BC1ABB"/>
    <w:multiLevelType w:val="hybridMultilevel"/>
    <w:tmpl w:val="832A4108"/>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683058DF"/>
    <w:multiLevelType w:val="hybridMultilevel"/>
    <w:tmpl w:val="8D58C96E"/>
    <w:lvl w:ilvl="0" w:tplc="41DE5E28">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99746B"/>
    <w:multiLevelType w:val="hybridMultilevel"/>
    <w:tmpl w:val="16DEC41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72143126"/>
    <w:multiLevelType w:val="hybridMultilevel"/>
    <w:tmpl w:val="5C9088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723A7913"/>
    <w:multiLevelType w:val="hybridMultilevel"/>
    <w:tmpl w:val="34AE8046"/>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num w:numId="1">
    <w:abstractNumId w:val="10"/>
  </w:num>
  <w:num w:numId="2">
    <w:abstractNumId w:val="13"/>
  </w:num>
  <w:num w:numId="3">
    <w:abstractNumId w:val="7"/>
  </w:num>
  <w:num w:numId="4">
    <w:abstractNumId w:val="15"/>
  </w:num>
  <w:num w:numId="5">
    <w:abstractNumId w:val="12"/>
  </w:num>
  <w:num w:numId="6">
    <w:abstractNumId w:val="9"/>
  </w:num>
  <w:num w:numId="7">
    <w:abstractNumId w:val="0"/>
  </w:num>
  <w:num w:numId="8">
    <w:abstractNumId w:val="5"/>
  </w:num>
  <w:num w:numId="9">
    <w:abstractNumId w:val="8"/>
  </w:num>
  <w:num w:numId="10">
    <w:abstractNumId w:val="3"/>
  </w:num>
  <w:num w:numId="11">
    <w:abstractNumId w:val="4"/>
  </w:num>
  <w:num w:numId="12">
    <w:abstractNumId w:val="1"/>
  </w:num>
  <w:num w:numId="13">
    <w:abstractNumId w:val="14"/>
  </w:num>
  <w:num w:numId="14">
    <w:abstractNumId w:val="11"/>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tDA2tDAzMjE0MjNU0lEKTi0uzszPAykwqgUAZOvCeywAAAA="/>
  </w:docVars>
  <w:rsids>
    <w:rsidRoot w:val="00252503"/>
    <w:rsid w:val="000043EF"/>
    <w:rsid w:val="00081FEA"/>
    <w:rsid w:val="000A0637"/>
    <w:rsid w:val="000B4136"/>
    <w:rsid w:val="000F1287"/>
    <w:rsid w:val="000F5DB8"/>
    <w:rsid w:val="000F7DEF"/>
    <w:rsid w:val="00111A12"/>
    <w:rsid w:val="00123445"/>
    <w:rsid w:val="00126333"/>
    <w:rsid w:val="00190AF7"/>
    <w:rsid w:val="001A3A0F"/>
    <w:rsid w:val="001A7347"/>
    <w:rsid w:val="001D1846"/>
    <w:rsid w:val="00200DE1"/>
    <w:rsid w:val="00214A89"/>
    <w:rsid w:val="00252503"/>
    <w:rsid w:val="002540F4"/>
    <w:rsid w:val="00262772"/>
    <w:rsid w:val="002873D8"/>
    <w:rsid w:val="002A24F7"/>
    <w:rsid w:val="002A35E1"/>
    <w:rsid w:val="002A56AD"/>
    <w:rsid w:val="002A721B"/>
    <w:rsid w:val="002B1084"/>
    <w:rsid w:val="002B14CD"/>
    <w:rsid w:val="002B5F7A"/>
    <w:rsid w:val="002C7E4F"/>
    <w:rsid w:val="002E4D54"/>
    <w:rsid w:val="0033259D"/>
    <w:rsid w:val="0033698D"/>
    <w:rsid w:val="00345065"/>
    <w:rsid w:val="0034675F"/>
    <w:rsid w:val="0035335F"/>
    <w:rsid w:val="00385329"/>
    <w:rsid w:val="003D0220"/>
    <w:rsid w:val="00400C3B"/>
    <w:rsid w:val="00421D2F"/>
    <w:rsid w:val="00423E84"/>
    <w:rsid w:val="004533F1"/>
    <w:rsid w:val="00457ADB"/>
    <w:rsid w:val="0046021E"/>
    <w:rsid w:val="004F2E4C"/>
    <w:rsid w:val="005057A1"/>
    <w:rsid w:val="00520FAF"/>
    <w:rsid w:val="00531A17"/>
    <w:rsid w:val="00560411"/>
    <w:rsid w:val="005671DE"/>
    <w:rsid w:val="00583B19"/>
    <w:rsid w:val="00593CB9"/>
    <w:rsid w:val="00594648"/>
    <w:rsid w:val="005B03B4"/>
    <w:rsid w:val="005C40EB"/>
    <w:rsid w:val="005E13C4"/>
    <w:rsid w:val="00605BDA"/>
    <w:rsid w:val="00607BF5"/>
    <w:rsid w:val="006106EA"/>
    <w:rsid w:val="00640FFA"/>
    <w:rsid w:val="00665D1F"/>
    <w:rsid w:val="00675B9E"/>
    <w:rsid w:val="006A4BCE"/>
    <w:rsid w:val="007030CD"/>
    <w:rsid w:val="007158E1"/>
    <w:rsid w:val="00716120"/>
    <w:rsid w:val="007212CF"/>
    <w:rsid w:val="007239EA"/>
    <w:rsid w:val="00726280"/>
    <w:rsid w:val="00727957"/>
    <w:rsid w:val="00791D6A"/>
    <w:rsid w:val="007F46DB"/>
    <w:rsid w:val="008122A7"/>
    <w:rsid w:val="008574D2"/>
    <w:rsid w:val="008721B2"/>
    <w:rsid w:val="00873F42"/>
    <w:rsid w:val="00895DDA"/>
    <w:rsid w:val="00896AD6"/>
    <w:rsid w:val="008D09C4"/>
    <w:rsid w:val="008D45BB"/>
    <w:rsid w:val="008D630F"/>
    <w:rsid w:val="0090724E"/>
    <w:rsid w:val="00911335"/>
    <w:rsid w:val="00921903"/>
    <w:rsid w:val="00976D25"/>
    <w:rsid w:val="00984A21"/>
    <w:rsid w:val="00991110"/>
    <w:rsid w:val="0099575D"/>
    <w:rsid w:val="009A1784"/>
    <w:rsid w:val="00AB38FD"/>
    <w:rsid w:val="00AB50BF"/>
    <w:rsid w:val="00AF2A99"/>
    <w:rsid w:val="00B05484"/>
    <w:rsid w:val="00B37CA7"/>
    <w:rsid w:val="00B41BD8"/>
    <w:rsid w:val="00B52406"/>
    <w:rsid w:val="00B57102"/>
    <w:rsid w:val="00B905A9"/>
    <w:rsid w:val="00BD0FE3"/>
    <w:rsid w:val="00BD4256"/>
    <w:rsid w:val="00BE6825"/>
    <w:rsid w:val="00BE7655"/>
    <w:rsid w:val="00C1129F"/>
    <w:rsid w:val="00C12CA6"/>
    <w:rsid w:val="00C3437F"/>
    <w:rsid w:val="00C434DF"/>
    <w:rsid w:val="00C44F5B"/>
    <w:rsid w:val="00C70673"/>
    <w:rsid w:val="00C70F99"/>
    <w:rsid w:val="00C721AB"/>
    <w:rsid w:val="00C7303C"/>
    <w:rsid w:val="00C77391"/>
    <w:rsid w:val="00CA63B7"/>
    <w:rsid w:val="00CB44AA"/>
    <w:rsid w:val="00CF0369"/>
    <w:rsid w:val="00CF33F4"/>
    <w:rsid w:val="00D27930"/>
    <w:rsid w:val="00D30393"/>
    <w:rsid w:val="00D415BF"/>
    <w:rsid w:val="00D51B95"/>
    <w:rsid w:val="00D60A8B"/>
    <w:rsid w:val="00D73933"/>
    <w:rsid w:val="00DA357B"/>
    <w:rsid w:val="00DA5E3C"/>
    <w:rsid w:val="00DB52FB"/>
    <w:rsid w:val="00DC448E"/>
    <w:rsid w:val="00DC495A"/>
    <w:rsid w:val="00DD4294"/>
    <w:rsid w:val="00DE0349"/>
    <w:rsid w:val="00DF6291"/>
    <w:rsid w:val="00E00F49"/>
    <w:rsid w:val="00E031B2"/>
    <w:rsid w:val="00E22C21"/>
    <w:rsid w:val="00E67F6A"/>
    <w:rsid w:val="00E71905"/>
    <w:rsid w:val="00EA19F1"/>
    <w:rsid w:val="00ED55C1"/>
    <w:rsid w:val="00F053C3"/>
    <w:rsid w:val="00F23BE8"/>
    <w:rsid w:val="00F24639"/>
    <w:rsid w:val="00F40E17"/>
    <w:rsid w:val="00F53005"/>
    <w:rsid w:val="00F67B1F"/>
    <w:rsid w:val="00F9144D"/>
    <w:rsid w:val="00FA465D"/>
    <w:rsid w:val="00FB5954"/>
    <w:rsid w:val="00FC2940"/>
    <w:rsid w:val="00FF7991"/>
    <w:rsid w:val="1553B3C0"/>
    <w:rsid w:val="3AD010A4"/>
    <w:rsid w:val="4511562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E67D8"/>
  <w15:chartTrackingRefBased/>
  <w15:docId w15:val="{CA484616-9D30-4CE9-94B8-8AE2E710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333"/>
    <w:rPr>
      <w:lang w:val="en-US"/>
    </w:rPr>
  </w:style>
  <w:style w:type="paragraph" w:styleId="Heading1">
    <w:name w:val="heading 1"/>
    <w:basedOn w:val="Normal"/>
    <w:next w:val="Normal"/>
    <w:link w:val="Heading1Char"/>
    <w:uiPriority w:val="9"/>
    <w:qFormat/>
    <w:rsid w:val="002525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675F"/>
    <w:pPr>
      <w:keepNext/>
      <w:spacing w:after="0" w:line="240" w:lineRule="auto"/>
      <w:outlineLvl w:val="1"/>
    </w:pPr>
    <w:rPr>
      <w:i/>
      <w:iCs/>
    </w:rPr>
  </w:style>
  <w:style w:type="paragraph" w:styleId="Heading3">
    <w:name w:val="heading 3"/>
    <w:basedOn w:val="Normal"/>
    <w:next w:val="Normal"/>
    <w:link w:val="Heading3Char"/>
    <w:uiPriority w:val="9"/>
    <w:unhideWhenUsed/>
    <w:qFormat/>
    <w:rsid w:val="00400C3B"/>
    <w:pPr>
      <w:keepNext/>
      <w:spacing w:after="0" w:line="240" w:lineRule="auto"/>
      <w:outlineLvl w:val="2"/>
    </w:pPr>
    <w:rPr>
      <w:color w:val="70AD47"/>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525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2503"/>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252503"/>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665D1F"/>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2Char">
    <w:name w:val="Heading 2 Char"/>
    <w:basedOn w:val="DefaultParagraphFont"/>
    <w:link w:val="Heading2"/>
    <w:uiPriority w:val="9"/>
    <w:rsid w:val="0034675F"/>
    <w:rPr>
      <w:i/>
      <w:iCs/>
      <w:lang w:val="en-US"/>
    </w:rPr>
  </w:style>
  <w:style w:type="character" w:customStyle="1" w:styleId="Heading3Char">
    <w:name w:val="Heading 3 Char"/>
    <w:basedOn w:val="DefaultParagraphFont"/>
    <w:link w:val="Heading3"/>
    <w:uiPriority w:val="9"/>
    <w:rsid w:val="00400C3B"/>
    <w:rPr>
      <w:color w:val="70AD47"/>
      <w:u w:val="single"/>
      <w:lang w:val="en-US"/>
    </w:rPr>
  </w:style>
  <w:style w:type="character" w:styleId="Hyperlink">
    <w:name w:val="Hyperlink"/>
    <w:basedOn w:val="DefaultParagraphFont"/>
    <w:uiPriority w:val="99"/>
    <w:unhideWhenUsed/>
    <w:rsid w:val="002A721B"/>
    <w:rPr>
      <w:color w:val="0000FF"/>
      <w:u w:val="single"/>
    </w:rPr>
  </w:style>
  <w:style w:type="paragraph" w:styleId="BalloonText">
    <w:name w:val="Balloon Text"/>
    <w:basedOn w:val="Normal"/>
    <w:link w:val="BalloonTextChar"/>
    <w:uiPriority w:val="99"/>
    <w:semiHidden/>
    <w:unhideWhenUsed/>
    <w:rsid w:val="001A73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347"/>
    <w:rPr>
      <w:rFonts w:ascii="Segoe UI" w:hAnsi="Segoe UI" w:cs="Segoe UI"/>
      <w:sz w:val="18"/>
      <w:szCs w:val="18"/>
      <w:lang w:val="en-US"/>
    </w:rPr>
  </w:style>
  <w:style w:type="character" w:styleId="FollowedHyperlink">
    <w:name w:val="FollowedHyperlink"/>
    <w:basedOn w:val="DefaultParagraphFont"/>
    <w:uiPriority w:val="99"/>
    <w:semiHidden/>
    <w:unhideWhenUsed/>
    <w:rsid w:val="001A7347"/>
    <w:rPr>
      <w:color w:val="954F72" w:themeColor="followedHyperlink"/>
      <w:u w:val="single"/>
    </w:rPr>
  </w:style>
  <w:style w:type="character" w:styleId="CommentReference">
    <w:name w:val="annotation reference"/>
    <w:basedOn w:val="DefaultParagraphFont"/>
    <w:uiPriority w:val="99"/>
    <w:semiHidden/>
    <w:unhideWhenUsed/>
    <w:rsid w:val="001A7347"/>
    <w:rPr>
      <w:sz w:val="16"/>
      <w:szCs w:val="16"/>
    </w:rPr>
  </w:style>
  <w:style w:type="paragraph" w:styleId="CommentText">
    <w:name w:val="annotation text"/>
    <w:basedOn w:val="Normal"/>
    <w:link w:val="CommentTextChar"/>
    <w:uiPriority w:val="99"/>
    <w:semiHidden/>
    <w:unhideWhenUsed/>
    <w:rsid w:val="001A7347"/>
    <w:pPr>
      <w:spacing w:line="240" w:lineRule="auto"/>
    </w:pPr>
    <w:rPr>
      <w:sz w:val="20"/>
      <w:szCs w:val="20"/>
    </w:rPr>
  </w:style>
  <w:style w:type="character" w:customStyle="1" w:styleId="CommentTextChar">
    <w:name w:val="Comment Text Char"/>
    <w:basedOn w:val="DefaultParagraphFont"/>
    <w:link w:val="CommentText"/>
    <w:uiPriority w:val="99"/>
    <w:semiHidden/>
    <w:rsid w:val="001A7347"/>
    <w:rPr>
      <w:sz w:val="20"/>
      <w:szCs w:val="20"/>
      <w:lang w:val="en-US"/>
    </w:rPr>
  </w:style>
  <w:style w:type="paragraph" w:styleId="CommentSubject">
    <w:name w:val="annotation subject"/>
    <w:basedOn w:val="CommentText"/>
    <w:next w:val="CommentText"/>
    <w:link w:val="CommentSubjectChar"/>
    <w:uiPriority w:val="99"/>
    <w:semiHidden/>
    <w:unhideWhenUsed/>
    <w:rsid w:val="001A7347"/>
    <w:rPr>
      <w:b/>
      <w:bCs/>
    </w:rPr>
  </w:style>
  <w:style w:type="character" w:customStyle="1" w:styleId="CommentSubjectChar">
    <w:name w:val="Comment Subject Char"/>
    <w:basedOn w:val="CommentTextChar"/>
    <w:link w:val="CommentSubject"/>
    <w:uiPriority w:val="99"/>
    <w:semiHidden/>
    <w:rsid w:val="001A7347"/>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396236">
      <w:bodyDiv w:val="1"/>
      <w:marLeft w:val="0"/>
      <w:marRight w:val="0"/>
      <w:marTop w:val="0"/>
      <w:marBottom w:val="0"/>
      <w:divBdr>
        <w:top w:val="none" w:sz="0" w:space="0" w:color="auto"/>
        <w:left w:val="none" w:sz="0" w:space="0" w:color="auto"/>
        <w:bottom w:val="none" w:sz="0" w:space="0" w:color="auto"/>
        <w:right w:val="none" w:sz="0" w:space="0" w:color="auto"/>
      </w:divBdr>
    </w:div>
    <w:div w:id="311524640">
      <w:bodyDiv w:val="1"/>
      <w:marLeft w:val="0"/>
      <w:marRight w:val="0"/>
      <w:marTop w:val="0"/>
      <w:marBottom w:val="0"/>
      <w:divBdr>
        <w:top w:val="none" w:sz="0" w:space="0" w:color="auto"/>
        <w:left w:val="none" w:sz="0" w:space="0" w:color="auto"/>
        <w:bottom w:val="none" w:sz="0" w:space="0" w:color="auto"/>
        <w:right w:val="none" w:sz="0" w:space="0" w:color="auto"/>
      </w:divBdr>
    </w:div>
    <w:div w:id="449200996">
      <w:bodyDiv w:val="1"/>
      <w:marLeft w:val="0"/>
      <w:marRight w:val="0"/>
      <w:marTop w:val="0"/>
      <w:marBottom w:val="0"/>
      <w:divBdr>
        <w:top w:val="none" w:sz="0" w:space="0" w:color="auto"/>
        <w:left w:val="none" w:sz="0" w:space="0" w:color="auto"/>
        <w:bottom w:val="none" w:sz="0" w:space="0" w:color="auto"/>
        <w:right w:val="none" w:sz="0" w:space="0" w:color="auto"/>
      </w:divBdr>
    </w:div>
    <w:div w:id="595552884">
      <w:bodyDiv w:val="1"/>
      <w:marLeft w:val="0"/>
      <w:marRight w:val="0"/>
      <w:marTop w:val="0"/>
      <w:marBottom w:val="0"/>
      <w:divBdr>
        <w:top w:val="none" w:sz="0" w:space="0" w:color="auto"/>
        <w:left w:val="none" w:sz="0" w:space="0" w:color="auto"/>
        <w:bottom w:val="none" w:sz="0" w:space="0" w:color="auto"/>
        <w:right w:val="none" w:sz="0" w:space="0" w:color="auto"/>
      </w:divBdr>
    </w:div>
    <w:div w:id="630021127">
      <w:bodyDiv w:val="1"/>
      <w:marLeft w:val="0"/>
      <w:marRight w:val="0"/>
      <w:marTop w:val="0"/>
      <w:marBottom w:val="0"/>
      <w:divBdr>
        <w:top w:val="none" w:sz="0" w:space="0" w:color="auto"/>
        <w:left w:val="none" w:sz="0" w:space="0" w:color="auto"/>
        <w:bottom w:val="none" w:sz="0" w:space="0" w:color="auto"/>
        <w:right w:val="none" w:sz="0" w:space="0" w:color="auto"/>
      </w:divBdr>
    </w:div>
    <w:div w:id="637077931">
      <w:bodyDiv w:val="1"/>
      <w:marLeft w:val="0"/>
      <w:marRight w:val="0"/>
      <w:marTop w:val="0"/>
      <w:marBottom w:val="0"/>
      <w:divBdr>
        <w:top w:val="none" w:sz="0" w:space="0" w:color="auto"/>
        <w:left w:val="none" w:sz="0" w:space="0" w:color="auto"/>
        <w:bottom w:val="none" w:sz="0" w:space="0" w:color="auto"/>
        <w:right w:val="none" w:sz="0" w:space="0" w:color="auto"/>
      </w:divBdr>
    </w:div>
    <w:div w:id="688993551">
      <w:bodyDiv w:val="1"/>
      <w:marLeft w:val="0"/>
      <w:marRight w:val="0"/>
      <w:marTop w:val="0"/>
      <w:marBottom w:val="0"/>
      <w:divBdr>
        <w:top w:val="none" w:sz="0" w:space="0" w:color="auto"/>
        <w:left w:val="none" w:sz="0" w:space="0" w:color="auto"/>
        <w:bottom w:val="none" w:sz="0" w:space="0" w:color="auto"/>
        <w:right w:val="none" w:sz="0" w:space="0" w:color="auto"/>
      </w:divBdr>
    </w:div>
    <w:div w:id="830830641">
      <w:bodyDiv w:val="1"/>
      <w:marLeft w:val="0"/>
      <w:marRight w:val="0"/>
      <w:marTop w:val="0"/>
      <w:marBottom w:val="0"/>
      <w:divBdr>
        <w:top w:val="none" w:sz="0" w:space="0" w:color="auto"/>
        <w:left w:val="none" w:sz="0" w:space="0" w:color="auto"/>
        <w:bottom w:val="none" w:sz="0" w:space="0" w:color="auto"/>
        <w:right w:val="none" w:sz="0" w:space="0" w:color="auto"/>
      </w:divBdr>
    </w:div>
    <w:div w:id="1106844752">
      <w:bodyDiv w:val="1"/>
      <w:marLeft w:val="0"/>
      <w:marRight w:val="0"/>
      <w:marTop w:val="0"/>
      <w:marBottom w:val="0"/>
      <w:divBdr>
        <w:top w:val="none" w:sz="0" w:space="0" w:color="auto"/>
        <w:left w:val="none" w:sz="0" w:space="0" w:color="auto"/>
        <w:bottom w:val="none" w:sz="0" w:space="0" w:color="auto"/>
        <w:right w:val="none" w:sz="0" w:space="0" w:color="auto"/>
      </w:divBdr>
    </w:div>
    <w:div w:id="1226141188">
      <w:bodyDiv w:val="1"/>
      <w:marLeft w:val="0"/>
      <w:marRight w:val="0"/>
      <w:marTop w:val="0"/>
      <w:marBottom w:val="0"/>
      <w:divBdr>
        <w:top w:val="none" w:sz="0" w:space="0" w:color="auto"/>
        <w:left w:val="none" w:sz="0" w:space="0" w:color="auto"/>
        <w:bottom w:val="none" w:sz="0" w:space="0" w:color="auto"/>
        <w:right w:val="none" w:sz="0" w:space="0" w:color="auto"/>
      </w:divBdr>
    </w:div>
    <w:div w:id="1255824887">
      <w:bodyDiv w:val="1"/>
      <w:marLeft w:val="0"/>
      <w:marRight w:val="0"/>
      <w:marTop w:val="0"/>
      <w:marBottom w:val="0"/>
      <w:divBdr>
        <w:top w:val="none" w:sz="0" w:space="0" w:color="auto"/>
        <w:left w:val="none" w:sz="0" w:space="0" w:color="auto"/>
        <w:bottom w:val="none" w:sz="0" w:space="0" w:color="auto"/>
        <w:right w:val="none" w:sz="0" w:space="0" w:color="auto"/>
      </w:divBdr>
    </w:div>
    <w:div w:id="1388454271">
      <w:bodyDiv w:val="1"/>
      <w:marLeft w:val="0"/>
      <w:marRight w:val="0"/>
      <w:marTop w:val="0"/>
      <w:marBottom w:val="0"/>
      <w:divBdr>
        <w:top w:val="none" w:sz="0" w:space="0" w:color="auto"/>
        <w:left w:val="none" w:sz="0" w:space="0" w:color="auto"/>
        <w:bottom w:val="none" w:sz="0" w:space="0" w:color="auto"/>
        <w:right w:val="none" w:sz="0" w:space="0" w:color="auto"/>
      </w:divBdr>
    </w:div>
    <w:div w:id="1478574794">
      <w:bodyDiv w:val="1"/>
      <w:marLeft w:val="0"/>
      <w:marRight w:val="0"/>
      <w:marTop w:val="0"/>
      <w:marBottom w:val="0"/>
      <w:divBdr>
        <w:top w:val="none" w:sz="0" w:space="0" w:color="auto"/>
        <w:left w:val="none" w:sz="0" w:space="0" w:color="auto"/>
        <w:bottom w:val="none" w:sz="0" w:space="0" w:color="auto"/>
        <w:right w:val="none" w:sz="0" w:space="0" w:color="auto"/>
      </w:divBdr>
    </w:div>
    <w:div w:id="1620648868">
      <w:bodyDiv w:val="1"/>
      <w:marLeft w:val="0"/>
      <w:marRight w:val="0"/>
      <w:marTop w:val="0"/>
      <w:marBottom w:val="0"/>
      <w:divBdr>
        <w:top w:val="none" w:sz="0" w:space="0" w:color="auto"/>
        <w:left w:val="none" w:sz="0" w:space="0" w:color="auto"/>
        <w:bottom w:val="none" w:sz="0" w:space="0" w:color="auto"/>
        <w:right w:val="none" w:sz="0" w:space="0" w:color="auto"/>
      </w:divBdr>
    </w:div>
    <w:div w:id="1856307885">
      <w:bodyDiv w:val="1"/>
      <w:marLeft w:val="0"/>
      <w:marRight w:val="0"/>
      <w:marTop w:val="0"/>
      <w:marBottom w:val="0"/>
      <w:divBdr>
        <w:top w:val="none" w:sz="0" w:space="0" w:color="auto"/>
        <w:left w:val="none" w:sz="0" w:space="0" w:color="auto"/>
        <w:bottom w:val="none" w:sz="0" w:space="0" w:color="auto"/>
        <w:right w:val="none" w:sz="0" w:space="0" w:color="auto"/>
      </w:divBdr>
    </w:div>
    <w:div w:id="200389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rc.edu/covi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fessional.heart.org/professional/General/UCM_505868_COVID-19-Professional-Resources.js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r.heart.org/-/media/cpr-files/resources/covid-19-resources-for-cpr-training/english/algorithmacls_cacovid_200406.pdf?la=e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us.org.au/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DDB7938154E946A6E57BAB2A3C9778" ma:contentTypeVersion="13" ma:contentTypeDescription="Create a new document." ma:contentTypeScope="" ma:versionID="073cb24ea576576a9d1316ea749ef229">
  <xsd:schema xmlns:xsd="http://www.w3.org/2001/XMLSchema" xmlns:xs="http://www.w3.org/2001/XMLSchema" xmlns:p="http://schemas.microsoft.com/office/2006/metadata/properties" xmlns:ns3="ea2bb38c-8bf8-4292-82e3-9f147df17e21" xmlns:ns4="720127d9-1d53-4020-964e-e1627da0fb0a" targetNamespace="http://schemas.microsoft.com/office/2006/metadata/properties" ma:root="true" ma:fieldsID="08c197cb900daaafbe8bab8ae276beee" ns3:_="" ns4:_="">
    <xsd:import namespace="ea2bb38c-8bf8-4292-82e3-9f147df17e21"/>
    <xsd:import namespace="720127d9-1d53-4020-964e-e1627da0fb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bb38c-8bf8-4292-82e3-9f147df17e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127d9-1d53-4020-964e-e1627da0fb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A90B1-9876-4CC6-BBD8-EFC9865F7F92}">
  <ds:schemaRefs>
    <ds:schemaRef ds:uri="http://schemas.microsoft.com/sharepoint/v3/contenttype/forms"/>
  </ds:schemaRefs>
</ds:datastoreItem>
</file>

<file path=customXml/itemProps2.xml><?xml version="1.0" encoding="utf-8"?>
<ds:datastoreItem xmlns:ds="http://schemas.openxmlformats.org/officeDocument/2006/customXml" ds:itemID="{1F7293C1-B235-46ED-ACB5-829697B63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2bb38c-8bf8-4292-82e3-9f147df17e21"/>
    <ds:schemaRef ds:uri="720127d9-1d53-4020-964e-e1627da0f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44C08-28D5-415D-A21A-2B272999D8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1A5DBD6-5804-4B3F-8BC5-3C5CEC804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9</Pages>
  <Words>1854</Words>
  <Characters>1131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Holst Lisbjerg</dc:creator>
  <cp:keywords/>
  <dc:description/>
  <cp:lastModifiedBy>Jette Olsen</cp:lastModifiedBy>
  <cp:revision>4</cp:revision>
  <dcterms:created xsi:type="dcterms:W3CDTF">2020-05-07T07:23:00Z</dcterms:created>
  <dcterms:modified xsi:type="dcterms:W3CDTF">2020-05-0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DB7938154E946A6E57BAB2A3C9778</vt:lpwstr>
  </property>
</Properties>
</file>